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11FBA" w14:textId="77777777" w:rsidR="004A3A38" w:rsidRDefault="00000000">
      <w:pPr>
        <w:pStyle w:val="1"/>
      </w:pPr>
      <w:bookmarkStart w:id="0" w:name="powerstationmanagesystem"/>
      <w:r>
        <w:t>PowerStationManageSystem</w:t>
      </w:r>
    </w:p>
    <w:p w14:paraId="1EB843C4" w14:textId="1E0C73F2" w:rsidR="006D1047" w:rsidRDefault="00000000" w:rsidP="006D1047">
      <w:pPr>
        <w:pStyle w:val="FirstParagraph"/>
      </w:pPr>
      <w:r>
        <w:t>exported at 2023-02-25 08:53:27</w:t>
      </w:r>
      <w:bookmarkStart w:id="1" w:name="stationcontroller"/>
    </w:p>
    <w:p w14:paraId="33F93E37" w14:textId="6436A080" w:rsidR="004A3A38" w:rsidRDefault="00000000">
      <w:pPr>
        <w:pStyle w:val="2"/>
      </w:pPr>
      <w:r>
        <w:t>StationController</w:t>
      </w:r>
    </w:p>
    <w:p w14:paraId="7BD4A4C9" w14:textId="77777777" w:rsidR="004A3A38" w:rsidRDefault="00000000">
      <w:pPr>
        <w:pStyle w:val="FirstParagraph"/>
      </w:pPr>
      <w:r>
        <w:t>StationController</w:t>
      </w:r>
    </w:p>
    <w:p w14:paraId="27C2A6EF" w14:textId="77777777" w:rsidR="004A3A38" w:rsidRDefault="00000000">
      <w:r>
        <w:pict w14:anchorId="5A6AF89A">
          <v:rect id="_x0000_i1025" style="width:0;height:1.5pt" o:hralign="center" o:hrstd="t" o:hr="t"/>
        </w:pict>
      </w:r>
    </w:p>
    <w:p w14:paraId="718AF8A9" w14:textId="77777777" w:rsidR="004A3A38" w:rsidRDefault="00000000">
      <w:pPr>
        <w:pStyle w:val="3"/>
      </w:pPr>
      <w:bookmarkStart w:id="2" w:name="getcarlist"/>
      <w:r>
        <w:t>getCarList</w:t>
      </w:r>
    </w:p>
    <w:p w14:paraId="7B72636D" w14:textId="77777777" w:rsidR="004A3A38" w:rsidRDefault="00000000">
      <w:pPr>
        <w:pStyle w:val="a8"/>
      </w:pPr>
      <w:r>
        <w:t>BASIC</w:t>
      </w:r>
    </w:p>
    <w:p w14:paraId="6E5D4C7F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station/getCarList</w:t>
      </w:r>
    </w:p>
    <w:p w14:paraId="0C4CA6BD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73A56B36" w14:textId="77777777" w:rsidR="004A3A38" w:rsidRDefault="00000000">
      <w:pPr>
        <w:pStyle w:val="a8"/>
      </w:pPr>
      <w:r>
        <w:t>REQUEST</w:t>
      </w:r>
    </w:p>
    <w:p w14:paraId="2C0EEC8E" w14:textId="77777777" w:rsidR="004A3A38" w:rsidRDefault="004A3A38">
      <w:pPr>
        <w:pStyle w:val="FirstParagraph"/>
      </w:pPr>
    </w:p>
    <w:p w14:paraId="5395D9D4" w14:textId="77777777" w:rsidR="004A3A38" w:rsidRDefault="00000000">
      <w:pPr>
        <w:pStyle w:val="a8"/>
      </w:pPr>
      <w:r>
        <w:t>RESPONSE</w:t>
      </w:r>
    </w:p>
    <w:p w14:paraId="36D2767A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6B1B3079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1805B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B9FAD00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7BC8DFA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679F7367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FFADBE0" w14:textId="77777777">
        <w:tc>
          <w:tcPr>
            <w:tcW w:w="0" w:type="auto"/>
          </w:tcPr>
          <w:p w14:paraId="0D1F8E0B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0E98E7AF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1AFCD415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060E33F" w14:textId="77777777" w:rsidR="004A3A38" w:rsidRDefault="004A3A38">
            <w:pPr>
              <w:pStyle w:val="Compact"/>
            </w:pPr>
          </w:p>
        </w:tc>
      </w:tr>
    </w:tbl>
    <w:p w14:paraId="65D2011B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289B1C8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8155C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0C3AB00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D83E954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9B91E6B" w14:textId="77777777">
        <w:tc>
          <w:tcPr>
            <w:tcW w:w="0" w:type="auto"/>
          </w:tcPr>
          <w:p w14:paraId="61A30950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46A935D4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482D1D7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6611273F" w14:textId="77777777">
        <w:tc>
          <w:tcPr>
            <w:tcW w:w="0" w:type="auto"/>
          </w:tcPr>
          <w:p w14:paraId="1DD0A545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68611CF5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0A0DB7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0E569DEA" w14:textId="77777777">
        <w:tc>
          <w:tcPr>
            <w:tcW w:w="0" w:type="auto"/>
          </w:tcPr>
          <w:p w14:paraId="3B1B77D3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27D0AE9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BC7E2D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2BF4CFE2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69D7DB94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190FABBD" w14:textId="77777777" w:rsidR="004A3A38" w:rsidRDefault="004A3A38">
      <w:pPr>
        <w:pStyle w:val="FirstParagraph"/>
      </w:pPr>
    </w:p>
    <w:p w14:paraId="093C2584" w14:textId="77777777" w:rsidR="004A3A38" w:rsidRDefault="00000000">
      <w:r>
        <w:pict w14:anchorId="54D0045C">
          <v:rect id="_x0000_i1026" style="width:0;height:1.5pt" o:hralign="center" o:hrstd="t" o:hr="t"/>
        </w:pict>
      </w:r>
    </w:p>
    <w:p w14:paraId="6377E0BD" w14:textId="77777777" w:rsidR="004A3A38" w:rsidRDefault="00000000">
      <w:pPr>
        <w:pStyle w:val="3"/>
      </w:pPr>
      <w:bookmarkStart w:id="3" w:name="addstation"/>
      <w:bookmarkEnd w:id="2"/>
      <w:r>
        <w:lastRenderedPageBreak/>
        <w:t>addStation</w:t>
      </w:r>
    </w:p>
    <w:p w14:paraId="08F59DD0" w14:textId="77777777" w:rsidR="004A3A38" w:rsidRDefault="00000000">
      <w:pPr>
        <w:pStyle w:val="a8"/>
      </w:pPr>
      <w:r>
        <w:t>BASIC</w:t>
      </w:r>
    </w:p>
    <w:p w14:paraId="51B3DE4C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station/add</w:t>
      </w:r>
    </w:p>
    <w:p w14:paraId="7C63EA1D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OST</w:t>
      </w:r>
    </w:p>
    <w:p w14:paraId="201958F1" w14:textId="77777777" w:rsidR="004A3A38" w:rsidRDefault="00000000">
      <w:pPr>
        <w:pStyle w:val="a8"/>
      </w:pPr>
      <w:r>
        <w:t>REQUEST</w:t>
      </w:r>
    </w:p>
    <w:p w14:paraId="0775D984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66ABB3E6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2646C3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A758E52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AE18D58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9F85398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70FC0EE" w14:textId="77777777">
        <w:tc>
          <w:tcPr>
            <w:tcW w:w="0" w:type="auto"/>
          </w:tcPr>
          <w:p w14:paraId="64217BE8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39B6F0F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2D00955A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A6E5DC3" w14:textId="77777777" w:rsidR="004A3A38" w:rsidRDefault="004A3A38">
            <w:pPr>
              <w:pStyle w:val="Compact"/>
            </w:pPr>
          </w:p>
        </w:tc>
      </w:tr>
    </w:tbl>
    <w:p w14:paraId="4269420D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950"/>
        <w:gridCol w:w="1656"/>
      </w:tblGrid>
      <w:tr w:rsidR="004A3A38" w14:paraId="5406CF7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17D386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C1A9D9D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41D5305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AC1C2EA" w14:textId="77777777">
        <w:tc>
          <w:tcPr>
            <w:tcW w:w="0" w:type="auto"/>
          </w:tcPr>
          <w:p w14:paraId="2452E519" w14:textId="77777777" w:rsidR="004A3A38" w:rsidRDefault="00000000">
            <w:pPr>
              <w:pStyle w:val="Compact"/>
            </w:pPr>
            <w:r>
              <w:t>stationId</w:t>
            </w:r>
          </w:p>
        </w:tc>
        <w:tc>
          <w:tcPr>
            <w:tcW w:w="0" w:type="auto"/>
          </w:tcPr>
          <w:p w14:paraId="1B2BBF22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8504707" w14:textId="77777777" w:rsidR="004A3A38" w:rsidRDefault="00000000">
            <w:pPr>
              <w:pStyle w:val="Compact"/>
            </w:pPr>
            <w:r>
              <w:t>换电站</w:t>
            </w:r>
            <w:r>
              <w:t>id</w:t>
            </w:r>
          </w:p>
        </w:tc>
      </w:tr>
      <w:tr w:rsidR="004A3A38" w14:paraId="2665BA41" w14:textId="77777777">
        <w:tc>
          <w:tcPr>
            <w:tcW w:w="0" w:type="auto"/>
          </w:tcPr>
          <w:p w14:paraId="365F7016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065BD71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C57FBDB" w14:textId="77777777" w:rsidR="004A3A38" w:rsidRDefault="00000000">
            <w:pPr>
              <w:pStyle w:val="Compact"/>
            </w:pPr>
            <w:r>
              <w:t>换电站编号</w:t>
            </w:r>
          </w:p>
        </w:tc>
      </w:tr>
      <w:tr w:rsidR="004A3A38" w14:paraId="6891BCAC" w14:textId="77777777">
        <w:tc>
          <w:tcPr>
            <w:tcW w:w="0" w:type="auto"/>
          </w:tcPr>
          <w:p w14:paraId="27A72436" w14:textId="77777777" w:rsidR="004A3A38" w:rsidRDefault="00000000">
            <w:pPr>
              <w:pStyle w:val="Compact"/>
            </w:pPr>
            <w:r>
              <w:t>stationName</w:t>
            </w:r>
          </w:p>
        </w:tc>
        <w:tc>
          <w:tcPr>
            <w:tcW w:w="0" w:type="auto"/>
          </w:tcPr>
          <w:p w14:paraId="5224E1D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BF9C89A" w14:textId="77777777" w:rsidR="004A3A38" w:rsidRDefault="00000000">
            <w:pPr>
              <w:pStyle w:val="Compact"/>
            </w:pPr>
            <w:r>
              <w:t>换电站名</w:t>
            </w:r>
          </w:p>
        </w:tc>
      </w:tr>
      <w:tr w:rsidR="004A3A38" w14:paraId="7EC0B7B5" w14:textId="77777777">
        <w:tc>
          <w:tcPr>
            <w:tcW w:w="0" w:type="auto"/>
          </w:tcPr>
          <w:p w14:paraId="39FFEEB9" w14:textId="77777777" w:rsidR="004A3A38" w:rsidRDefault="00000000">
            <w:pPr>
              <w:pStyle w:val="Compact"/>
            </w:pPr>
            <w:r>
              <w:t>stationAddress</w:t>
            </w:r>
          </w:p>
        </w:tc>
        <w:tc>
          <w:tcPr>
            <w:tcW w:w="0" w:type="auto"/>
          </w:tcPr>
          <w:p w14:paraId="2A75F9B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AF89D8C" w14:textId="77777777" w:rsidR="004A3A38" w:rsidRDefault="00000000">
            <w:pPr>
              <w:pStyle w:val="Compact"/>
            </w:pPr>
            <w:r>
              <w:t>换电站地址</w:t>
            </w:r>
          </w:p>
        </w:tc>
      </w:tr>
      <w:tr w:rsidR="004A3A38" w14:paraId="5A9834A5" w14:textId="77777777">
        <w:tc>
          <w:tcPr>
            <w:tcW w:w="0" w:type="auto"/>
          </w:tcPr>
          <w:p w14:paraId="42548F45" w14:textId="77777777" w:rsidR="004A3A38" w:rsidRDefault="00000000">
            <w:pPr>
              <w:pStyle w:val="Compact"/>
            </w:pPr>
            <w:r>
              <w:t>chargeNumber</w:t>
            </w:r>
          </w:p>
        </w:tc>
        <w:tc>
          <w:tcPr>
            <w:tcW w:w="0" w:type="auto"/>
          </w:tcPr>
          <w:p w14:paraId="41090EED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38E712B" w14:textId="77777777" w:rsidR="004A3A38" w:rsidRDefault="00000000">
            <w:pPr>
              <w:pStyle w:val="Compact"/>
            </w:pPr>
            <w:r>
              <w:t>可用电池数量</w:t>
            </w:r>
          </w:p>
        </w:tc>
      </w:tr>
      <w:tr w:rsidR="004A3A38" w14:paraId="5BB9DEA7" w14:textId="77777777">
        <w:tc>
          <w:tcPr>
            <w:tcW w:w="0" w:type="auto"/>
          </w:tcPr>
          <w:p w14:paraId="1C28765C" w14:textId="77777777" w:rsidR="004A3A38" w:rsidRDefault="00000000">
            <w:pPr>
              <w:pStyle w:val="Compact"/>
            </w:pPr>
            <w:r>
              <w:t>chargeTotal</w:t>
            </w:r>
          </w:p>
        </w:tc>
        <w:tc>
          <w:tcPr>
            <w:tcW w:w="0" w:type="auto"/>
          </w:tcPr>
          <w:p w14:paraId="575167C9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90764FB" w14:textId="77777777" w:rsidR="004A3A38" w:rsidRDefault="00000000">
            <w:pPr>
              <w:pStyle w:val="Compact"/>
            </w:pPr>
            <w:r>
              <w:t>总电池数量</w:t>
            </w:r>
          </w:p>
        </w:tc>
      </w:tr>
      <w:tr w:rsidR="004A3A38" w14:paraId="000EE36D" w14:textId="77777777">
        <w:tc>
          <w:tcPr>
            <w:tcW w:w="0" w:type="auto"/>
          </w:tcPr>
          <w:p w14:paraId="049F94F9" w14:textId="77777777" w:rsidR="004A3A38" w:rsidRDefault="00000000">
            <w:pPr>
              <w:pStyle w:val="Compact"/>
            </w:pPr>
            <w:r>
              <w:t>videoId</w:t>
            </w:r>
          </w:p>
        </w:tc>
        <w:tc>
          <w:tcPr>
            <w:tcW w:w="0" w:type="auto"/>
          </w:tcPr>
          <w:p w14:paraId="7922C1EF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576F7D8" w14:textId="77777777" w:rsidR="004A3A38" w:rsidRDefault="00000000">
            <w:pPr>
              <w:pStyle w:val="Compact"/>
            </w:pPr>
            <w:r>
              <w:t>视频流</w:t>
            </w:r>
            <w:r>
              <w:t>id</w:t>
            </w:r>
          </w:p>
        </w:tc>
      </w:tr>
      <w:tr w:rsidR="004A3A38" w14:paraId="2EA6896E" w14:textId="77777777">
        <w:tc>
          <w:tcPr>
            <w:tcW w:w="0" w:type="auto"/>
          </w:tcPr>
          <w:p w14:paraId="56378ACA" w14:textId="77777777" w:rsidR="004A3A38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2BD43815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77856CC" w14:textId="77777777" w:rsidR="004A3A38" w:rsidRDefault="00000000">
            <w:pPr>
              <w:pStyle w:val="Compact"/>
            </w:pPr>
            <w:r>
              <w:t>换电站状态</w:t>
            </w:r>
          </w:p>
        </w:tc>
      </w:tr>
      <w:tr w:rsidR="004A3A38" w14:paraId="07F8B4F2" w14:textId="77777777">
        <w:tc>
          <w:tcPr>
            <w:tcW w:w="0" w:type="auto"/>
          </w:tcPr>
          <w:p w14:paraId="45F31914" w14:textId="77777777" w:rsidR="004A3A38" w:rsidRDefault="00000000">
            <w:pPr>
              <w:pStyle w:val="Compact"/>
            </w:pPr>
            <w:r>
              <w:t>carIdList</w:t>
            </w:r>
          </w:p>
        </w:tc>
        <w:tc>
          <w:tcPr>
            <w:tcW w:w="0" w:type="auto"/>
          </w:tcPr>
          <w:p w14:paraId="1A15DF1F" w14:textId="77777777" w:rsidR="004A3A38" w:rsidRDefault="00000000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14:paraId="541D6D58" w14:textId="77777777" w:rsidR="004A3A38" w:rsidRDefault="004A3A38">
            <w:pPr>
              <w:pStyle w:val="Compact"/>
            </w:pPr>
          </w:p>
        </w:tc>
      </w:tr>
      <w:tr w:rsidR="004A3A38" w14:paraId="1940F9DD" w14:textId="77777777">
        <w:tc>
          <w:tcPr>
            <w:tcW w:w="0" w:type="auto"/>
          </w:tcPr>
          <w:p w14:paraId="6B425192" w14:textId="77777777" w:rsidR="004A3A38" w:rsidRDefault="00000000">
            <w:pPr>
              <w:pStyle w:val="Compact"/>
            </w:pPr>
            <w:r>
              <w:t xml:space="preserve">  |─</w:t>
            </w:r>
          </w:p>
        </w:tc>
        <w:tc>
          <w:tcPr>
            <w:tcW w:w="0" w:type="auto"/>
          </w:tcPr>
          <w:p w14:paraId="6A404DF0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FFAF2CA" w14:textId="77777777" w:rsidR="004A3A38" w:rsidRDefault="004A3A38">
            <w:pPr>
              <w:pStyle w:val="Compact"/>
            </w:pPr>
          </w:p>
        </w:tc>
      </w:tr>
    </w:tbl>
    <w:p w14:paraId="6CBE5BE3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5DD8140A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arg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arge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de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Id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585B825" w14:textId="77777777" w:rsidR="004A3A38" w:rsidRDefault="004A3A38">
      <w:pPr>
        <w:pStyle w:val="FirstParagraph"/>
      </w:pPr>
    </w:p>
    <w:p w14:paraId="35F64E97" w14:textId="77777777" w:rsidR="004A3A38" w:rsidRDefault="00000000">
      <w:pPr>
        <w:pStyle w:val="a8"/>
      </w:pPr>
      <w:r>
        <w:lastRenderedPageBreak/>
        <w:t>RESPONSE</w:t>
      </w:r>
    </w:p>
    <w:p w14:paraId="4531C6F4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48CAE7F5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AA5F27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0110CD9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926A4B8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6A89F00C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6C7A70C" w14:textId="77777777">
        <w:tc>
          <w:tcPr>
            <w:tcW w:w="0" w:type="auto"/>
          </w:tcPr>
          <w:p w14:paraId="2B31758D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23776A02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372A82A7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4E315C9" w14:textId="77777777" w:rsidR="004A3A38" w:rsidRDefault="004A3A38">
            <w:pPr>
              <w:pStyle w:val="Compact"/>
            </w:pPr>
          </w:p>
        </w:tc>
      </w:tr>
    </w:tbl>
    <w:p w14:paraId="746047E8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1226A083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B3733D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B58AA9F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3969033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14A9D7D" w14:textId="77777777">
        <w:tc>
          <w:tcPr>
            <w:tcW w:w="0" w:type="auto"/>
          </w:tcPr>
          <w:p w14:paraId="6EE88CF7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6A74D597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F32F76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434A005D" w14:textId="77777777">
        <w:tc>
          <w:tcPr>
            <w:tcW w:w="0" w:type="auto"/>
          </w:tcPr>
          <w:p w14:paraId="2688812E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5DD0811A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2F59B0D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34DA5C51" w14:textId="77777777">
        <w:tc>
          <w:tcPr>
            <w:tcW w:w="0" w:type="auto"/>
          </w:tcPr>
          <w:p w14:paraId="08FCC3EF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63F55AA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6A28BCF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38145A48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7FD8413D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264BAD22" w14:textId="77777777" w:rsidR="004A3A38" w:rsidRDefault="004A3A38">
      <w:pPr>
        <w:pStyle w:val="FirstParagraph"/>
      </w:pPr>
    </w:p>
    <w:p w14:paraId="403DC173" w14:textId="77777777" w:rsidR="004A3A38" w:rsidRDefault="00000000">
      <w:r>
        <w:pict w14:anchorId="4B442426">
          <v:rect id="_x0000_i1027" style="width:0;height:1.5pt" o:hralign="center" o:hrstd="t" o:hr="t"/>
        </w:pict>
      </w:r>
    </w:p>
    <w:p w14:paraId="1C33394A" w14:textId="77777777" w:rsidR="004A3A38" w:rsidRDefault="00000000">
      <w:pPr>
        <w:pStyle w:val="3"/>
      </w:pPr>
      <w:bookmarkStart w:id="4" w:name="getpagestation"/>
      <w:bookmarkEnd w:id="3"/>
      <w:r>
        <w:t>getPageStation</w:t>
      </w:r>
    </w:p>
    <w:p w14:paraId="74297D8F" w14:textId="77777777" w:rsidR="004A3A38" w:rsidRDefault="00000000">
      <w:pPr>
        <w:pStyle w:val="a8"/>
      </w:pPr>
      <w:r>
        <w:t>BASIC</w:t>
      </w:r>
    </w:p>
    <w:p w14:paraId="76C2C132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station/page</w:t>
      </w:r>
    </w:p>
    <w:p w14:paraId="287A8AE2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002ED35A" w14:textId="77777777" w:rsidR="004A3A38" w:rsidRDefault="00000000">
      <w:pPr>
        <w:pStyle w:val="a8"/>
      </w:pPr>
      <w:r>
        <w:t>REQUEST</w:t>
      </w:r>
    </w:p>
    <w:p w14:paraId="1F6ECF9B" w14:textId="77777777" w:rsidR="004A3A38" w:rsidRDefault="00000000">
      <w:pPr>
        <w:pStyle w:val="FirstParagraph"/>
      </w:pPr>
      <w:r>
        <w:rPr>
          <w:b/>
          <w:bCs/>
        </w:rPr>
        <w:t>Quer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769"/>
        <w:gridCol w:w="1113"/>
        <w:gridCol w:w="3096"/>
      </w:tblGrid>
      <w:tr w:rsidR="004A3A38" w14:paraId="31C93A1F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1F31B7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CC341DA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9C21227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53F205D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BE84B2F" w14:textId="77777777">
        <w:tc>
          <w:tcPr>
            <w:tcW w:w="0" w:type="auto"/>
          </w:tcPr>
          <w:p w14:paraId="0FC782CB" w14:textId="77777777" w:rsidR="004A3A38" w:rsidRDefault="00000000">
            <w:pPr>
              <w:pStyle w:val="Compact"/>
            </w:pPr>
            <w:r>
              <w:t>stationName</w:t>
            </w:r>
          </w:p>
        </w:tc>
        <w:tc>
          <w:tcPr>
            <w:tcW w:w="0" w:type="auto"/>
          </w:tcPr>
          <w:p w14:paraId="73F15CD1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0D82AB2D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8ED8A87" w14:textId="77777777" w:rsidR="004A3A38" w:rsidRDefault="004A3A38">
            <w:pPr>
              <w:pStyle w:val="Compact"/>
            </w:pPr>
          </w:p>
        </w:tc>
      </w:tr>
      <w:tr w:rsidR="004A3A38" w14:paraId="72CDE027" w14:textId="77777777">
        <w:tc>
          <w:tcPr>
            <w:tcW w:w="0" w:type="auto"/>
          </w:tcPr>
          <w:p w14:paraId="19994ABB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28D496C4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7EA8A4D5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6C87219" w14:textId="77777777" w:rsidR="004A3A38" w:rsidRDefault="004A3A38">
            <w:pPr>
              <w:pStyle w:val="Compact"/>
            </w:pPr>
          </w:p>
        </w:tc>
      </w:tr>
      <w:tr w:rsidR="004A3A38" w14:paraId="25E7150D" w14:textId="77777777">
        <w:tc>
          <w:tcPr>
            <w:tcW w:w="0" w:type="auto"/>
          </w:tcPr>
          <w:p w14:paraId="5F1D2569" w14:textId="77777777" w:rsidR="004A3A38" w:rsidRDefault="00000000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7C31270D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04B40BDF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A381E17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置默认值，防止没传报错</w:t>
            </w:r>
          </w:p>
        </w:tc>
      </w:tr>
      <w:tr w:rsidR="004A3A38" w14:paraId="09DA7AB1" w14:textId="77777777">
        <w:tc>
          <w:tcPr>
            <w:tcW w:w="0" w:type="auto"/>
          </w:tcPr>
          <w:p w14:paraId="2D1F4C25" w14:textId="77777777" w:rsidR="004A3A38" w:rsidRDefault="00000000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4B8F8AA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672867B3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41F24FB" w14:textId="77777777" w:rsidR="004A3A38" w:rsidRDefault="004A3A38">
            <w:pPr>
              <w:pStyle w:val="Compact"/>
            </w:pPr>
          </w:p>
        </w:tc>
      </w:tr>
    </w:tbl>
    <w:p w14:paraId="1DA1930C" w14:textId="77777777" w:rsidR="004A3A38" w:rsidRDefault="004A3A38">
      <w:pPr>
        <w:pStyle w:val="a0"/>
      </w:pPr>
    </w:p>
    <w:p w14:paraId="5A92F66B" w14:textId="77777777" w:rsidR="004A3A38" w:rsidRDefault="00000000">
      <w:pPr>
        <w:pStyle w:val="a8"/>
      </w:pPr>
      <w:r>
        <w:t>RESPONSE</w:t>
      </w:r>
    </w:p>
    <w:p w14:paraId="53045683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55C39345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77D227" w14:textId="77777777" w:rsidR="004A3A38" w:rsidRDefault="00000000">
            <w:pPr>
              <w:pStyle w:val="Compac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57C617F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591DA28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76B2DAA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83CC45A" w14:textId="77777777">
        <w:tc>
          <w:tcPr>
            <w:tcW w:w="0" w:type="auto"/>
          </w:tcPr>
          <w:p w14:paraId="4AF5A6F7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4D1336F5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75303E0D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6C96BE3" w14:textId="77777777" w:rsidR="004A3A38" w:rsidRDefault="004A3A38">
            <w:pPr>
              <w:pStyle w:val="Compact"/>
            </w:pPr>
          </w:p>
        </w:tc>
      </w:tr>
    </w:tbl>
    <w:p w14:paraId="1E455EDB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272D0F6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54A6D6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891512F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9E45210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9BC2886" w14:textId="77777777">
        <w:tc>
          <w:tcPr>
            <w:tcW w:w="0" w:type="auto"/>
          </w:tcPr>
          <w:p w14:paraId="06B57363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7A18459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032037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0269421" w14:textId="77777777">
        <w:tc>
          <w:tcPr>
            <w:tcW w:w="0" w:type="auto"/>
          </w:tcPr>
          <w:p w14:paraId="726B8846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2257DF57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01FD477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3DE5322B" w14:textId="77777777">
        <w:tc>
          <w:tcPr>
            <w:tcW w:w="0" w:type="auto"/>
          </w:tcPr>
          <w:p w14:paraId="630D609F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13409B2B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08D759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1CC26F52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6A354C24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19B6F97E" w14:textId="77777777" w:rsidR="004A3A38" w:rsidRDefault="004A3A38">
      <w:pPr>
        <w:pStyle w:val="FirstParagraph"/>
      </w:pPr>
    </w:p>
    <w:p w14:paraId="1B8E0648" w14:textId="77777777" w:rsidR="004A3A38" w:rsidRDefault="00000000">
      <w:r>
        <w:pict w14:anchorId="102BA0C5">
          <v:rect id="_x0000_i1028" style="width:0;height:1.5pt" o:hralign="center" o:hrstd="t" o:hr="t"/>
        </w:pict>
      </w:r>
    </w:p>
    <w:p w14:paraId="3293B1C7" w14:textId="77777777" w:rsidR="004A3A38" w:rsidRDefault="00000000">
      <w:pPr>
        <w:pStyle w:val="3"/>
      </w:pPr>
      <w:bookmarkStart w:id="5" w:name="getstationbynumber"/>
      <w:bookmarkEnd w:id="4"/>
      <w:r>
        <w:t>getStationByNumber</w:t>
      </w:r>
    </w:p>
    <w:p w14:paraId="6717ECEB" w14:textId="77777777" w:rsidR="004A3A38" w:rsidRDefault="00000000">
      <w:pPr>
        <w:pStyle w:val="a8"/>
      </w:pPr>
      <w:r>
        <w:t>BASIC</w:t>
      </w:r>
    </w:p>
    <w:p w14:paraId="1BE8D41B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station/{stationNumber}</w:t>
      </w:r>
    </w:p>
    <w:p w14:paraId="4E1DD664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69B69836" w14:textId="77777777" w:rsidR="004A3A38" w:rsidRDefault="00000000">
      <w:pPr>
        <w:pStyle w:val="a8"/>
      </w:pPr>
      <w:r>
        <w:t>REQUEST</w:t>
      </w:r>
    </w:p>
    <w:p w14:paraId="1CFA4050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769"/>
        <w:gridCol w:w="676"/>
      </w:tblGrid>
      <w:tr w:rsidR="004A3A38" w14:paraId="35FED1C3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81F7BB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009A363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CCE00BA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5B45758" w14:textId="77777777">
        <w:tc>
          <w:tcPr>
            <w:tcW w:w="0" w:type="auto"/>
          </w:tcPr>
          <w:p w14:paraId="0BC1F8CA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2B7213C8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526DB48D" w14:textId="77777777" w:rsidR="004A3A38" w:rsidRDefault="004A3A38">
            <w:pPr>
              <w:pStyle w:val="Compact"/>
            </w:pPr>
          </w:p>
        </w:tc>
      </w:tr>
    </w:tbl>
    <w:p w14:paraId="0287A7CF" w14:textId="77777777" w:rsidR="004A3A38" w:rsidRDefault="004A3A38">
      <w:pPr>
        <w:pStyle w:val="a0"/>
      </w:pPr>
    </w:p>
    <w:p w14:paraId="293D65B3" w14:textId="77777777" w:rsidR="004A3A38" w:rsidRDefault="00000000">
      <w:pPr>
        <w:pStyle w:val="a8"/>
      </w:pPr>
      <w:r>
        <w:t>RESPONSE</w:t>
      </w:r>
    </w:p>
    <w:p w14:paraId="33735208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26C1DE98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1ECAC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A5543C0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414FD54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644784E3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40D15A3" w14:textId="77777777">
        <w:tc>
          <w:tcPr>
            <w:tcW w:w="0" w:type="auto"/>
          </w:tcPr>
          <w:p w14:paraId="768536CC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6F94182F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1F70A874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FFB3AD7" w14:textId="77777777" w:rsidR="004A3A38" w:rsidRDefault="004A3A38">
            <w:pPr>
              <w:pStyle w:val="Compact"/>
            </w:pPr>
          </w:p>
        </w:tc>
      </w:tr>
    </w:tbl>
    <w:p w14:paraId="2503C54A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401C08E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B46EC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10A2899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DC455CB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7C9030A" w14:textId="77777777">
        <w:tc>
          <w:tcPr>
            <w:tcW w:w="0" w:type="auto"/>
          </w:tcPr>
          <w:p w14:paraId="0E8ECD61" w14:textId="77777777" w:rsidR="004A3A38" w:rsidRDefault="00000000">
            <w:pPr>
              <w:pStyle w:val="Compac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769C9F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0751C3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64C020D1" w14:textId="77777777">
        <w:tc>
          <w:tcPr>
            <w:tcW w:w="0" w:type="auto"/>
          </w:tcPr>
          <w:p w14:paraId="358656EC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7DC16FBA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0E8242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4460B0D3" w14:textId="77777777">
        <w:tc>
          <w:tcPr>
            <w:tcW w:w="0" w:type="auto"/>
          </w:tcPr>
          <w:p w14:paraId="39B7EFA8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6071DD64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B472B9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4C6C6E7C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76D77119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421AB50F" w14:textId="77777777" w:rsidR="004A3A38" w:rsidRDefault="004A3A38">
      <w:pPr>
        <w:pStyle w:val="FirstParagraph"/>
      </w:pPr>
    </w:p>
    <w:p w14:paraId="15A0C65C" w14:textId="77777777" w:rsidR="004A3A38" w:rsidRDefault="00000000">
      <w:r>
        <w:pict w14:anchorId="74C36CAC">
          <v:rect id="_x0000_i1029" style="width:0;height:1.5pt" o:hralign="center" o:hrstd="t" o:hr="t"/>
        </w:pict>
      </w:r>
    </w:p>
    <w:p w14:paraId="53E67CF4" w14:textId="77777777" w:rsidR="004A3A38" w:rsidRDefault="00000000">
      <w:pPr>
        <w:pStyle w:val="3"/>
      </w:pPr>
      <w:bookmarkStart w:id="6" w:name="update"/>
      <w:bookmarkEnd w:id="5"/>
      <w:r>
        <w:t>update</w:t>
      </w:r>
    </w:p>
    <w:p w14:paraId="4C548C0F" w14:textId="77777777" w:rsidR="004A3A38" w:rsidRDefault="00000000">
      <w:pPr>
        <w:pStyle w:val="a8"/>
      </w:pPr>
      <w:r>
        <w:t>BASIC</w:t>
      </w:r>
    </w:p>
    <w:p w14:paraId="628DF91C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station/update</w:t>
      </w:r>
    </w:p>
    <w:p w14:paraId="7B9A82F5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UT</w:t>
      </w:r>
    </w:p>
    <w:p w14:paraId="719EDE66" w14:textId="77777777" w:rsidR="004A3A38" w:rsidRDefault="00000000">
      <w:pPr>
        <w:pStyle w:val="a8"/>
      </w:pPr>
      <w:r>
        <w:t>REQUEST</w:t>
      </w:r>
    </w:p>
    <w:p w14:paraId="76C6D062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5171674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353E0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99896B0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DD9AE1B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2F94FA6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482C98F" w14:textId="77777777">
        <w:tc>
          <w:tcPr>
            <w:tcW w:w="0" w:type="auto"/>
          </w:tcPr>
          <w:p w14:paraId="0694C034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39E4C75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3AE7D582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AF6AE1F" w14:textId="77777777" w:rsidR="004A3A38" w:rsidRDefault="004A3A38">
            <w:pPr>
              <w:pStyle w:val="Compact"/>
            </w:pPr>
          </w:p>
        </w:tc>
      </w:tr>
    </w:tbl>
    <w:p w14:paraId="787B34CF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950"/>
        <w:gridCol w:w="1656"/>
      </w:tblGrid>
      <w:tr w:rsidR="004A3A38" w14:paraId="1AA2E351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A5DC7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B069C9D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7B30A67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6A7A056" w14:textId="77777777">
        <w:tc>
          <w:tcPr>
            <w:tcW w:w="0" w:type="auto"/>
          </w:tcPr>
          <w:p w14:paraId="75F7625B" w14:textId="77777777" w:rsidR="004A3A38" w:rsidRDefault="00000000">
            <w:pPr>
              <w:pStyle w:val="Compact"/>
            </w:pPr>
            <w:r>
              <w:t>stationId</w:t>
            </w:r>
          </w:p>
        </w:tc>
        <w:tc>
          <w:tcPr>
            <w:tcW w:w="0" w:type="auto"/>
          </w:tcPr>
          <w:p w14:paraId="2E852549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4F42E79" w14:textId="77777777" w:rsidR="004A3A38" w:rsidRDefault="00000000">
            <w:pPr>
              <w:pStyle w:val="Compact"/>
            </w:pPr>
            <w:r>
              <w:t>换电站</w:t>
            </w:r>
            <w:r>
              <w:t>id</w:t>
            </w:r>
          </w:p>
        </w:tc>
      </w:tr>
      <w:tr w:rsidR="004A3A38" w14:paraId="1EE18546" w14:textId="77777777">
        <w:tc>
          <w:tcPr>
            <w:tcW w:w="0" w:type="auto"/>
          </w:tcPr>
          <w:p w14:paraId="47BEEEEA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02E06186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50A1556" w14:textId="77777777" w:rsidR="004A3A38" w:rsidRDefault="00000000">
            <w:pPr>
              <w:pStyle w:val="Compact"/>
            </w:pPr>
            <w:r>
              <w:t>换电站编号</w:t>
            </w:r>
          </w:p>
        </w:tc>
      </w:tr>
      <w:tr w:rsidR="004A3A38" w14:paraId="4AB50D47" w14:textId="77777777">
        <w:tc>
          <w:tcPr>
            <w:tcW w:w="0" w:type="auto"/>
          </w:tcPr>
          <w:p w14:paraId="4CC290BE" w14:textId="77777777" w:rsidR="004A3A38" w:rsidRDefault="00000000">
            <w:pPr>
              <w:pStyle w:val="Compact"/>
            </w:pPr>
            <w:r>
              <w:t>stationName</w:t>
            </w:r>
          </w:p>
        </w:tc>
        <w:tc>
          <w:tcPr>
            <w:tcW w:w="0" w:type="auto"/>
          </w:tcPr>
          <w:p w14:paraId="5F379958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302BA61" w14:textId="77777777" w:rsidR="004A3A38" w:rsidRDefault="00000000">
            <w:pPr>
              <w:pStyle w:val="Compact"/>
            </w:pPr>
            <w:r>
              <w:t>换电站名</w:t>
            </w:r>
          </w:p>
        </w:tc>
      </w:tr>
      <w:tr w:rsidR="004A3A38" w14:paraId="5CB3CCB1" w14:textId="77777777">
        <w:tc>
          <w:tcPr>
            <w:tcW w:w="0" w:type="auto"/>
          </w:tcPr>
          <w:p w14:paraId="1ECB4851" w14:textId="77777777" w:rsidR="004A3A38" w:rsidRDefault="00000000">
            <w:pPr>
              <w:pStyle w:val="Compact"/>
            </w:pPr>
            <w:r>
              <w:t>stationAddress</w:t>
            </w:r>
          </w:p>
        </w:tc>
        <w:tc>
          <w:tcPr>
            <w:tcW w:w="0" w:type="auto"/>
          </w:tcPr>
          <w:p w14:paraId="77A2180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07FAA45" w14:textId="77777777" w:rsidR="004A3A38" w:rsidRDefault="00000000">
            <w:pPr>
              <w:pStyle w:val="Compact"/>
            </w:pPr>
            <w:r>
              <w:t>换电站地址</w:t>
            </w:r>
          </w:p>
        </w:tc>
      </w:tr>
      <w:tr w:rsidR="004A3A38" w14:paraId="128EC7CA" w14:textId="77777777">
        <w:tc>
          <w:tcPr>
            <w:tcW w:w="0" w:type="auto"/>
          </w:tcPr>
          <w:p w14:paraId="78C081E8" w14:textId="77777777" w:rsidR="004A3A38" w:rsidRDefault="00000000">
            <w:pPr>
              <w:pStyle w:val="Compact"/>
            </w:pPr>
            <w:r>
              <w:t>chargeNumber</w:t>
            </w:r>
          </w:p>
        </w:tc>
        <w:tc>
          <w:tcPr>
            <w:tcW w:w="0" w:type="auto"/>
          </w:tcPr>
          <w:p w14:paraId="0C4498CC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EA672CC" w14:textId="77777777" w:rsidR="004A3A38" w:rsidRDefault="00000000">
            <w:pPr>
              <w:pStyle w:val="Compact"/>
            </w:pPr>
            <w:r>
              <w:t>可用电池数量</w:t>
            </w:r>
          </w:p>
        </w:tc>
      </w:tr>
      <w:tr w:rsidR="004A3A38" w14:paraId="5A26BE58" w14:textId="77777777">
        <w:tc>
          <w:tcPr>
            <w:tcW w:w="0" w:type="auto"/>
          </w:tcPr>
          <w:p w14:paraId="0A935565" w14:textId="77777777" w:rsidR="004A3A38" w:rsidRDefault="00000000">
            <w:pPr>
              <w:pStyle w:val="Compact"/>
            </w:pPr>
            <w:r>
              <w:t>chargeTotal</w:t>
            </w:r>
          </w:p>
        </w:tc>
        <w:tc>
          <w:tcPr>
            <w:tcW w:w="0" w:type="auto"/>
          </w:tcPr>
          <w:p w14:paraId="513FC255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60F0B07" w14:textId="77777777" w:rsidR="004A3A38" w:rsidRDefault="00000000">
            <w:pPr>
              <w:pStyle w:val="Compact"/>
            </w:pPr>
            <w:r>
              <w:t>总电池数量</w:t>
            </w:r>
          </w:p>
        </w:tc>
      </w:tr>
      <w:tr w:rsidR="004A3A38" w14:paraId="7049B288" w14:textId="77777777">
        <w:tc>
          <w:tcPr>
            <w:tcW w:w="0" w:type="auto"/>
          </w:tcPr>
          <w:p w14:paraId="1B6115A8" w14:textId="77777777" w:rsidR="004A3A38" w:rsidRDefault="00000000">
            <w:pPr>
              <w:pStyle w:val="Compact"/>
            </w:pPr>
            <w:r>
              <w:t>videoId</w:t>
            </w:r>
          </w:p>
        </w:tc>
        <w:tc>
          <w:tcPr>
            <w:tcW w:w="0" w:type="auto"/>
          </w:tcPr>
          <w:p w14:paraId="76887FC8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D9B0CDF" w14:textId="77777777" w:rsidR="004A3A38" w:rsidRDefault="00000000">
            <w:pPr>
              <w:pStyle w:val="Compact"/>
            </w:pPr>
            <w:r>
              <w:t>视频流</w:t>
            </w:r>
            <w:r>
              <w:t>id</w:t>
            </w:r>
          </w:p>
        </w:tc>
      </w:tr>
      <w:tr w:rsidR="004A3A38" w14:paraId="72419BD9" w14:textId="77777777">
        <w:tc>
          <w:tcPr>
            <w:tcW w:w="0" w:type="auto"/>
          </w:tcPr>
          <w:p w14:paraId="5652FE6C" w14:textId="77777777" w:rsidR="004A3A38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48F7482E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198E979" w14:textId="77777777" w:rsidR="004A3A38" w:rsidRDefault="00000000">
            <w:pPr>
              <w:pStyle w:val="Compact"/>
            </w:pPr>
            <w:r>
              <w:t>换电站状态</w:t>
            </w:r>
          </w:p>
        </w:tc>
      </w:tr>
      <w:tr w:rsidR="004A3A38" w14:paraId="39A322E4" w14:textId="77777777">
        <w:tc>
          <w:tcPr>
            <w:tcW w:w="0" w:type="auto"/>
          </w:tcPr>
          <w:p w14:paraId="5A04CC51" w14:textId="77777777" w:rsidR="004A3A38" w:rsidRDefault="00000000">
            <w:pPr>
              <w:pStyle w:val="Compact"/>
            </w:pPr>
            <w:r>
              <w:t>carIdList</w:t>
            </w:r>
          </w:p>
        </w:tc>
        <w:tc>
          <w:tcPr>
            <w:tcW w:w="0" w:type="auto"/>
          </w:tcPr>
          <w:p w14:paraId="051F1C44" w14:textId="77777777" w:rsidR="004A3A38" w:rsidRDefault="00000000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14:paraId="158C1234" w14:textId="77777777" w:rsidR="004A3A38" w:rsidRDefault="004A3A38">
            <w:pPr>
              <w:pStyle w:val="Compact"/>
            </w:pPr>
          </w:p>
        </w:tc>
      </w:tr>
      <w:tr w:rsidR="004A3A38" w14:paraId="7BF5C610" w14:textId="77777777">
        <w:tc>
          <w:tcPr>
            <w:tcW w:w="0" w:type="auto"/>
          </w:tcPr>
          <w:p w14:paraId="427E620A" w14:textId="77777777" w:rsidR="004A3A38" w:rsidRDefault="00000000">
            <w:pPr>
              <w:pStyle w:val="Compact"/>
            </w:pPr>
            <w:r>
              <w:t xml:space="preserve">  |─</w:t>
            </w:r>
          </w:p>
        </w:tc>
        <w:tc>
          <w:tcPr>
            <w:tcW w:w="0" w:type="auto"/>
          </w:tcPr>
          <w:p w14:paraId="0583F1FA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1E6BD37" w14:textId="77777777" w:rsidR="004A3A38" w:rsidRDefault="004A3A38">
            <w:pPr>
              <w:pStyle w:val="Compact"/>
            </w:pPr>
          </w:p>
        </w:tc>
      </w:tr>
    </w:tbl>
    <w:p w14:paraId="1EBC40E9" w14:textId="77777777" w:rsidR="004A3A38" w:rsidRDefault="00000000">
      <w:pPr>
        <w:pStyle w:val="a0"/>
      </w:pPr>
      <w:r>
        <w:rPr>
          <w:b/>
          <w:bCs/>
        </w:rPr>
        <w:lastRenderedPageBreak/>
        <w:t>Request Demo:</w:t>
      </w:r>
    </w:p>
    <w:p w14:paraId="3712F01B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arg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arge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de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Id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C91FDE5" w14:textId="77777777" w:rsidR="004A3A38" w:rsidRDefault="004A3A38">
      <w:pPr>
        <w:pStyle w:val="FirstParagraph"/>
      </w:pPr>
    </w:p>
    <w:p w14:paraId="37C61BF9" w14:textId="77777777" w:rsidR="004A3A38" w:rsidRDefault="00000000">
      <w:pPr>
        <w:pStyle w:val="a8"/>
      </w:pPr>
      <w:r>
        <w:t>RESPONSE</w:t>
      </w:r>
    </w:p>
    <w:p w14:paraId="462BFAF2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1597504F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46E77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B297F2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1FF5E8B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CDAEBDD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9DC3504" w14:textId="77777777">
        <w:tc>
          <w:tcPr>
            <w:tcW w:w="0" w:type="auto"/>
          </w:tcPr>
          <w:p w14:paraId="68F0A410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2D2F0F2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21726CC7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DC3C152" w14:textId="77777777" w:rsidR="004A3A38" w:rsidRDefault="004A3A38">
            <w:pPr>
              <w:pStyle w:val="Compact"/>
            </w:pPr>
          </w:p>
        </w:tc>
      </w:tr>
    </w:tbl>
    <w:p w14:paraId="2FEAA635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063D8390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F70B3B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B76B751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46372F2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79FB919" w14:textId="77777777">
        <w:tc>
          <w:tcPr>
            <w:tcW w:w="0" w:type="auto"/>
          </w:tcPr>
          <w:p w14:paraId="00ECD008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17F57689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ED11F04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19B2D727" w14:textId="77777777">
        <w:tc>
          <w:tcPr>
            <w:tcW w:w="0" w:type="auto"/>
          </w:tcPr>
          <w:p w14:paraId="458CF81B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4C16FFBF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95E175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4DAE91A7" w14:textId="77777777">
        <w:tc>
          <w:tcPr>
            <w:tcW w:w="0" w:type="auto"/>
          </w:tcPr>
          <w:p w14:paraId="7CF4A584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507EBB8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8EE0124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3D1689C3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24AFCC5E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073FF36A" w14:textId="77777777" w:rsidR="004A3A38" w:rsidRDefault="004A3A38">
      <w:pPr>
        <w:pStyle w:val="FirstParagraph"/>
      </w:pPr>
    </w:p>
    <w:p w14:paraId="3B69E500" w14:textId="77777777" w:rsidR="004A3A38" w:rsidRDefault="00000000">
      <w:r>
        <w:pict w14:anchorId="082CEACA">
          <v:rect id="_x0000_i1030" style="width:0;height:1.5pt" o:hralign="center" o:hrstd="t" o:hr="t"/>
        </w:pict>
      </w:r>
    </w:p>
    <w:p w14:paraId="68831361" w14:textId="77777777" w:rsidR="004A3A38" w:rsidRDefault="00000000">
      <w:pPr>
        <w:pStyle w:val="3"/>
      </w:pPr>
      <w:bookmarkStart w:id="7" w:name="delete"/>
      <w:bookmarkEnd w:id="6"/>
      <w:r>
        <w:t>delete</w:t>
      </w:r>
    </w:p>
    <w:p w14:paraId="078B5D0A" w14:textId="77777777" w:rsidR="004A3A38" w:rsidRDefault="00000000">
      <w:pPr>
        <w:pStyle w:val="a8"/>
      </w:pPr>
      <w:r>
        <w:t>BASIC</w:t>
      </w:r>
    </w:p>
    <w:p w14:paraId="087CF239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station/delete/{stationId}</w:t>
      </w:r>
    </w:p>
    <w:p w14:paraId="3C6520EA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DELETE</w:t>
      </w:r>
    </w:p>
    <w:p w14:paraId="0EAC914B" w14:textId="77777777" w:rsidR="004A3A38" w:rsidRDefault="00000000">
      <w:pPr>
        <w:pStyle w:val="a8"/>
      </w:pPr>
      <w:r>
        <w:lastRenderedPageBreak/>
        <w:t>REQUEST</w:t>
      </w:r>
    </w:p>
    <w:p w14:paraId="0D4EAD63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8"/>
        <w:gridCol w:w="769"/>
        <w:gridCol w:w="676"/>
      </w:tblGrid>
      <w:tr w:rsidR="004A3A38" w14:paraId="73E855D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5E58DA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4836B47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0B75297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FFF1369" w14:textId="77777777">
        <w:tc>
          <w:tcPr>
            <w:tcW w:w="0" w:type="auto"/>
          </w:tcPr>
          <w:p w14:paraId="333274B9" w14:textId="77777777" w:rsidR="004A3A38" w:rsidRDefault="00000000">
            <w:pPr>
              <w:pStyle w:val="Compact"/>
            </w:pPr>
            <w:r>
              <w:t>stationId</w:t>
            </w:r>
          </w:p>
        </w:tc>
        <w:tc>
          <w:tcPr>
            <w:tcW w:w="0" w:type="auto"/>
          </w:tcPr>
          <w:p w14:paraId="31B49FAB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795E4161" w14:textId="77777777" w:rsidR="004A3A38" w:rsidRDefault="004A3A38">
            <w:pPr>
              <w:pStyle w:val="Compact"/>
            </w:pPr>
          </w:p>
        </w:tc>
      </w:tr>
    </w:tbl>
    <w:p w14:paraId="67986FA5" w14:textId="77777777" w:rsidR="004A3A38" w:rsidRDefault="00000000">
      <w:pPr>
        <w:pStyle w:val="a0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4058"/>
        <w:gridCol w:w="1113"/>
        <w:gridCol w:w="676"/>
      </w:tblGrid>
      <w:tr w:rsidR="004A3A38" w14:paraId="597E34F4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FFF83D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FE31A32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670C86F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FC5FCC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0BDDF1B" w14:textId="77777777">
        <w:tc>
          <w:tcPr>
            <w:tcW w:w="0" w:type="auto"/>
          </w:tcPr>
          <w:p w14:paraId="59C2615C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11DF5C5" w14:textId="77777777" w:rsidR="004A3A38" w:rsidRDefault="00000000">
            <w:pPr>
              <w:pStyle w:val="Compact"/>
            </w:pPr>
            <w:r>
              <w:t>application/x-www-form-urlencoded</w:t>
            </w:r>
          </w:p>
        </w:tc>
        <w:tc>
          <w:tcPr>
            <w:tcW w:w="0" w:type="auto"/>
          </w:tcPr>
          <w:p w14:paraId="456A36E5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6C8CF1A" w14:textId="77777777" w:rsidR="004A3A38" w:rsidRDefault="004A3A38">
            <w:pPr>
              <w:pStyle w:val="Compact"/>
            </w:pPr>
          </w:p>
        </w:tc>
      </w:tr>
    </w:tbl>
    <w:p w14:paraId="7F24CD4C" w14:textId="77777777" w:rsidR="004A3A38" w:rsidRDefault="004A3A38">
      <w:pPr>
        <w:pStyle w:val="a0"/>
      </w:pPr>
    </w:p>
    <w:p w14:paraId="41E4C92E" w14:textId="77777777" w:rsidR="004A3A38" w:rsidRDefault="00000000">
      <w:pPr>
        <w:pStyle w:val="a8"/>
      </w:pPr>
      <w:r>
        <w:t>RESPONSE</w:t>
      </w:r>
    </w:p>
    <w:p w14:paraId="0106CB32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1C71500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ADFCB3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9C4606E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DB435A7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457B0B67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BB38061" w14:textId="77777777">
        <w:tc>
          <w:tcPr>
            <w:tcW w:w="0" w:type="auto"/>
          </w:tcPr>
          <w:p w14:paraId="4218D033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4CF80753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623DC9FA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77A58F4" w14:textId="77777777" w:rsidR="004A3A38" w:rsidRDefault="004A3A38">
            <w:pPr>
              <w:pStyle w:val="Compact"/>
            </w:pPr>
          </w:p>
        </w:tc>
      </w:tr>
    </w:tbl>
    <w:p w14:paraId="2050C6E8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1DFE6B49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EB789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57D14B0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A8F7EC0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604F006" w14:textId="77777777">
        <w:tc>
          <w:tcPr>
            <w:tcW w:w="0" w:type="auto"/>
          </w:tcPr>
          <w:p w14:paraId="446699B3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2F233B2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59FFEF5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4A1F994D" w14:textId="77777777">
        <w:tc>
          <w:tcPr>
            <w:tcW w:w="0" w:type="auto"/>
          </w:tcPr>
          <w:p w14:paraId="5678C2C3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71D48F99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295DBD8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3F833F11" w14:textId="77777777">
        <w:tc>
          <w:tcPr>
            <w:tcW w:w="0" w:type="auto"/>
          </w:tcPr>
          <w:p w14:paraId="394902C8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40FC7B0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108F3F1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291732D6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7A061667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6966561" w14:textId="77777777" w:rsidR="004A3A38" w:rsidRDefault="004A3A38">
      <w:pPr>
        <w:pStyle w:val="FirstParagraph"/>
      </w:pPr>
    </w:p>
    <w:p w14:paraId="62BC0CBC" w14:textId="77777777" w:rsidR="004A3A38" w:rsidRDefault="00000000">
      <w:r>
        <w:pict w14:anchorId="3E37F4DD">
          <v:rect id="_x0000_i1031" style="width:0;height:1.5pt" o:hralign="center" o:hrstd="t" o:hr="t"/>
        </w:pict>
      </w:r>
    </w:p>
    <w:p w14:paraId="6341619C" w14:textId="77777777" w:rsidR="004A3A38" w:rsidRDefault="00000000">
      <w:pPr>
        <w:pStyle w:val="3"/>
      </w:pPr>
      <w:bookmarkStart w:id="8" w:name="cartreelist"/>
      <w:bookmarkEnd w:id="7"/>
      <w:r>
        <w:t>carTreeList</w:t>
      </w:r>
    </w:p>
    <w:p w14:paraId="5E4A8B4A" w14:textId="77777777" w:rsidR="004A3A38" w:rsidRDefault="00000000">
      <w:pPr>
        <w:pStyle w:val="a8"/>
      </w:pPr>
      <w:r>
        <w:t>BASIC</w:t>
      </w:r>
    </w:p>
    <w:p w14:paraId="6CCE8C1E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station/carTreeList</w:t>
      </w:r>
    </w:p>
    <w:p w14:paraId="4AE24CDD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66AB9EC3" w14:textId="77777777" w:rsidR="004A3A38" w:rsidRDefault="00000000">
      <w:pPr>
        <w:pStyle w:val="a8"/>
      </w:pPr>
      <w:r>
        <w:t>REQUEST</w:t>
      </w:r>
    </w:p>
    <w:p w14:paraId="60F68EEE" w14:textId="77777777" w:rsidR="004A3A38" w:rsidRDefault="004A3A38">
      <w:pPr>
        <w:pStyle w:val="FirstParagraph"/>
      </w:pPr>
    </w:p>
    <w:p w14:paraId="6DD63678" w14:textId="77777777" w:rsidR="004A3A38" w:rsidRDefault="00000000">
      <w:pPr>
        <w:pStyle w:val="a8"/>
      </w:pPr>
      <w:r>
        <w:t>RESPONSE</w:t>
      </w:r>
    </w:p>
    <w:p w14:paraId="4DF49D04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34D71294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38935F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17A7315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19DE916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203BF85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66A8FBA" w14:textId="77777777">
        <w:tc>
          <w:tcPr>
            <w:tcW w:w="0" w:type="auto"/>
          </w:tcPr>
          <w:p w14:paraId="39F0999F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E424B24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304990E0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147B154" w14:textId="77777777" w:rsidR="004A3A38" w:rsidRDefault="004A3A38">
            <w:pPr>
              <w:pStyle w:val="Compact"/>
            </w:pPr>
          </w:p>
        </w:tc>
      </w:tr>
    </w:tbl>
    <w:p w14:paraId="41188C7D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44D0EC3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D280E8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7A83AE4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BE82B45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03EB4CA" w14:textId="77777777">
        <w:tc>
          <w:tcPr>
            <w:tcW w:w="0" w:type="auto"/>
          </w:tcPr>
          <w:p w14:paraId="1E035825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01594C9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9DB61A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14830DC" w14:textId="77777777">
        <w:tc>
          <w:tcPr>
            <w:tcW w:w="0" w:type="auto"/>
          </w:tcPr>
          <w:p w14:paraId="10AA7C42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776D9F67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38931C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50F18272" w14:textId="77777777">
        <w:tc>
          <w:tcPr>
            <w:tcW w:w="0" w:type="auto"/>
          </w:tcPr>
          <w:p w14:paraId="498721EB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602CFE7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92B65E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5C263158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403FE651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E739A19" w14:textId="77777777" w:rsidR="004A3A38" w:rsidRDefault="004A3A38">
      <w:pPr>
        <w:pStyle w:val="FirstParagraph"/>
      </w:pPr>
    </w:p>
    <w:p w14:paraId="63EBA7C4" w14:textId="77777777" w:rsidR="004A3A38" w:rsidRDefault="00000000">
      <w:r>
        <w:pict w14:anchorId="03B9A5F2">
          <v:rect id="_x0000_i1032" style="width:0;height:1.5pt" o:hralign="center" o:hrstd="t" o:hr="t"/>
        </w:pict>
      </w:r>
    </w:p>
    <w:p w14:paraId="628FFF9D" w14:textId="77777777" w:rsidR="004A3A38" w:rsidRDefault="00000000">
      <w:pPr>
        <w:pStyle w:val="3"/>
      </w:pPr>
      <w:bookmarkStart w:id="9" w:name="getdefaultcars"/>
      <w:bookmarkEnd w:id="8"/>
      <w:r>
        <w:t>getDefaultCars</w:t>
      </w:r>
    </w:p>
    <w:p w14:paraId="494E1C13" w14:textId="77777777" w:rsidR="004A3A38" w:rsidRDefault="00000000">
      <w:pPr>
        <w:pStyle w:val="a8"/>
      </w:pPr>
      <w:r>
        <w:t>BASIC</w:t>
      </w:r>
    </w:p>
    <w:p w14:paraId="5497F046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station/car/{stationId}</w:t>
      </w:r>
    </w:p>
    <w:p w14:paraId="63E9926E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12A38079" w14:textId="77777777" w:rsidR="004A3A38" w:rsidRDefault="00000000">
      <w:pPr>
        <w:pStyle w:val="a8"/>
      </w:pPr>
      <w:r>
        <w:t>REQUEST</w:t>
      </w:r>
    </w:p>
    <w:p w14:paraId="258454C3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8"/>
        <w:gridCol w:w="769"/>
        <w:gridCol w:w="676"/>
      </w:tblGrid>
      <w:tr w:rsidR="004A3A38" w14:paraId="11762500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B4762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625DB0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54FCCF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E4B7332" w14:textId="77777777">
        <w:tc>
          <w:tcPr>
            <w:tcW w:w="0" w:type="auto"/>
          </w:tcPr>
          <w:p w14:paraId="7C7636C1" w14:textId="77777777" w:rsidR="004A3A38" w:rsidRDefault="00000000">
            <w:pPr>
              <w:pStyle w:val="Compact"/>
            </w:pPr>
            <w:r>
              <w:t>stationId</w:t>
            </w:r>
          </w:p>
        </w:tc>
        <w:tc>
          <w:tcPr>
            <w:tcW w:w="0" w:type="auto"/>
          </w:tcPr>
          <w:p w14:paraId="5E1F8E6F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7BA83022" w14:textId="77777777" w:rsidR="004A3A38" w:rsidRDefault="004A3A38">
            <w:pPr>
              <w:pStyle w:val="Compact"/>
            </w:pPr>
          </w:p>
        </w:tc>
      </w:tr>
    </w:tbl>
    <w:p w14:paraId="2F8F4644" w14:textId="77777777" w:rsidR="004A3A38" w:rsidRDefault="004A3A38">
      <w:pPr>
        <w:pStyle w:val="a0"/>
      </w:pPr>
    </w:p>
    <w:p w14:paraId="26877758" w14:textId="77777777" w:rsidR="004A3A38" w:rsidRDefault="00000000">
      <w:pPr>
        <w:pStyle w:val="a8"/>
      </w:pPr>
      <w:r>
        <w:t>RESPONSE</w:t>
      </w:r>
    </w:p>
    <w:p w14:paraId="35FA403D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33E9BB59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7F32C2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6CB2B13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B402F47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38627330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C45CB5E" w14:textId="77777777">
        <w:tc>
          <w:tcPr>
            <w:tcW w:w="0" w:type="auto"/>
          </w:tcPr>
          <w:p w14:paraId="28C5270A" w14:textId="77777777" w:rsidR="004A3A38" w:rsidRDefault="00000000">
            <w:pPr>
              <w:pStyle w:val="Compact"/>
            </w:pPr>
            <w:r>
              <w:lastRenderedPageBreak/>
              <w:t>content-type</w:t>
            </w:r>
          </w:p>
        </w:tc>
        <w:tc>
          <w:tcPr>
            <w:tcW w:w="0" w:type="auto"/>
          </w:tcPr>
          <w:p w14:paraId="2E777F14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3952F0F1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DF21CC0" w14:textId="77777777" w:rsidR="004A3A38" w:rsidRDefault="004A3A38">
            <w:pPr>
              <w:pStyle w:val="Compact"/>
            </w:pPr>
          </w:p>
        </w:tc>
      </w:tr>
    </w:tbl>
    <w:p w14:paraId="6C9791EA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36785F03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C5A3C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2283D17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CBC7F9D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4A92F07" w14:textId="77777777">
        <w:tc>
          <w:tcPr>
            <w:tcW w:w="0" w:type="auto"/>
          </w:tcPr>
          <w:p w14:paraId="42E1B9AD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689CF58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884AB36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5710FC5" w14:textId="77777777">
        <w:tc>
          <w:tcPr>
            <w:tcW w:w="0" w:type="auto"/>
          </w:tcPr>
          <w:p w14:paraId="297DF56A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603C9D20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064C89E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79FC1384" w14:textId="77777777">
        <w:tc>
          <w:tcPr>
            <w:tcW w:w="0" w:type="auto"/>
          </w:tcPr>
          <w:p w14:paraId="5D76BF26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2F8FF2B1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5E3AA1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5685B7C5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62E7F47B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779AEC72" w14:textId="77777777" w:rsidR="004A3A38" w:rsidRDefault="004A3A38">
      <w:pPr>
        <w:pStyle w:val="FirstParagraph"/>
      </w:pPr>
    </w:p>
    <w:p w14:paraId="0D6DC27C" w14:textId="77777777" w:rsidR="004A3A38" w:rsidRDefault="004A3A38">
      <w:pPr>
        <w:pStyle w:val="a0"/>
      </w:pPr>
    </w:p>
    <w:p w14:paraId="46CAC645" w14:textId="77777777" w:rsidR="004A3A38" w:rsidRDefault="00000000">
      <w:pPr>
        <w:pStyle w:val="2"/>
      </w:pPr>
      <w:bookmarkStart w:id="10" w:name="carcontroller"/>
      <w:bookmarkEnd w:id="1"/>
      <w:bookmarkEnd w:id="9"/>
      <w:r>
        <w:t>CarController</w:t>
      </w:r>
    </w:p>
    <w:p w14:paraId="6C2519E2" w14:textId="77777777" w:rsidR="004A3A38" w:rsidRDefault="00000000">
      <w:pPr>
        <w:pStyle w:val="FirstParagraph"/>
      </w:pPr>
      <w:r>
        <w:t>CarController</w:t>
      </w:r>
    </w:p>
    <w:p w14:paraId="665EE49E" w14:textId="77777777" w:rsidR="004A3A38" w:rsidRDefault="00000000">
      <w:r>
        <w:pict w14:anchorId="041FD85C">
          <v:rect id="_x0000_i1033" style="width:0;height:1.5pt" o:hralign="center" o:hrstd="t" o:hr="t"/>
        </w:pict>
      </w:r>
    </w:p>
    <w:p w14:paraId="6175626E" w14:textId="77777777" w:rsidR="004A3A38" w:rsidRDefault="00000000">
      <w:pPr>
        <w:pStyle w:val="3"/>
      </w:pPr>
      <w:bookmarkStart w:id="11" w:name="addcar"/>
      <w:r>
        <w:t>addCar</w:t>
      </w:r>
    </w:p>
    <w:p w14:paraId="6F4DF86A" w14:textId="77777777" w:rsidR="004A3A38" w:rsidRDefault="00000000">
      <w:pPr>
        <w:pStyle w:val="a8"/>
      </w:pPr>
      <w:r>
        <w:t>BASIC</w:t>
      </w:r>
    </w:p>
    <w:p w14:paraId="1D3FEE46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car/add</w:t>
      </w:r>
    </w:p>
    <w:p w14:paraId="38A4BF55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OST</w:t>
      </w:r>
    </w:p>
    <w:p w14:paraId="234CF9CC" w14:textId="77777777" w:rsidR="004A3A38" w:rsidRDefault="00000000">
      <w:pPr>
        <w:pStyle w:val="a8"/>
      </w:pPr>
      <w:r>
        <w:t>REQUEST</w:t>
      </w:r>
    </w:p>
    <w:p w14:paraId="5B17B963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00E9AB5F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2FE03C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FBA2C66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4460D49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4E78874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E8F9269" w14:textId="77777777">
        <w:tc>
          <w:tcPr>
            <w:tcW w:w="0" w:type="auto"/>
          </w:tcPr>
          <w:p w14:paraId="1F601E6D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457BF6F1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3FBD5B7F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E6BF47F" w14:textId="77777777" w:rsidR="004A3A38" w:rsidRDefault="004A3A38">
            <w:pPr>
              <w:pStyle w:val="Compact"/>
            </w:pPr>
          </w:p>
        </w:tc>
      </w:tr>
    </w:tbl>
    <w:p w14:paraId="14F0C407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9"/>
        <w:gridCol w:w="950"/>
        <w:gridCol w:w="676"/>
      </w:tblGrid>
      <w:tr w:rsidR="004A3A38" w14:paraId="1ADFB7A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9CFA03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8302B24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AF3ED35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A504C8E" w14:textId="77777777">
        <w:tc>
          <w:tcPr>
            <w:tcW w:w="0" w:type="auto"/>
          </w:tcPr>
          <w:p w14:paraId="1395AB15" w14:textId="77777777" w:rsidR="004A3A38" w:rsidRDefault="00000000">
            <w:pPr>
              <w:pStyle w:val="Compact"/>
            </w:pPr>
            <w:r>
              <w:t>carId</w:t>
            </w:r>
          </w:p>
        </w:tc>
        <w:tc>
          <w:tcPr>
            <w:tcW w:w="0" w:type="auto"/>
          </w:tcPr>
          <w:p w14:paraId="6FD1128D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2C1A7D4" w14:textId="77777777" w:rsidR="004A3A38" w:rsidRDefault="004A3A38">
            <w:pPr>
              <w:pStyle w:val="Compact"/>
            </w:pPr>
          </w:p>
        </w:tc>
      </w:tr>
      <w:tr w:rsidR="004A3A38" w14:paraId="091600C7" w14:textId="77777777">
        <w:tc>
          <w:tcPr>
            <w:tcW w:w="0" w:type="auto"/>
          </w:tcPr>
          <w:p w14:paraId="1595A394" w14:textId="77777777" w:rsidR="004A3A38" w:rsidRDefault="00000000">
            <w:pPr>
              <w:pStyle w:val="Compact"/>
            </w:pPr>
            <w:r>
              <w:t>carBrand</w:t>
            </w:r>
          </w:p>
        </w:tc>
        <w:tc>
          <w:tcPr>
            <w:tcW w:w="0" w:type="auto"/>
          </w:tcPr>
          <w:p w14:paraId="28B11CE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DAE0C2E" w14:textId="77777777" w:rsidR="004A3A38" w:rsidRDefault="004A3A38">
            <w:pPr>
              <w:pStyle w:val="Compact"/>
            </w:pPr>
          </w:p>
        </w:tc>
      </w:tr>
      <w:tr w:rsidR="004A3A38" w14:paraId="580D4FE0" w14:textId="77777777">
        <w:tc>
          <w:tcPr>
            <w:tcW w:w="0" w:type="auto"/>
          </w:tcPr>
          <w:p w14:paraId="2C289162" w14:textId="77777777" w:rsidR="004A3A38" w:rsidRDefault="00000000">
            <w:pPr>
              <w:pStyle w:val="Compact"/>
            </w:pPr>
            <w:r>
              <w:t>carType</w:t>
            </w:r>
          </w:p>
        </w:tc>
        <w:tc>
          <w:tcPr>
            <w:tcW w:w="0" w:type="auto"/>
          </w:tcPr>
          <w:p w14:paraId="2B5E343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805229A" w14:textId="77777777" w:rsidR="004A3A38" w:rsidRDefault="004A3A38">
            <w:pPr>
              <w:pStyle w:val="Compact"/>
            </w:pPr>
          </w:p>
        </w:tc>
      </w:tr>
    </w:tbl>
    <w:p w14:paraId="11BE2DBA" w14:textId="77777777" w:rsidR="004A3A38" w:rsidRDefault="00000000">
      <w:pPr>
        <w:pStyle w:val="a0"/>
      </w:pPr>
      <w:r>
        <w:rPr>
          <w:b/>
          <w:bCs/>
        </w:rPr>
        <w:lastRenderedPageBreak/>
        <w:t>Request Demo:</w:t>
      </w:r>
    </w:p>
    <w:p w14:paraId="47ECFAE2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961806C" w14:textId="77777777" w:rsidR="004A3A38" w:rsidRDefault="004A3A38">
      <w:pPr>
        <w:pStyle w:val="FirstParagraph"/>
      </w:pPr>
    </w:p>
    <w:p w14:paraId="5C88A4A5" w14:textId="77777777" w:rsidR="004A3A38" w:rsidRDefault="00000000">
      <w:pPr>
        <w:pStyle w:val="a8"/>
      </w:pPr>
      <w:r>
        <w:t>RESPONSE</w:t>
      </w:r>
    </w:p>
    <w:p w14:paraId="01213FFD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4399A6F9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A06B8E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C4B0B97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6087F8B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5F11A952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7985B18" w14:textId="77777777">
        <w:tc>
          <w:tcPr>
            <w:tcW w:w="0" w:type="auto"/>
          </w:tcPr>
          <w:p w14:paraId="78A785C8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4DC43601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7B589103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FC01954" w14:textId="77777777" w:rsidR="004A3A38" w:rsidRDefault="004A3A38">
            <w:pPr>
              <w:pStyle w:val="Compact"/>
            </w:pPr>
          </w:p>
        </w:tc>
      </w:tr>
    </w:tbl>
    <w:p w14:paraId="0AEB8EAC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350CD705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CD25FE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E373C05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8064EE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4AFFE0F" w14:textId="77777777">
        <w:tc>
          <w:tcPr>
            <w:tcW w:w="0" w:type="auto"/>
          </w:tcPr>
          <w:p w14:paraId="48A1A705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7C913A3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A7424AD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1B729E6D" w14:textId="77777777">
        <w:tc>
          <w:tcPr>
            <w:tcW w:w="0" w:type="auto"/>
          </w:tcPr>
          <w:p w14:paraId="6EB22691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437E6D74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439E0D1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4C05C098" w14:textId="77777777">
        <w:tc>
          <w:tcPr>
            <w:tcW w:w="0" w:type="auto"/>
          </w:tcPr>
          <w:p w14:paraId="17346FAD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51ACFC8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6118E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13BA5D2A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6F94D4D8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BB65256" w14:textId="77777777" w:rsidR="004A3A38" w:rsidRDefault="004A3A38">
      <w:pPr>
        <w:pStyle w:val="FirstParagraph"/>
      </w:pPr>
    </w:p>
    <w:p w14:paraId="5C818E6C" w14:textId="77777777" w:rsidR="004A3A38" w:rsidRDefault="00000000">
      <w:r>
        <w:pict w14:anchorId="54BBF1AD">
          <v:rect id="_x0000_i1034" style="width:0;height:1.5pt" o:hralign="center" o:hrstd="t" o:hr="t"/>
        </w:pict>
      </w:r>
    </w:p>
    <w:p w14:paraId="7141B5A0" w14:textId="77777777" w:rsidR="004A3A38" w:rsidRDefault="00000000">
      <w:pPr>
        <w:pStyle w:val="3"/>
      </w:pPr>
      <w:bookmarkStart w:id="12" w:name="pagecar"/>
      <w:bookmarkEnd w:id="11"/>
      <w:r>
        <w:t>pageCar</w:t>
      </w:r>
    </w:p>
    <w:p w14:paraId="00E1A6A7" w14:textId="77777777" w:rsidR="004A3A38" w:rsidRDefault="00000000">
      <w:pPr>
        <w:pStyle w:val="a8"/>
      </w:pPr>
      <w:r>
        <w:t>BASIC</w:t>
      </w:r>
    </w:p>
    <w:p w14:paraId="6BC2FAF4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car/page</w:t>
      </w:r>
    </w:p>
    <w:p w14:paraId="32225BE0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6B2B81B4" w14:textId="77777777" w:rsidR="004A3A38" w:rsidRDefault="00000000">
      <w:pPr>
        <w:pStyle w:val="a8"/>
      </w:pPr>
      <w:r>
        <w:t>REQUEST</w:t>
      </w:r>
    </w:p>
    <w:p w14:paraId="7F1BD4B7" w14:textId="77777777" w:rsidR="004A3A38" w:rsidRDefault="00000000">
      <w:pPr>
        <w:pStyle w:val="FirstParagraph"/>
      </w:pPr>
      <w:r>
        <w:rPr>
          <w:b/>
          <w:bCs/>
        </w:rPr>
        <w:t>Quer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8"/>
        <w:gridCol w:w="769"/>
        <w:gridCol w:w="1113"/>
        <w:gridCol w:w="3096"/>
      </w:tblGrid>
      <w:tr w:rsidR="004A3A38" w14:paraId="6DA075B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BC7A45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EABAAC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AC30B28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478FAB03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387354B" w14:textId="77777777">
        <w:tc>
          <w:tcPr>
            <w:tcW w:w="0" w:type="auto"/>
          </w:tcPr>
          <w:p w14:paraId="3FD1EA31" w14:textId="77777777" w:rsidR="004A3A38" w:rsidRDefault="00000000">
            <w:pPr>
              <w:pStyle w:val="Compact"/>
            </w:pPr>
            <w:r>
              <w:t>carBrand</w:t>
            </w:r>
          </w:p>
        </w:tc>
        <w:tc>
          <w:tcPr>
            <w:tcW w:w="0" w:type="auto"/>
          </w:tcPr>
          <w:p w14:paraId="7312307D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1BDB31AF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30DCD3B" w14:textId="77777777" w:rsidR="004A3A38" w:rsidRDefault="004A3A38">
            <w:pPr>
              <w:pStyle w:val="Compact"/>
            </w:pPr>
          </w:p>
        </w:tc>
      </w:tr>
      <w:tr w:rsidR="004A3A38" w14:paraId="78D5EB0E" w14:textId="77777777">
        <w:tc>
          <w:tcPr>
            <w:tcW w:w="0" w:type="auto"/>
          </w:tcPr>
          <w:p w14:paraId="75141E16" w14:textId="77777777" w:rsidR="004A3A38" w:rsidRDefault="00000000">
            <w:pPr>
              <w:pStyle w:val="Compact"/>
            </w:pPr>
            <w:r>
              <w:lastRenderedPageBreak/>
              <w:t>carType</w:t>
            </w:r>
          </w:p>
        </w:tc>
        <w:tc>
          <w:tcPr>
            <w:tcW w:w="0" w:type="auto"/>
          </w:tcPr>
          <w:p w14:paraId="1FD339C4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055BCCC7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DCBA717" w14:textId="77777777" w:rsidR="004A3A38" w:rsidRDefault="004A3A38">
            <w:pPr>
              <w:pStyle w:val="Compact"/>
            </w:pPr>
          </w:p>
        </w:tc>
      </w:tr>
      <w:tr w:rsidR="004A3A38" w14:paraId="42402F73" w14:textId="77777777">
        <w:tc>
          <w:tcPr>
            <w:tcW w:w="0" w:type="auto"/>
          </w:tcPr>
          <w:p w14:paraId="41A75FC9" w14:textId="77777777" w:rsidR="004A3A38" w:rsidRDefault="00000000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D128AD8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5B655EBA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AEFF2BD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置默认值，防止没传报错</w:t>
            </w:r>
          </w:p>
        </w:tc>
      </w:tr>
      <w:tr w:rsidR="004A3A38" w14:paraId="3B3BD15A" w14:textId="77777777">
        <w:tc>
          <w:tcPr>
            <w:tcW w:w="0" w:type="auto"/>
          </w:tcPr>
          <w:p w14:paraId="3369331B" w14:textId="77777777" w:rsidR="004A3A38" w:rsidRDefault="00000000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65DA74F6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08C5FFA0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EEC5313" w14:textId="77777777" w:rsidR="004A3A38" w:rsidRDefault="004A3A38">
            <w:pPr>
              <w:pStyle w:val="Compact"/>
            </w:pPr>
          </w:p>
        </w:tc>
      </w:tr>
    </w:tbl>
    <w:p w14:paraId="00DB2E2F" w14:textId="77777777" w:rsidR="004A3A38" w:rsidRDefault="004A3A38">
      <w:pPr>
        <w:pStyle w:val="a0"/>
      </w:pPr>
    </w:p>
    <w:p w14:paraId="7387754C" w14:textId="77777777" w:rsidR="004A3A38" w:rsidRDefault="00000000">
      <w:pPr>
        <w:pStyle w:val="a8"/>
      </w:pPr>
      <w:r>
        <w:t>RESPONSE</w:t>
      </w:r>
    </w:p>
    <w:p w14:paraId="2EABD59B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37920A63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2E5708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9CD7877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A934DAA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01743D5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1A04AE1" w14:textId="77777777">
        <w:tc>
          <w:tcPr>
            <w:tcW w:w="0" w:type="auto"/>
          </w:tcPr>
          <w:p w14:paraId="78A540CB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6B39ADD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6348F882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172868C" w14:textId="77777777" w:rsidR="004A3A38" w:rsidRDefault="004A3A38">
            <w:pPr>
              <w:pStyle w:val="Compact"/>
            </w:pPr>
          </w:p>
        </w:tc>
      </w:tr>
    </w:tbl>
    <w:p w14:paraId="1D655F0D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30453A7B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FC356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A98762E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5FAC42F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4CEC0FD" w14:textId="77777777">
        <w:tc>
          <w:tcPr>
            <w:tcW w:w="0" w:type="auto"/>
          </w:tcPr>
          <w:p w14:paraId="6AE160D0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634C0D7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7AE4D0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92C420D" w14:textId="77777777">
        <w:tc>
          <w:tcPr>
            <w:tcW w:w="0" w:type="auto"/>
          </w:tcPr>
          <w:p w14:paraId="3ACE9F06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23B77F6D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1A02EB2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3CE7F353" w14:textId="77777777">
        <w:tc>
          <w:tcPr>
            <w:tcW w:w="0" w:type="auto"/>
          </w:tcPr>
          <w:p w14:paraId="01EEA8F8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3BD4E71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1B16120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296E83CE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0FC348B6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1C91D8C" w14:textId="77777777" w:rsidR="004A3A38" w:rsidRDefault="004A3A38">
      <w:pPr>
        <w:pStyle w:val="FirstParagraph"/>
      </w:pPr>
    </w:p>
    <w:p w14:paraId="2B7F5CE0" w14:textId="77777777" w:rsidR="004A3A38" w:rsidRDefault="00000000">
      <w:r>
        <w:pict w14:anchorId="493352CA">
          <v:rect id="_x0000_i1035" style="width:0;height:1.5pt" o:hralign="center" o:hrstd="t" o:hr="t"/>
        </w:pict>
      </w:r>
    </w:p>
    <w:p w14:paraId="501ACF1F" w14:textId="77777777" w:rsidR="004A3A38" w:rsidRDefault="00000000">
      <w:pPr>
        <w:pStyle w:val="3"/>
      </w:pPr>
      <w:bookmarkStart w:id="13" w:name="deletecarbyid"/>
      <w:bookmarkEnd w:id="12"/>
      <w:r>
        <w:t>deleteCarById</w:t>
      </w:r>
    </w:p>
    <w:p w14:paraId="2F88B89F" w14:textId="77777777" w:rsidR="004A3A38" w:rsidRDefault="00000000">
      <w:pPr>
        <w:pStyle w:val="a8"/>
      </w:pPr>
      <w:r>
        <w:t>BASIC</w:t>
      </w:r>
    </w:p>
    <w:p w14:paraId="2B1F75DE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car/delete/{carId}</w:t>
      </w:r>
    </w:p>
    <w:p w14:paraId="70F991C6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DELETE</w:t>
      </w:r>
    </w:p>
    <w:p w14:paraId="315A47C0" w14:textId="77777777" w:rsidR="004A3A38" w:rsidRDefault="00000000">
      <w:pPr>
        <w:pStyle w:val="a8"/>
      </w:pPr>
      <w:r>
        <w:t>REQUEST</w:t>
      </w:r>
    </w:p>
    <w:p w14:paraId="6F7F5D19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769"/>
        <w:gridCol w:w="676"/>
      </w:tblGrid>
      <w:tr w:rsidR="004A3A38" w14:paraId="65127A56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238BCF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2B74443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BC2A3CB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B732217" w14:textId="77777777">
        <w:tc>
          <w:tcPr>
            <w:tcW w:w="0" w:type="auto"/>
          </w:tcPr>
          <w:p w14:paraId="10EC1C0C" w14:textId="77777777" w:rsidR="004A3A38" w:rsidRDefault="00000000">
            <w:pPr>
              <w:pStyle w:val="Compact"/>
            </w:pPr>
            <w:r>
              <w:t>carId</w:t>
            </w:r>
          </w:p>
        </w:tc>
        <w:tc>
          <w:tcPr>
            <w:tcW w:w="0" w:type="auto"/>
          </w:tcPr>
          <w:p w14:paraId="4CFCB3ED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158F7473" w14:textId="77777777" w:rsidR="004A3A38" w:rsidRDefault="004A3A38">
            <w:pPr>
              <w:pStyle w:val="Compact"/>
            </w:pPr>
          </w:p>
        </w:tc>
      </w:tr>
    </w:tbl>
    <w:p w14:paraId="4AEF9CAE" w14:textId="77777777" w:rsidR="004A3A38" w:rsidRDefault="00000000">
      <w:pPr>
        <w:pStyle w:val="a0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4058"/>
        <w:gridCol w:w="1113"/>
        <w:gridCol w:w="676"/>
      </w:tblGrid>
      <w:tr w:rsidR="004A3A38" w14:paraId="7886582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5A8E42" w14:textId="77777777" w:rsidR="004A3A38" w:rsidRDefault="00000000">
            <w:pPr>
              <w:pStyle w:val="Compac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5E106C0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70CC0D4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7F4E43A7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6D3EB37" w14:textId="77777777">
        <w:tc>
          <w:tcPr>
            <w:tcW w:w="0" w:type="auto"/>
          </w:tcPr>
          <w:p w14:paraId="54F18F96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21E5438" w14:textId="77777777" w:rsidR="004A3A38" w:rsidRDefault="00000000">
            <w:pPr>
              <w:pStyle w:val="Compact"/>
            </w:pPr>
            <w:r>
              <w:t>application/x-www-form-urlencoded</w:t>
            </w:r>
          </w:p>
        </w:tc>
        <w:tc>
          <w:tcPr>
            <w:tcW w:w="0" w:type="auto"/>
          </w:tcPr>
          <w:p w14:paraId="7091C34E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2FE74CF" w14:textId="77777777" w:rsidR="004A3A38" w:rsidRDefault="004A3A38">
            <w:pPr>
              <w:pStyle w:val="Compact"/>
            </w:pPr>
          </w:p>
        </w:tc>
      </w:tr>
    </w:tbl>
    <w:p w14:paraId="5AF3516E" w14:textId="77777777" w:rsidR="004A3A38" w:rsidRDefault="004A3A38">
      <w:pPr>
        <w:pStyle w:val="a0"/>
      </w:pPr>
    </w:p>
    <w:p w14:paraId="4387C87F" w14:textId="77777777" w:rsidR="004A3A38" w:rsidRDefault="00000000">
      <w:pPr>
        <w:pStyle w:val="a8"/>
      </w:pPr>
      <w:r>
        <w:t>RESPONSE</w:t>
      </w:r>
    </w:p>
    <w:p w14:paraId="4B237A51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2D05AA01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184886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DA30103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16AC31B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07CBB5AF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BB38618" w14:textId="77777777">
        <w:tc>
          <w:tcPr>
            <w:tcW w:w="0" w:type="auto"/>
          </w:tcPr>
          <w:p w14:paraId="4D57C161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3AA277FC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05E1DEE9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5313463" w14:textId="77777777" w:rsidR="004A3A38" w:rsidRDefault="004A3A38">
            <w:pPr>
              <w:pStyle w:val="Compact"/>
            </w:pPr>
          </w:p>
        </w:tc>
      </w:tr>
    </w:tbl>
    <w:p w14:paraId="012C0F2E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17CA7B07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4EFDA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B64B984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22DF2DA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16C2F15" w14:textId="77777777">
        <w:tc>
          <w:tcPr>
            <w:tcW w:w="0" w:type="auto"/>
          </w:tcPr>
          <w:p w14:paraId="4DDE6940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68788E7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3FD8F37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208720F1" w14:textId="77777777">
        <w:tc>
          <w:tcPr>
            <w:tcW w:w="0" w:type="auto"/>
          </w:tcPr>
          <w:p w14:paraId="0E572D72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417728B5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3618DB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67D8A562" w14:textId="77777777">
        <w:tc>
          <w:tcPr>
            <w:tcW w:w="0" w:type="auto"/>
          </w:tcPr>
          <w:p w14:paraId="7B078780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6AE6446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EDB8DB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7D4D7CC3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20B82EB7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4E4EF48" w14:textId="77777777" w:rsidR="004A3A38" w:rsidRDefault="004A3A38">
      <w:pPr>
        <w:pStyle w:val="FirstParagraph"/>
      </w:pPr>
    </w:p>
    <w:p w14:paraId="6DBC7DF6" w14:textId="77777777" w:rsidR="004A3A38" w:rsidRDefault="00000000">
      <w:r>
        <w:pict w14:anchorId="50FBDA29">
          <v:rect id="_x0000_i1036" style="width:0;height:1.5pt" o:hralign="center" o:hrstd="t" o:hr="t"/>
        </w:pict>
      </w:r>
    </w:p>
    <w:p w14:paraId="73393A47" w14:textId="77777777" w:rsidR="004A3A38" w:rsidRDefault="00000000">
      <w:pPr>
        <w:pStyle w:val="3"/>
      </w:pPr>
      <w:bookmarkStart w:id="14" w:name="updatecar"/>
      <w:bookmarkEnd w:id="13"/>
      <w:r>
        <w:t>updateCar</w:t>
      </w:r>
    </w:p>
    <w:p w14:paraId="757DB5FE" w14:textId="77777777" w:rsidR="004A3A38" w:rsidRDefault="00000000">
      <w:pPr>
        <w:pStyle w:val="a8"/>
      </w:pPr>
      <w:r>
        <w:t>BASIC</w:t>
      </w:r>
    </w:p>
    <w:p w14:paraId="72BBC961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car/update</w:t>
      </w:r>
    </w:p>
    <w:p w14:paraId="29299509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UT</w:t>
      </w:r>
    </w:p>
    <w:p w14:paraId="3B474B6B" w14:textId="77777777" w:rsidR="004A3A38" w:rsidRDefault="00000000">
      <w:pPr>
        <w:pStyle w:val="a8"/>
      </w:pPr>
      <w:r>
        <w:t>REQUEST</w:t>
      </w:r>
    </w:p>
    <w:p w14:paraId="392516D9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2745ED11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EA478A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CC768A0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905A6C0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8DB11C8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5DE3655" w14:textId="77777777">
        <w:tc>
          <w:tcPr>
            <w:tcW w:w="0" w:type="auto"/>
          </w:tcPr>
          <w:p w14:paraId="40A45C9F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C82297B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287E5F34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31709C3" w14:textId="77777777" w:rsidR="004A3A38" w:rsidRDefault="004A3A38">
            <w:pPr>
              <w:pStyle w:val="Compact"/>
            </w:pPr>
          </w:p>
        </w:tc>
      </w:tr>
    </w:tbl>
    <w:p w14:paraId="68D7596E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9"/>
        <w:gridCol w:w="950"/>
        <w:gridCol w:w="676"/>
      </w:tblGrid>
      <w:tr w:rsidR="004A3A38" w14:paraId="3464EBE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8EC93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CA57A4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590F070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AB5B200" w14:textId="77777777">
        <w:tc>
          <w:tcPr>
            <w:tcW w:w="0" w:type="auto"/>
          </w:tcPr>
          <w:p w14:paraId="1EBBCAE0" w14:textId="77777777" w:rsidR="004A3A38" w:rsidRDefault="00000000">
            <w:pPr>
              <w:pStyle w:val="Compact"/>
            </w:pPr>
            <w:r>
              <w:t>carId</w:t>
            </w:r>
          </w:p>
        </w:tc>
        <w:tc>
          <w:tcPr>
            <w:tcW w:w="0" w:type="auto"/>
          </w:tcPr>
          <w:p w14:paraId="2562BCCF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7F204F9" w14:textId="77777777" w:rsidR="004A3A38" w:rsidRDefault="004A3A38">
            <w:pPr>
              <w:pStyle w:val="Compact"/>
            </w:pPr>
          </w:p>
        </w:tc>
      </w:tr>
      <w:tr w:rsidR="004A3A38" w14:paraId="2E4ECAAF" w14:textId="77777777">
        <w:tc>
          <w:tcPr>
            <w:tcW w:w="0" w:type="auto"/>
          </w:tcPr>
          <w:p w14:paraId="277A9945" w14:textId="77777777" w:rsidR="004A3A38" w:rsidRDefault="00000000">
            <w:pPr>
              <w:pStyle w:val="Compact"/>
            </w:pPr>
            <w:r>
              <w:lastRenderedPageBreak/>
              <w:t>carBrand</w:t>
            </w:r>
          </w:p>
        </w:tc>
        <w:tc>
          <w:tcPr>
            <w:tcW w:w="0" w:type="auto"/>
          </w:tcPr>
          <w:p w14:paraId="2556BBDE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B71F849" w14:textId="77777777" w:rsidR="004A3A38" w:rsidRDefault="004A3A38">
            <w:pPr>
              <w:pStyle w:val="Compact"/>
            </w:pPr>
          </w:p>
        </w:tc>
      </w:tr>
      <w:tr w:rsidR="004A3A38" w14:paraId="16C44735" w14:textId="77777777">
        <w:tc>
          <w:tcPr>
            <w:tcW w:w="0" w:type="auto"/>
          </w:tcPr>
          <w:p w14:paraId="1FC25DF7" w14:textId="77777777" w:rsidR="004A3A38" w:rsidRDefault="00000000">
            <w:pPr>
              <w:pStyle w:val="Compact"/>
            </w:pPr>
            <w:r>
              <w:t>carType</w:t>
            </w:r>
          </w:p>
        </w:tc>
        <w:tc>
          <w:tcPr>
            <w:tcW w:w="0" w:type="auto"/>
          </w:tcPr>
          <w:p w14:paraId="7E9B7DA8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E308753" w14:textId="77777777" w:rsidR="004A3A38" w:rsidRDefault="004A3A38">
            <w:pPr>
              <w:pStyle w:val="Compact"/>
            </w:pPr>
          </w:p>
        </w:tc>
      </w:tr>
    </w:tbl>
    <w:p w14:paraId="02EC7DBF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45A0B26C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40E9AF41" w14:textId="77777777" w:rsidR="004A3A38" w:rsidRDefault="004A3A38">
      <w:pPr>
        <w:pStyle w:val="FirstParagraph"/>
      </w:pPr>
    </w:p>
    <w:p w14:paraId="5FF52F2C" w14:textId="77777777" w:rsidR="004A3A38" w:rsidRDefault="00000000">
      <w:pPr>
        <w:pStyle w:val="a8"/>
      </w:pPr>
      <w:r>
        <w:t>RESPONSE</w:t>
      </w:r>
    </w:p>
    <w:p w14:paraId="5C1F8DAA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05A7770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8A951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C856CA3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5A5A3A6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5E83E9A6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AC4755C" w14:textId="77777777">
        <w:tc>
          <w:tcPr>
            <w:tcW w:w="0" w:type="auto"/>
          </w:tcPr>
          <w:p w14:paraId="048ED6DD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6D5850B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785DF001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6CD3DB0" w14:textId="77777777" w:rsidR="004A3A38" w:rsidRDefault="004A3A38">
            <w:pPr>
              <w:pStyle w:val="Compact"/>
            </w:pPr>
          </w:p>
        </w:tc>
      </w:tr>
    </w:tbl>
    <w:p w14:paraId="6DD71DE4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0951A5C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A29B0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92153D9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E9A879E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DDED0CE" w14:textId="77777777">
        <w:tc>
          <w:tcPr>
            <w:tcW w:w="0" w:type="auto"/>
          </w:tcPr>
          <w:p w14:paraId="1C523E15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1A245D3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01983B8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2FC3004" w14:textId="77777777">
        <w:tc>
          <w:tcPr>
            <w:tcW w:w="0" w:type="auto"/>
          </w:tcPr>
          <w:p w14:paraId="17FD5A10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6D74D63A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64B54AD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0C211153" w14:textId="77777777">
        <w:tc>
          <w:tcPr>
            <w:tcW w:w="0" w:type="auto"/>
          </w:tcPr>
          <w:p w14:paraId="1FCAC1A7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4073DFF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864BFD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6BA24BAE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4C3E4AB2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0CC46B81" w14:textId="77777777" w:rsidR="004A3A38" w:rsidRDefault="004A3A38">
      <w:pPr>
        <w:pStyle w:val="FirstParagraph"/>
      </w:pPr>
    </w:p>
    <w:p w14:paraId="665CE95C" w14:textId="77777777" w:rsidR="004A3A38" w:rsidRDefault="00000000">
      <w:r>
        <w:pict w14:anchorId="68ED3B5F">
          <v:rect id="_x0000_i1037" style="width:0;height:1.5pt" o:hralign="center" o:hrstd="t" o:hr="t"/>
        </w:pict>
      </w:r>
    </w:p>
    <w:p w14:paraId="157162CA" w14:textId="77777777" w:rsidR="004A3A38" w:rsidRDefault="00000000">
      <w:pPr>
        <w:pStyle w:val="3"/>
      </w:pPr>
      <w:bookmarkStart w:id="15" w:name="getcarbyid"/>
      <w:bookmarkEnd w:id="14"/>
      <w:r>
        <w:t>getCarById</w:t>
      </w:r>
    </w:p>
    <w:p w14:paraId="39E7963B" w14:textId="77777777" w:rsidR="004A3A38" w:rsidRDefault="00000000">
      <w:pPr>
        <w:pStyle w:val="a8"/>
      </w:pPr>
      <w:r>
        <w:t>BASIC</w:t>
      </w:r>
    </w:p>
    <w:p w14:paraId="047B2DC7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car/{carId}</w:t>
      </w:r>
    </w:p>
    <w:p w14:paraId="0497E4B1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522D1305" w14:textId="77777777" w:rsidR="004A3A38" w:rsidRDefault="00000000">
      <w:pPr>
        <w:pStyle w:val="a8"/>
      </w:pPr>
      <w:r>
        <w:t>REQUEST</w:t>
      </w:r>
    </w:p>
    <w:p w14:paraId="263F93EA" w14:textId="77777777" w:rsidR="004A3A38" w:rsidRDefault="00000000">
      <w:pPr>
        <w:pStyle w:val="FirstParagraph"/>
      </w:pPr>
      <w:r>
        <w:rPr>
          <w:b/>
          <w:bCs/>
        </w:rPr>
        <w:lastRenderedPageBreak/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769"/>
        <w:gridCol w:w="676"/>
      </w:tblGrid>
      <w:tr w:rsidR="004A3A38" w14:paraId="376DE56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1A3D77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9B4E6AE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C028324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F984658" w14:textId="77777777">
        <w:tc>
          <w:tcPr>
            <w:tcW w:w="0" w:type="auto"/>
          </w:tcPr>
          <w:p w14:paraId="0E076F6D" w14:textId="77777777" w:rsidR="004A3A38" w:rsidRDefault="00000000">
            <w:pPr>
              <w:pStyle w:val="Compact"/>
            </w:pPr>
            <w:r>
              <w:t>carId</w:t>
            </w:r>
          </w:p>
        </w:tc>
        <w:tc>
          <w:tcPr>
            <w:tcW w:w="0" w:type="auto"/>
          </w:tcPr>
          <w:p w14:paraId="4E4A607E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1664AEF2" w14:textId="77777777" w:rsidR="004A3A38" w:rsidRDefault="004A3A38">
            <w:pPr>
              <w:pStyle w:val="Compact"/>
            </w:pPr>
          </w:p>
        </w:tc>
      </w:tr>
    </w:tbl>
    <w:p w14:paraId="7FCF5BEE" w14:textId="77777777" w:rsidR="004A3A38" w:rsidRDefault="004A3A38">
      <w:pPr>
        <w:pStyle w:val="a0"/>
      </w:pPr>
    </w:p>
    <w:p w14:paraId="5106C1FB" w14:textId="77777777" w:rsidR="004A3A38" w:rsidRDefault="00000000">
      <w:pPr>
        <w:pStyle w:val="a8"/>
      </w:pPr>
      <w:r>
        <w:t>RESPONSE</w:t>
      </w:r>
    </w:p>
    <w:p w14:paraId="0B4C923A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687320C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927EF5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61D4635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C1B4AD9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E1360BE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04D5B27" w14:textId="77777777">
        <w:tc>
          <w:tcPr>
            <w:tcW w:w="0" w:type="auto"/>
          </w:tcPr>
          <w:p w14:paraId="23BE5920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86DF5BE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0D79610E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48D0033" w14:textId="77777777" w:rsidR="004A3A38" w:rsidRDefault="004A3A38">
            <w:pPr>
              <w:pStyle w:val="Compact"/>
            </w:pPr>
          </w:p>
        </w:tc>
      </w:tr>
    </w:tbl>
    <w:p w14:paraId="22AEAA9B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540C2400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D3C212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3C8E423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CE4E403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40330E0" w14:textId="77777777">
        <w:tc>
          <w:tcPr>
            <w:tcW w:w="0" w:type="auto"/>
          </w:tcPr>
          <w:p w14:paraId="70CDF6D4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2883134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786A8B6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41DF9DA1" w14:textId="77777777">
        <w:tc>
          <w:tcPr>
            <w:tcW w:w="0" w:type="auto"/>
          </w:tcPr>
          <w:p w14:paraId="5976C449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3C55063A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4DCB384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10196F74" w14:textId="77777777">
        <w:tc>
          <w:tcPr>
            <w:tcW w:w="0" w:type="auto"/>
          </w:tcPr>
          <w:p w14:paraId="3AAEF8B0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6587518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350715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3AD55BE1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26329D0F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7EC00583" w14:textId="77777777" w:rsidR="004A3A38" w:rsidRDefault="004A3A38">
      <w:pPr>
        <w:pStyle w:val="FirstParagraph"/>
      </w:pPr>
    </w:p>
    <w:p w14:paraId="27A07438" w14:textId="77777777" w:rsidR="004A3A38" w:rsidRDefault="004A3A38">
      <w:pPr>
        <w:pStyle w:val="a0"/>
      </w:pPr>
    </w:p>
    <w:p w14:paraId="5197451C" w14:textId="77777777" w:rsidR="004A3A38" w:rsidRDefault="00000000">
      <w:pPr>
        <w:pStyle w:val="2"/>
      </w:pPr>
      <w:bookmarkStart w:id="16" w:name="troublecontroller"/>
      <w:bookmarkEnd w:id="10"/>
      <w:bookmarkEnd w:id="15"/>
      <w:r>
        <w:t>TroubleController</w:t>
      </w:r>
    </w:p>
    <w:p w14:paraId="334328ED" w14:textId="77777777" w:rsidR="004A3A38" w:rsidRDefault="00000000">
      <w:pPr>
        <w:pStyle w:val="FirstParagraph"/>
      </w:pPr>
      <w:r>
        <w:t>TroubleController</w:t>
      </w:r>
    </w:p>
    <w:p w14:paraId="3285D933" w14:textId="77777777" w:rsidR="004A3A38" w:rsidRDefault="00000000">
      <w:r>
        <w:pict w14:anchorId="700B9B9A">
          <v:rect id="_x0000_i1038" style="width:0;height:1.5pt" o:hralign="center" o:hrstd="t" o:hr="t"/>
        </w:pict>
      </w:r>
    </w:p>
    <w:p w14:paraId="53EA4FD8" w14:textId="77777777" w:rsidR="004A3A38" w:rsidRDefault="00000000">
      <w:pPr>
        <w:pStyle w:val="3"/>
      </w:pPr>
      <w:bookmarkStart w:id="17" w:name="addtrouble"/>
      <w:r>
        <w:t>addTrouble</w:t>
      </w:r>
    </w:p>
    <w:p w14:paraId="5F05F4E6" w14:textId="77777777" w:rsidR="004A3A38" w:rsidRDefault="00000000">
      <w:pPr>
        <w:pStyle w:val="a8"/>
      </w:pPr>
      <w:r>
        <w:t>BASIC</w:t>
      </w:r>
    </w:p>
    <w:p w14:paraId="0290F6D2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trouble/add</w:t>
      </w:r>
    </w:p>
    <w:p w14:paraId="0E5992E9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OST</w:t>
      </w:r>
    </w:p>
    <w:p w14:paraId="1D65A61A" w14:textId="77777777" w:rsidR="004A3A38" w:rsidRDefault="00000000">
      <w:pPr>
        <w:pStyle w:val="a8"/>
      </w:pPr>
      <w:r>
        <w:t>REQUEST</w:t>
      </w:r>
    </w:p>
    <w:p w14:paraId="5FA1F96D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06E69B62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EABD76" w14:textId="77777777" w:rsidR="004A3A38" w:rsidRDefault="00000000">
            <w:pPr>
              <w:pStyle w:val="Compac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3F73432A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3E4804B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301A9583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6E7E626" w14:textId="77777777">
        <w:tc>
          <w:tcPr>
            <w:tcW w:w="0" w:type="auto"/>
          </w:tcPr>
          <w:p w14:paraId="57E3BB71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69ACAC5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0B61D6EA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37E7F56" w14:textId="77777777" w:rsidR="004A3A38" w:rsidRDefault="004A3A38">
            <w:pPr>
              <w:pStyle w:val="Compact"/>
            </w:pPr>
          </w:p>
        </w:tc>
      </w:tr>
    </w:tbl>
    <w:p w14:paraId="69752CD3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70"/>
        <w:gridCol w:w="950"/>
        <w:gridCol w:w="1656"/>
      </w:tblGrid>
      <w:tr w:rsidR="004A3A38" w14:paraId="7636FFD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457F8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839646F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CCED7BC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D22BD39" w14:textId="77777777">
        <w:tc>
          <w:tcPr>
            <w:tcW w:w="0" w:type="auto"/>
          </w:tcPr>
          <w:p w14:paraId="3702C6CF" w14:textId="77777777" w:rsidR="004A3A38" w:rsidRDefault="00000000">
            <w:pPr>
              <w:pStyle w:val="Compact"/>
            </w:pPr>
            <w:r>
              <w:t>troubleId</w:t>
            </w:r>
          </w:p>
        </w:tc>
        <w:tc>
          <w:tcPr>
            <w:tcW w:w="0" w:type="auto"/>
          </w:tcPr>
          <w:p w14:paraId="0091C10E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2A7DEFE" w14:textId="77777777" w:rsidR="004A3A38" w:rsidRDefault="00000000">
            <w:pPr>
              <w:pStyle w:val="Compact"/>
            </w:pPr>
            <w:r>
              <w:t>故障</w:t>
            </w:r>
            <w:r>
              <w:t>id</w:t>
            </w:r>
          </w:p>
        </w:tc>
      </w:tr>
      <w:tr w:rsidR="004A3A38" w14:paraId="4116A4F0" w14:textId="77777777">
        <w:tc>
          <w:tcPr>
            <w:tcW w:w="0" w:type="auto"/>
          </w:tcPr>
          <w:p w14:paraId="28C1F7F8" w14:textId="77777777" w:rsidR="004A3A38" w:rsidRDefault="00000000">
            <w:pPr>
              <w:pStyle w:val="Compact"/>
            </w:pPr>
            <w:r>
              <w:t>troubleDescribe</w:t>
            </w:r>
          </w:p>
        </w:tc>
        <w:tc>
          <w:tcPr>
            <w:tcW w:w="0" w:type="auto"/>
          </w:tcPr>
          <w:p w14:paraId="3452AAC7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26E6B48" w14:textId="77777777" w:rsidR="004A3A38" w:rsidRDefault="00000000">
            <w:pPr>
              <w:pStyle w:val="Compact"/>
            </w:pPr>
            <w:r>
              <w:t>故障描述</w:t>
            </w:r>
          </w:p>
        </w:tc>
      </w:tr>
      <w:tr w:rsidR="004A3A38" w14:paraId="5466F409" w14:textId="77777777">
        <w:tc>
          <w:tcPr>
            <w:tcW w:w="0" w:type="auto"/>
          </w:tcPr>
          <w:p w14:paraId="1CC267BA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69120A8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2BEE6E" w14:textId="77777777" w:rsidR="004A3A38" w:rsidRDefault="00000000">
            <w:pPr>
              <w:pStyle w:val="Compact"/>
            </w:pPr>
            <w:r>
              <w:t>换电站编号</w:t>
            </w:r>
          </w:p>
        </w:tc>
      </w:tr>
      <w:tr w:rsidR="004A3A38" w14:paraId="63C3F136" w14:textId="77777777">
        <w:tc>
          <w:tcPr>
            <w:tcW w:w="0" w:type="auto"/>
          </w:tcPr>
          <w:p w14:paraId="0CACE3B3" w14:textId="77777777" w:rsidR="004A3A38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5FA8091E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C729B7D" w14:textId="77777777" w:rsidR="004A3A38" w:rsidRDefault="00000000">
            <w:pPr>
              <w:pStyle w:val="Compact"/>
            </w:pPr>
            <w:r>
              <w:t>故障状态</w:t>
            </w:r>
          </w:p>
        </w:tc>
      </w:tr>
      <w:tr w:rsidR="004A3A38" w14:paraId="06CEB187" w14:textId="77777777">
        <w:tc>
          <w:tcPr>
            <w:tcW w:w="0" w:type="auto"/>
          </w:tcPr>
          <w:p w14:paraId="6F09868C" w14:textId="77777777" w:rsidR="004A3A38" w:rsidRDefault="00000000">
            <w:pPr>
              <w:pStyle w:val="Compact"/>
            </w:pPr>
            <w:r>
              <w:t>createTime</w:t>
            </w:r>
          </w:p>
        </w:tc>
        <w:tc>
          <w:tcPr>
            <w:tcW w:w="0" w:type="auto"/>
          </w:tcPr>
          <w:p w14:paraId="5B7B9235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EA4E414" w14:textId="77777777" w:rsidR="004A3A38" w:rsidRDefault="00000000">
            <w:pPr>
              <w:pStyle w:val="Compact"/>
            </w:pPr>
            <w:r>
              <w:t>故障上报时间</w:t>
            </w:r>
          </w:p>
        </w:tc>
      </w:tr>
      <w:tr w:rsidR="004A3A38" w14:paraId="16A72184" w14:textId="77777777">
        <w:tc>
          <w:tcPr>
            <w:tcW w:w="0" w:type="auto"/>
          </w:tcPr>
          <w:p w14:paraId="427D4EDA" w14:textId="77777777" w:rsidR="004A3A38" w:rsidRDefault="00000000">
            <w:pPr>
              <w:pStyle w:val="Compact"/>
            </w:pPr>
            <w:r>
              <w:t>resolveTime</w:t>
            </w:r>
          </w:p>
        </w:tc>
        <w:tc>
          <w:tcPr>
            <w:tcW w:w="0" w:type="auto"/>
          </w:tcPr>
          <w:p w14:paraId="5C46CD9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34B3118" w14:textId="77777777" w:rsidR="004A3A38" w:rsidRDefault="00000000">
            <w:pPr>
              <w:pStyle w:val="Compact"/>
            </w:pPr>
            <w:r>
              <w:t>故障处理时间</w:t>
            </w:r>
          </w:p>
        </w:tc>
      </w:tr>
      <w:tr w:rsidR="004A3A38" w14:paraId="28E0607A" w14:textId="77777777">
        <w:tc>
          <w:tcPr>
            <w:tcW w:w="0" w:type="auto"/>
          </w:tcPr>
          <w:p w14:paraId="24BD767C" w14:textId="77777777" w:rsidR="004A3A38" w:rsidRDefault="00000000">
            <w:pPr>
              <w:pStyle w:val="Compact"/>
            </w:pPr>
            <w:r>
              <w:t>stationAddress</w:t>
            </w:r>
          </w:p>
        </w:tc>
        <w:tc>
          <w:tcPr>
            <w:tcW w:w="0" w:type="auto"/>
          </w:tcPr>
          <w:p w14:paraId="1377290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D6C9015" w14:textId="77777777" w:rsidR="004A3A38" w:rsidRDefault="00000000">
            <w:pPr>
              <w:pStyle w:val="Compact"/>
            </w:pPr>
            <w:r>
              <w:t>换电站地址</w:t>
            </w:r>
          </w:p>
        </w:tc>
      </w:tr>
      <w:tr w:rsidR="004A3A38" w14:paraId="0B0D7082" w14:textId="77777777">
        <w:tc>
          <w:tcPr>
            <w:tcW w:w="0" w:type="auto"/>
          </w:tcPr>
          <w:p w14:paraId="42E202E9" w14:textId="77777777" w:rsidR="004A3A38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73966F45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D37A6F8" w14:textId="77777777" w:rsidR="004A3A38" w:rsidRDefault="00000000">
            <w:pPr>
              <w:pStyle w:val="Compact"/>
            </w:pPr>
            <w:r>
              <w:t>处理人姓名</w:t>
            </w:r>
          </w:p>
        </w:tc>
      </w:tr>
      <w:tr w:rsidR="004A3A38" w14:paraId="332EEA93" w14:textId="77777777">
        <w:tc>
          <w:tcPr>
            <w:tcW w:w="0" w:type="auto"/>
          </w:tcPr>
          <w:p w14:paraId="1DA1DACF" w14:textId="77777777" w:rsidR="004A3A38" w:rsidRDefault="00000000">
            <w:pPr>
              <w:pStyle w:val="Compact"/>
            </w:pPr>
            <w:r>
              <w:t>telephone</w:t>
            </w:r>
          </w:p>
        </w:tc>
        <w:tc>
          <w:tcPr>
            <w:tcW w:w="0" w:type="auto"/>
          </w:tcPr>
          <w:p w14:paraId="6553F7C9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55C9E3" w14:textId="77777777" w:rsidR="004A3A38" w:rsidRDefault="00000000">
            <w:pPr>
              <w:pStyle w:val="Compact"/>
            </w:pPr>
            <w:r>
              <w:t>处理人手机号</w:t>
            </w:r>
          </w:p>
        </w:tc>
      </w:tr>
    </w:tbl>
    <w:p w14:paraId="29E9CC77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0955BA84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oubl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oubleDescrib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olv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8E0FFCB" w14:textId="77777777" w:rsidR="004A3A38" w:rsidRDefault="004A3A38">
      <w:pPr>
        <w:pStyle w:val="FirstParagraph"/>
      </w:pPr>
    </w:p>
    <w:p w14:paraId="2AC1DE2C" w14:textId="77777777" w:rsidR="004A3A38" w:rsidRDefault="00000000">
      <w:pPr>
        <w:pStyle w:val="a8"/>
      </w:pPr>
      <w:r>
        <w:t>RESPONSE</w:t>
      </w:r>
    </w:p>
    <w:p w14:paraId="6A750623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6F66496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7969D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ADE6A59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1A29ADE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361C1BE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6859C23" w14:textId="77777777">
        <w:tc>
          <w:tcPr>
            <w:tcW w:w="0" w:type="auto"/>
          </w:tcPr>
          <w:p w14:paraId="421BA766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39F1D4F0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0D82CFB6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E672865" w14:textId="77777777" w:rsidR="004A3A38" w:rsidRDefault="004A3A38">
            <w:pPr>
              <w:pStyle w:val="Compact"/>
            </w:pPr>
          </w:p>
        </w:tc>
      </w:tr>
    </w:tbl>
    <w:p w14:paraId="4EC39E7D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33D1892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A40EF5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DDE95E9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F29DB5E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75380B5" w14:textId="77777777">
        <w:tc>
          <w:tcPr>
            <w:tcW w:w="0" w:type="auto"/>
          </w:tcPr>
          <w:p w14:paraId="08887013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75402B84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9D26402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53F0B255" w14:textId="77777777">
        <w:tc>
          <w:tcPr>
            <w:tcW w:w="0" w:type="auto"/>
          </w:tcPr>
          <w:p w14:paraId="397D93BE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2199C0C2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2849910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421FCD0A" w14:textId="77777777">
        <w:tc>
          <w:tcPr>
            <w:tcW w:w="0" w:type="auto"/>
          </w:tcPr>
          <w:p w14:paraId="53F65792" w14:textId="77777777" w:rsidR="004A3A38" w:rsidRDefault="00000000">
            <w:pPr>
              <w:pStyle w:val="Compact"/>
            </w:pPr>
            <w:r>
              <w:lastRenderedPageBreak/>
              <w:t>msg</w:t>
            </w:r>
          </w:p>
        </w:tc>
        <w:tc>
          <w:tcPr>
            <w:tcW w:w="0" w:type="auto"/>
          </w:tcPr>
          <w:p w14:paraId="2C8A5D1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215DFE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5909C476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66C2B5D0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6C5C953" w14:textId="77777777" w:rsidR="004A3A38" w:rsidRDefault="004A3A38">
      <w:pPr>
        <w:pStyle w:val="FirstParagraph"/>
      </w:pPr>
    </w:p>
    <w:p w14:paraId="7CC94A0B" w14:textId="77777777" w:rsidR="004A3A38" w:rsidRDefault="00000000">
      <w:r>
        <w:pict w14:anchorId="085D58F6">
          <v:rect id="_x0000_i1039" style="width:0;height:1.5pt" o:hralign="center" o:hrstd="t" o:hr="t"/>
        </w:pict>
      </w:r>
    </w:p>
    <w:p w14:paraId="512A807B" w14:textId="77777777" w:rsidR="004A3A38" w:rsidRDefault="00000000">
      <w:pPr>
        <w:pStyle w:val="3"/>
      </w:pPr>
      <w:bookmarkStart w:id="18" w:name="pagetrouble"/>
      <w:bookmarkEnd w:id="17"/>
      <w:r>
        <w:t>pageTrouble</w:t>
      </w:r>
    </w:p>
    <w:p w14:paraId="668FCB85" w14:textId="77777777" w:rsidR="004A3A38" w:rsidRDefault="00000000">
      <w:pPr>
        <w:pStyle w:val="a8"/>
      </w:pPr>
      <w:r>
        <w:t>BASIC</w:t>
      </w:r>
    </w:p>
    <w:p w14:paraId="357F892E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trouble/page</w:t>
      </w:r>
    </w:p>
    <w:p w14:paraId="78BE77B5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3E035E54" w14:textId="77777777" w:rsidR="004A3A38" w:rsidRDefault="00000000">
      <w:pPr>
        <w:pStyle w:val="a8"/>
      </w:pPr>
      <w:r>
        <w:t>REQUEST</w:t>
      </w:r>
    </w:p>
    <w:p w14:paraId="224694DC" w14:textId="77777777" w:rsidR="004A3A38" w:rsidRDefault="00000000">
      <w:pPr>
        <w:pStyle w:val="FirstParagraph"/>
      </w:pPr>
      <w:r>
        <w:rPr>
          <w:b/>
          <w:bCs/>
        </w:rPr>
        <w:t>Quer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769"/>
        <w:gridCol w:w="1113"/>
        <w:gridCol w:w="3096"/>
      </w:tblGrid>
      <w:tr w:rsidR="004A3A38" w14:paraId="13FCC120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C97552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3A68383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60FFF53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7EC2D89B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C9611C7" w14:textId="77777777">
        <w:tc>
          <w:tcPr>
            <w:tcW w:w="0" w:type="auto"/>
          </w:tcPr>
          <w:p w14:paraId="6289A431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556CD526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4B39FB7B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A716E03" w14:textId="77777777" w:rsidR="004A3A38" w:rsidRDefault="004A3A38">
            <w:pPr>
              <w:pStyle w:val="Compact"/>
            </w:pPr>
          </w:p>
        </w:tc>
      </w:tr>
      <w:tr w:rsidR="004A3A38" w14:paraId="335740B7" w14:textId="77777777">
        <w:tc>
          <w:tcPr>
            <w:tcW w:w="0" w:type="auto"/>
          </w:tcPr>
          <w:p w14:paraId="6434CAF8" w14:textId="77777777" w:rsidR="004A3A38" w:rsidRDefault="00000000">
            <w:pPr>
              <w:pStyle w:val="Compact"/>
            </w:pPr>
            <w:r>
              <w:t>stationAddress</w:t>
            </w:r>
          </w:p>
        </w:tc>
        <w:tc>
          <w:tcPr>
            <w:tcW w:w="0" w:type="auto"/>
          </w:tcPr>
          <w:p w14:paraId="585B7777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4802F53C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486D2F1" w14:textId="77777777" w:rsidR="004A3A38" w:rsidRDefault="004A3A38">
            <w:pPr>
              <w:pStyle w:val="Compact"/>
            </w:pPr>
          </w:p>
        </w:tc>
      </w:tr>
      <w:tr w:rsidR="004A3A38" w14:paraId="438B745F" w14:textId="77777777">
        <w:tc>
          <w:tcPr>
            <w:tcW w:w="0" w:type="auto"/>
          </w:tcPr>
          <w:p w14:paraId="355A8C2A" w14:textId="77777777" w:rsidR="004A3A38" w:rsidRDefault="00000000">
            <w:pPr>
              <w:pStyle w:val="Compact"/>
            </w:pPr>
            <w:r>
              <w:t>createTime</w:t>
            </w:r>
          </w:p>
        </w:tc>
        <w:tc>
          <w:tcPr>
            <w:tcW w:w="0" w:type="auto"/>
          </w:tcPr>
          <w:p w14:paraId="6DBFFF5F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79B4D0BA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8B85B18" w14:textId="77777777" w:rsidR="004A3A38" w:rsidRDefault="004A3A38">
            <w:pPr>
              <w:pStyle w:val="Compact"/>
            </w:pPr>
          </w:p>
        </w:tc>
      </w:tr>
      <w:tr w:rsidR="004A3A38" w14:paraId="708BF652" w14:textId="77777777">
        <w:tc>
          <w:tcPr>
            <w:tcW w:w="0" w:type="auto"/>
          </w:tcPr>
          <w:p w14:paraId="57FC3362" w14:textId="77777777" w:rsidR="004A3A38" w:rsidRDefault="00000000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014C0C66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5D8457B4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9258C81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置默认值，防止没传报错</w:t>
            </w:r>
          </w:p>
        </w:tc>
      </w:tr>
      <w:tr w:rsidR="004A3A38" w14:paraId="7B2D573D" w14:textId="77777777">
        <w:tc>
          <w:tcPr>
            <w:tcW w:w="0" w:type="auto"/>
          </w:tcPr>
          <w:p w14:paraId="4475903D" w14:textId="77777777" w:rsidR="004A3A38" w:rsidRDefault="00000000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6D2B5617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329299B5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D1F7737" w14:textId="77777777" w:rsidR="004A3A38" w:rsidRDefault="004A3A38">
            <w:pPr>
              <w:pStyle w:val="Compact"/>
            </w:pPr>
          </w:p>
        </w:tc>
      </w:tr>
    </w:tbl>
    <w:p w14:paraId="1578AC55" w14:textId="77777777" w:rsidR="004A3A38" w:rsidRDefault="004A3A38">
      <w:pPr>
        <w:pStyle w:val="a0"/>
      </w:pPr>
    </w:p>
    <w:p w14:paraId="51780561" w14:textId="77777777" w:rsidR="004A3A38" w:rsidRDefault="00000000">
      <w:pPr>
        <w:pStyle w:val="a8"/>
      </w:pPr>
      <w:r>
        <w:t>RESPONSE</w:t>
      </w:r>
    </w:p>
    <w:p w14:paraId="0473458A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74EFA097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3F76CE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EBD9519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A0DDF3C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139E414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E4FB5D3" w14:textId="77777777">
        <w:tc>
          <w:tcPr>
            <w:tcW w:w="0" w:type="auto"/>
          </w:tcPr>
          <w:p w14:paraId="27F0AC14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7065268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28944323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AE06A02" w14:textId="77777777" w:rsidR="004A3A38" w:rsidRDefault="004A3A38">
            <w:pPr>
              <w:pStyle w:val="Compact"/>
            </w:pPr>
          </w:p>
        </w:tc>
      </w:tr>
    </w:tbl>
    <w:p w14:paraId="02FF5D76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75E68A2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B12A72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CB62232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24AAD49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04BD89C" w14:textId="77777777">
        <w:tc>
          <w:tcPr>
            <w:tcW w:w="0" w:type="auto"/>
          </w:tcPr>
          <w:p w14:paraId="284FFD8D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1FBEC0F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3FEC802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1C7155BA" w14:textId="77777777">
        <w:tc>
          <w:tcPr>
            <w:tcW w:w="0" w:type="auto"/>
          </w:tcPr>
          <w:p w14:paraId="48C19118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44E816F1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6C4F17F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0F1AFB87" w14:textId="77777777">
        <w:tc>
          <w:tcPr>
            <w:tcW w:w="0" w:type="auto"/>
          </w:tcPr>
          <w:p w14:paraId="42F28A13" w14:textId="77777777" w:rsidR="004A3A38" w:rsidRDefault="00000000">
            <w:pPr>
              <w:pStyle w:val="Compact"/>
            </w:pPr>
            <w:r>
              <w:lastRenderedPageBreak/>
              <w:t>msg</w:t>
            </w:r>
          </w:p>
        </w:tc>
        <w:tc>
          <w:tcPr>
            <w:tcW w:w="0" w:type="auto"/>
          </w:tcPr>
          <w:p w14:paraId="6DA7DC0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BB02226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193016DA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64E9747F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B271B07" w14:textId="77777777" w:rsidR="004A3A38" w:rsidRDefault="004A3A38">
      <w:pPr>
        <w:pStyle w:val="FirstParagraph"/>
      </w:pPr>
    </w:p>
    <w:p w14:paraId="5644D527" w14:textId="77777777" w:rsidR="004A3A38" w:rsidRDefault="00000000">
      <w:r>
        <w:pict w14:anchorId="002A8C25">
          <v:rect id="_x0000_i1040" style="width:0;height:1.5pt" o:hralign="center" o:hrstd="t" o:hr="t"/>
        </w:pict>
      </w:r>
    </w:p>
    <w:p w14:paraId="29B20B84" w14:textId="77777777" w:rsidR="004A3A38" w:rsidRDefault="00000000">
      <w:pPr>
        <w:pStyle w:val="3"/>
      </w:pPr>
      <w:bookmarkStart w:id="19" w:name="deletetroublebyid"/>
      <w:bookmarkEnd w:id="18"/>
      <w:r>
        <w:t>deleteTroubleById</w:t>
      </w:r>
    </w:p>
    <w:p w14:paraId="2E709255" w14:textId="77777777" w:rsidR="004A3A38" w:rsidRDefault="00000000">
      <w:pPr>
        <w:pStyle w:val="a8"/>
      </w:pPr>
      <w:r>
        <w:t>BASIC</w:t>
      </w:r>
    </w:p>
    <w:p w14:paraId="2FAA9661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trouble/delete/{troubleId}</w:t>
      </w:r>
    </w:p>
    <w:p w14:paraId="3E57D65D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DELETE</w:t>
      </w:r>
    </w:p>
    <w:p w14:paraId="4AC7806E" w14:textId="77777777" w:rsidR="004A3A38" w:rsidRDefault="00000000">
      <w:pPr>
        <w:pStyle w:val="a8"/>
      </w:pPr>
      <w:r>
        <w:t>REQUEST</w:t>
      </w:r>
    </w:p>
    <w:p w14:paraId="6296E336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1"/>
        <w:gridCol w:w="769"/>
        <w:gridCol w:w="676"/>
      </w:tblGrid>
      <w:tr w:rsidR="004A3A38" w14:paraId="4814ED1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9773FF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A49CE43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C7AA4E6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385E029" w14:textId="77777777">
        <w:tc>
          <w:tcPr>
            <w:tcW w:w="0" w:type="auto"/>
          </w:tcPr>
          <w:p w14:paraId="65D9380A" w14:textId="77777777" w:rsidR="004A3A38" w:rsidRDefault="00000000">
            <w:pPr>
              <w:pStyle w:val="Compact"/>
            </w:pPr>
            <w:r>
              <w:t>troubleId</w:t>
            </w:r>
          </w:p>
        </w:tc>
        <w:tc>
          <w:tcPr>
            <w:tcW w:w="0" w:type="auto"/>
          </w:tcPr>
          <w:p w14:paraId="5947D4E9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33BFE375" w14:textId="77777777" w:rsidR="004A3A38" w:rsidRDefault="004A3A38">
            <w:pPr>
              <w:pStyle w:val="Compact"/>
            </w:pPr>
          </w:p>
        </w:tc>
      </w:tr>
    </w:tbl>
    <w:p w14:paraId="21F56AE0" w14:textId="77777777" w:rsidR="004A3A38" w:rsidRDefault="00000000">
      <w:pPr>
        <w:pStyle w:val="a0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4058"/>
        <w:gridCol w:w="1113"/>
        <w:gridCol w:w="676"/>
      </w:tblGrid>
      <w:tr w:rsidR="004A3A38" w14:paraId="6F950FE4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11CF0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93FBCC5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D39B61F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A0C93F6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89E3D38" w14:textId="77777777">
        <w:tc>
          <w:tcPr>
            <w:tcW w:w="0" w:type="auto"/>
          </w:tcPr>
          <w:p w14:paraId="448FA1A1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5386472" w14:textId="77777777" w:rsidR="004A3A38" w:rsidRDefault="00000000">
            <w:pPr>
              <w:pStyle w:val="Compact"/>
            </w:pPr>
            <w:r>
              <w:t>application/x-www-form-urlencoded</w:t>
            </w:r>
          </w:p>
        </w:tc>
        <w:tc>
          <w:tcPr>
            <w:tcW w:w="0" w:type="auto"/>
          </w:tcPr>
          <w:p w14:paraId="6F7243C6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D9F0562" w14:textId="77777777" w:rsidR="004A3A38" w:rsidRDefault="004A3A38">
            <w:pPr>
              <w:pStyle w:val="Compact"/>
            </w:pPr>
          </w:p>
        </w:tc>
      </w:tr>
    </w:tbl>
    <w:p w14:paraId="599F6529" w14:textId="77777777" w:rsidR="004A3A38" w:rsidRDefault="004A3A38">
      <w:pPr>
        <w:pStyle w:val="a0"/>
      </w:pPr>
    </w:p>
    <w:p w14:paraId="52F8AB3D" w14:textId="77777777" w:rsidR="004A3A38" w:rsidRDefault="00000000">
      <w:pPr>
        <w:pStyle w:val="a8"/>
      </w:pPr>
      <w:r>
        <w:t>RESPONSE</w:t>
      </w:r>
    </w:p>
    <w:p w14:paraId="28CE18BB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18B3E857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97820C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064BE1C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3DDF10B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047507AB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C455E7D" w14:textId="77777777">
        <w:tc>
          <w:tcPr>
            <w:tcW w:w="0" w:type="auto"/>
          </w:tcPr>
          <w:p w14:paraId="48E51471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74E0DCB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2873D6F3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F09F693" w14:textId="77777777" w:rsidR="004A3A38" w:rsidRDefault="004A3A38">
            <w:pPr>
              <w:pStyle w:val="Compact"/>
            </w:pPr>
          </w:p>
        </w:tc>
      </w:tr>
    </w:tbl>
    <w:p w14:paraId="4C46A944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2CA00564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D876F6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4588C5E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40DB32F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6AD1833" w14:textId="77777777">
        <w:tc>
          <w:tcPr>
            <w:tcW w:w="0" w:type="auto"/>
          </w:tcPr>
          <w:p w14:paraId="11FB95B6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7BAB2C6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0D42C1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26B31621" w14:textId="77777777">
        <w:tc>
          <w:tcPr>
            <w:tcW w:w="0" w:type="auto"/>
          </w:tcPr>
          <w:p w14:paraId="098610E8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7743467B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AF3D158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39090F23" w14:textId="77777777">
        <w:tc>
          <w:tcPr>
            <w:tcW w:w="0" w:type="auto"/>
          </w:tcPr>
          <w:p w14:paraId="3F64BEE3" w14:textId="77777777" w:rsidR="004A3A38" w:rsidRDefault="00000000">
            <w:pPr>
              <w:pStyle w:val="Compact"/>
            </w:pPr>
            <w:r>
              <w:lastRenderedPageBreak/>
              <w:t>msg</w:t>
            </w:r>
          </w:p>
        </w:tc>
        <w:tc>
          <w:tcPr>
            <w:tcW w:w="0" w:type="auto"/>
          </w:tcPr>
          <w:p w14:paraId="16FBEE9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9FC244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2B968CE7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49A855EE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9F56766" w14:textId="77777777" w:rsidR="004A3A38" w:rsidRDefault="004A3A38">
      <w:pPr>
        <w:pStyle w:val="FirstParagraph"/>
      </w:pPr>
    </w:p>
    <w:p w14:paraId="368C8906" w14:textId="77777777" w:rsidR="004A3A38" w:rsidRDefault="00000000">
      <w:r>
        <w:pict w14:anchorId="7B4F1272">
          <v:rect id="_x0000_i1041" style="width:0;height:1.5pt" o:hralign="center" o:hrstd="t" o:hr="t"/>
        </w:pict>
      </w:r>
    </w:p>
    <w:p w14:paraId="48718445" w14:textId="77777777" w:rsidR="004A3A38" w:rsidRDefault="00000000">
      <w:pPr>
        <w:pStyle w:val="3"/>
      </w:pPr>
      <w:bookmarkStart w:id="20" w:name="updatetrouble"/>
      <w:bookmarkEnd w:id="19"/>
      <w:r>
        <w:t>updateTrouble</w:t>
      </w:r>
    </w:p>
    <w:p w14:paraId="45EC23C8" w14:textId="77777777" w:rsidR="004A3A38" w:rsidRDefault="00000000">
      <w:pPr>
        <w:pStyle w:val="a8"/>
      </w:pPr>
      <w:r>
        <w:t>BASIC</w:t>
      </w:r>
    </w:p>
    <w:p w14:paraId="0F258BE5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trouble/update</w:t>
      </w:r>
    </w:p>
    <w:p w14:paraId="2E749AAC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UT</w:t>
      </w:r>
    </w:p>
    <w:p w14:paraId="4A5E8117" w14:textId="77777777" w:rsidR="004A3A38" w:rsidRDefault="00000000">
      <w:pPr>
        <w:pStyle w:val="a8"/>
      </w:pPr>
      <w:r>
        <w:t>REQUEST</w:t>
      </w:r>
    </w:p>
    <w:p w14:paraId="268B2992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5A6D1ED3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C6943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42FE096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BC7AA98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5E8435D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B826373" w14:textId="77777777">
        <w:tc>
          <w:tcPr>
            <w:tcW w:w="0" w:type="auto"/>
          </w:tcPr>
          <w:p w14:paraId="27446EE7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075F5D20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708459DB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0782078" w14:textId="77777777" w:rsidR="004A3A38" w:rsidRDefault="004A3A38">
            <w:pPr>
              <w:pStyle w:val="Compact"/>
            </w:pPr>
          </w:p>
        </w:tc>
      </w:tr>
    </w:tbl>
    <w:p w14:paraId="142E140A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70"/>
        <w:gridCol w:w="950"/>
        <w:gridCol w:w="1656"/>
      </w:tblGrid>
      <w:tr w:rsidR="004A3A38" w14:paraId="63F37738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C36E4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26A0E1A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9ABEEC2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A80E1C6" w14:textId="77777777">
        <w:tc>
          <w:tcPr>
            <w:tcW w:w="0" w:type="auto"/>
          </w:tcPr>
          <w:p w14:paraId="0E318B05" w14:textId="77777777" w:rsidR="004A3A38" w:rsidRDefault="00000000">
            <w:pPr>
              <w:pStyle w:val="Compact"/>
            </w:pPr>
            <w:r>
              <w:t>troubleId</w:t>
            </w:r>
          </w:p>
        </w:tc>
        <w:tc>
          <w:tcPr>
            <w:tcW w:w="0" w:type="auto"/>
          </w:tcPr>
          <w:p w14:paraId="1DAEF2F8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BABD7C1" w14:textId="77777777" w:rsidR="004A3A38" w:rsidRDefault="00000000">
            <w:pPr>
              <w:pStyle w:val="Compact"/>
            </w:pPr>
            <w:r>
              <w:t>故障</w:t>
            </w:r>
            <w:r>
              <w:t>id</w:t>
            </w:r>
          </w:p>
        </w:tc>
      </w:tr>
      <w:tr w:rsidR="004A3A38" w14:paraId="2F776309" w14:textId="77777777">
        <w:tc>
          <w:tcPr>
            <w:tcW w:w="0" w:type="auto"/>
          </w:tcPr>
          <w:p w14:paraId="6D6260E3" w14:textId="77777777" w:rsidR="004A3A38" w:rsidRDefault="00000000">
            <w:pPr>
              <w:pStyle w:val="Compact"/>
            </w:pPr>
            <w:r>
              <w:t>troubleDescribe</w:t>
            </w:r>
          </w:p>
        </w:tc>
        <w:tc>
          <w:tcPr>
            <w:tcW w:w="0" w:type="auto"/>
          </w:tcPr>
          <w:p w14:paraId="722BDD3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7D3B299" w14:textId="77777777" w:rsidR="004A3A38" w:rsidRDefault="00000000">
            <w:pPr>
              <w:pStyle w:val="Compact"/>
            </w:pPr>
            <w:r>
              <w:t>故障描述</w:t>
            </w:r>
          </w:p>
        </w:tc>
      </w:tr>
      <w:tr w:rsidR="004A3A38" w14:paraId="7A58D505" w14:textId="77777777">
        <w:tc>
          <w:tcPr>
            <w:tcW w:w="0" w:type="auto"/>
          </w:tcPr>
          <w:p w14:paraId="121F26BD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501DEBA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6E6ABC8" w14:textId="77777777" w:rsidR="004A3A38" w:rsidRDefault="00000000">
            <w:pPr>
              <w:pStyle w:val="Compact"/>
            </w:pPr>
            <w:r>
              <w:t>换电站编号</w:t>
            </w:r>
          </w:p>
        </w:tc>
      </w:tr>
      <w:tr w:rsidR="004A3A38" w14:paraId="2948B3F2" w14:textId="77777777">
        <w:tc>
          <w:tcPr>
            <w:tcW w:w="0" w:type="auto"/>
          </w:tcPr>
          <w:p w14:paraId="3CF117F4" w14:textId="77777777" w:rsidR="004A3A38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0830BE4A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100DDC5" w14:textId="77777777" w:rsidR="004A3A38" w:rsidRDefault="00000000">
            <w:pPr>
              <w:pStyle w:val="Compact"/>
            </w:pPr>
            <w:r>
              <w:t>故障状态</w:t>
            </w:r>
          </w:p>
        </w:tc>
      </w:tr>
      <w:tr w:rsidR="004A3A38" w14:paraId="0E29326F" w14:textId="77777777">
        <w:tc>
          <w:tcPr>
            <w:tcW w:w="0" w:type="auto"/>
          </w:tcPr>
          <w:p w14:paraId="652C1B89" w14:textId="77777777" w:rsidR="004A3A38" w:rsidRDefault="00000000">
            <w:pPr>
              <w:pStyle w:val="Compact"/>
            </w:pPr>
            <w:r>
              <w:t>createTime</w:t>
            </w:r>
          </w:p>
        </w:tc>
        <w:tc>
          <w:tcPr>
            <w:tcW w:w="0" w:type="auto"/>
          </w:tcPr>
          <w:p w14:paraId="682941B1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1CA04DC" w14:textId="77777777" w:rsidR="004A3A38" w:rsidRDefault="00000000">
            <w:pPr>
              <w:pStyle w:val="Compact"/>
            </w:pPr>
            <w:r>
              <w:t>故障上报时间</w:t>
            </w:r>
          </w:p>
        </w:tc>
      </w:tr>
      <w:tr w:rsidR="004A3A38" w14:paraId="7EDEAAB1" w14:textId="77777777">
        <w:tc>
          <w:tcPr>
            <w:tcW w:w="0" w:type="auto"/>
          </w:tcPr>
          <w:p w14:paraId="5D807CE0" w14:textId="77777777" w:rsidR="004A3A38" w:rsidRDefault="00000000">
            <w:pPr>
              <w:pStyle w:val="Compact"/>
            </w:pPr>
            <w:r>
              <w:t>resolveTime</w:t>
            </w:r>
          </w:p>
        </w:tc>
        <w:tc>
          <w:tcPr>
            <w:tcW w:w="0" w:type="auto"/>
          </w:tcPr>
          <w:p w14:paraId="25439231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C4C1C19" w14:textId="77777777" w:rsidR="004A3A38" w:rsidRDefault="00000000">
            <w:pPr>
              <w:pStyle w:val="Compact"/>
            </w:pPr>
            <w:r>
              <w:t>故障处理时间</w:t>
            </w:r>
          </w:p>
        </w:tc>
      </w:tr>
      <w:tr w:rsidR="004A3A38" w14:paraId="79079438" w14:textId="77777777">
        <w:tc>
          <w:tcPr>
            <w:tcW w:w="0" w:type="auto"/>
          </w:tcPr>
          <w:p w14:paraId="3F4750AC" w14:textId="77777777" w:rsidR="004A3A38" w:rsidRDefault="00000000">
            <w:pPr>
              <w:pStyle w:val="Compact"/>
            </w:pPr>
            <w:r>
              <w:t>stationAddress</w:t>
            </w:r>
          </w:p>
        </w:tc>
        <w:tc>
          <w:tcPr>
            <w:tcW w:w="0" w:type="auto"/>
          </w:tcPr>
          <w:p w14:paraId="2DEEA071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68DCD3E" w14:textId="77777777" w:rsidR="004A3A38" w:rsidRDefault="00000000">
            <w:pPr>
              <w:pStyle w:val="Compact"/>
            </w:pPr>
            <w:r>
              <w:t>换电站地址</w:t>
            </w:r>
          </w:p>
        </w:tc>
      </w:tr>
      <w:tr w:rsidR="004A3A38" w14:paraId="69558F9B" w14:textId="77777777">
        <w:tc>
          <w:tcPr>
            <w:tcW w:w="0" w:type="auto"/>
          </w:tcPr>
          <w:p w14:paraId="32CE1A3C" w14:textId="77777777" w:rsidR="004A3A38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27D14D3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38CBDAE" w14:textId="77777777" w:rsidR="004A3A38" w:rsidRDefault="00000000">
            <w:pPr>
              <w:pStyle w:val="Compact"/>
            </w:pPr>
            <w:r>
              <w:t>处理人姓名</w:t>
            </w:r>
          </w:p>
        </w:tc>
      </w:tr>
      <w:tr w:rsidR="004A3A38" w14:paraId="54AAB094" w14:textId="77777777">
        <w:tc>
          <w:tcPr>
            <w:tcW w:w="0" w:type="auto"/>
          </w:tcPr>
          <w:p w14:paraId="12730D85" w14:textId="77777777" w:rsidR="004A3A38" w:rsidRDefault="00000000">
            <w:pPr>
              <w:pStyle w:val="Compact"/>
            </w:pPr>
            <w:r>
              <w:t>telephone</w:t>
            </w:r>
          </w:p>
        </w:tc>
        <w:tc>
          <w:tcPr>
            <w:tcW w:w="0" w:type="auto"/>
          </w:tcPr>
          <w:p w14:paraId="62DA637B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F27606A" w14:textId="77777777" w:rsidR="004A3A38" w:rsidRDefault="00000000">
            <w:pPr>
              <w:pStyle w:val="Compact"/>
            </w:pPr>
            <w:r>
              <w:t>处理人手机号</w:t>
            </w:r>
          </w:p>
        </w:tc>
      </w:tr>
    </w:tbl>
    <w:p w14:paraId="3344F129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76E49219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oubl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troubleDescrib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olv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9C5D1FA" w14:textId="77777777" w:rsidR="004A3A38" w:rsidRDefault="004A3A38">
      <w:pPr>
        <w:pStyle w:val="FirstParagraph"/>
      </w:pPr>
    </w:p>
    <w:p w14:paraId="75153843" w14:textId="77777777" w:rsidR="004A3A38" w:rsidRDefault="00000000">
      <w:pPr>
        <w:pStyle w:val="a8"/>
      </w:pPr>
      <w:r>
        <w:t>RESPONSE</w:t>
      </w:r>
    </w:p>
    <w:p w14:paraId="4A1C5761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0138015F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50F397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9DA90C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36AE5E3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5701F59A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2469B19" w14:textId="77777777">
        <w:tc>
          <w:tcPr>
            <w:tcW w:w="0" w:type="auto"/>
          </w:tcPr>
          <w:p w14:paraId="5C99469E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F370293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7C6AAB46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3398F99" w14:textId="77777777" w:rsidR="004A3A38" w:rsidRDefault="004A3A38">
            <w:pPr>
              <w:pStyle w:val="Compact"/>
            </w:pPr>
          </w:p>
        </w:tc>
      </w:tr>
    </w:tbl>
    <w:p w14:paraId="19B908F8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042C9C1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99C15F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79C4AF4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1F44CA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C179CC3" w14:textId="77777777">
        <w:tc>
          <w:tcPr>
            <w:tcW w:w="0" w:type="auto"/>
          </w:tcPr>
          <w:p w14:paraId="3E6D3C3B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7FAC7268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5ADEAD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76B2250D" w14:textId="77777777">
        <w:tc>
          <w:tcPr>
            <w:tcW w:w="0" w:type="auto"/>
          </w:tcPr>
          <w:p w14:paraId="40E5D070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4B7A2C3B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8FFC194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45239A9B" w14:textId="77777777">
        <w:tc>
          <w:tcPr>
            <w:tcW w:w="0" w:type="auto"/>
          </w:tcPr>
          <w:p w14:paraId="2B445F35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790534E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7CBEBD8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01EEFDAF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4886E017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794FB110" w14:textId="77777777" w:rsidR="004A3A38" w:rsidRDefault="004A3A38">
      <w:pPr>
        <w:pStyle w:val="FirstParagraph"/>
      </w:pPr>
    </w:p>
    <w:p w14:paraId="0148BA70" w14:textId="77777777" w:rsidR="004A3A38" w:rsidRDefault="004A3A38">
      <w:pPr>
        <w:pStyle w:val="a0"/>
      </w:pPr>
    </w:p>
    <w:p w14:paraId="5E250578" w14:textId="77777777" w:rsidR="004A3A38" w:rsidRDefault="00000000">
      <w:pPr>
        <w:pStyle w:val="2"/>
      </w:pPr>
      <w:bookmarkStart w:id="21" w:name="videocontroller"/>
      <w:bookmarkEnd w:id="16"/>
      <w:bookmarkEnd w:id="20"/>
      <w:r>
        <w:t>VideoController</w:t>
      </w:r>
    </w:p>
    <w:p w14:paraId="4D4FC1EF" w14:textId="77777777" w:rsidR="004A3A38" w:rsidRDefault="00000000">
      <w:pPr>
        <w:pStyle w:val="FirstParagraph"/>
      </w:pPr>
      <w:r>
        <w:t>VideoController</w:t>
      </w:r>
    </w:p>
    <w:p w14:paraId="07CFBE00" w14:textId="77777777" w:rsidR="004A3A38" w:rsidRDefault="00000000">
      <w:r>
        <w:pict w14:anchorId="2383A9A9">
          <v:rect id="_x0000_i1042" style="width:0;height:1.5pt" o:hralign="center" o:hrstd="t" o:hr="t"/>
        </w:pict>
      </w:r>
    </w:p>
    <w:p w14:paraId="47B8C71D" w14:textId="77777777" w:rsidR="004A3A38" w:rsidRDefault="00000000">
      <w:pPr>
        <w:pStyle w:val="3"/>
      </w:pPr>
      <w:bookmarkStart w:id="22" w:name="addvideo"/>
      <w:r>
        <w:t>addVideo</w:t>
      </w:r>
    </w:p>
    <w:p w14:paraId="16BB7775" w14:textId="77777777" w:rsidR="004A3A38" w:rsidRDefault="00000000">
      <w:pPr>
        <w:pStyle w:val="a8"/>
      </w:pPr>
      <w:r>
        <w:t>BASIC</w:t>
      </w:r>
    </w:p>
    <w:p w14:paraId="30E287C4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video/add</w:t>
      </w:r>
    </w:p>
    <w:p w14:paraId="7D7F2FE2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OST</w:t>
      </w:r>
    </w:p>
    <w:p w14:paraId="135CEE76" w14:textId="77777777" w:rsidR="004A3A38" w:rsidRDefault="00000000">
      <w:pPr>
        <w:pStyle w:val="a8"/>
      </w:pPr>
      <w:r>
        <w:lastRenderedPageBreak/>
        <w:t>REQUEST</w:t>
      </w:r>
    </w:p>
    <w:p w14:paraId="6F34D3FF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1CCDB5F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B5C12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FBF644F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C78098E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4138B24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5B56738" w14:textId="77777777">
        <w:tc>
          <w:tcPr>
            <w:tcW w:w="0" w:type="auto"/>
          </w:tcPr>
          <w:p w14:paraId="1ACAFFC1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8C250F9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51A953B2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7FCBB96" w14:textId="77777777" w:rsidR="004A3A38" w:rsidRDefault="004A3A38">
            <w:pPr>
              <w:pStyle w:val="Compact"/>
            </w:pPr>
          </w:p>
        </w:tc>
      </w:tr>
    </w:tbl>
    <w:p w14:paraId="7B45C79A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950"/>
        <w:gridCol w:w="2136"/>
      </w:tblGrid>
      <w:tr w:rsidR="004A3A38" w14:paraId="73BAE6E1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074D3D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62B0563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B7A73D8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14544E6" w14:textId="77777777">
        <w:tc>
          <w:tcPr>
            <w:tcW w:w="0" w:type="auto"/>
          </w:tcPr>
          <w:p w14:paraId="64383588" w14:textId="77777777" w:rsidR="004A3A38" w:rsidRDefault="00000000">
            <w:pPr>
              <w:pStyle w:val="Compact"/>
            </w:pPr>
            <w:r>
              <w:t>videoId</w:t>
            </w:r>
          </w:p>
        </w:tc>
        <w:tc>
          <w:tcPr>
            <w:tcW w:w="0" w:type="auto"/>
          </w:tcPr>
          <w:p w14:paraId="5B6A7C8B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F38CE0B" w14:textId="77777777" w:rsidR="004A3A38" w:rsidRDefault="00000000">
            <w:pPr>
              <w:pStyle w:val="Compact"/>
            </w:pPr>
            <w:r>
              <w:t>视频</w:t>
            </w:r>
            <w:r>
              <w:t>id</w:t>
            </w:r>
          </w:p>
        </w:tc>
      </w:tr>
      <w:tr w:rsidR="004A3A38" w14:paraId="4B3A5B04" w14:textId="77777777">
        <w:tc>
          <w:tcPr>
            <w:tcW w:w="0" w:type="auto"/>
          </w:tcPr>
          <w:p w14:paraId="397121A4" w14:textId="77777777" w:rsidR="004A3A38" w:rsidRDefault="00000000">
            <w:pPr>
              <w:pStyle w:val="Compact"/>
            </w:pPr>
            <w:r>
              <w:t>videoUrl</w:t>
            </w:r>
          </w:p>
        </w:tc>
        <w:tc>
          <w:tcPr>
            <w:tcW w:w="0" w:type="auto"/>
          </w:tcPr>
          <w:p w14:paraId="4424749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59A4AF4" w14:textId="77777777" w:rsidR="004A3A38" w:rsidRDefault="00000000">
            <w:pPr>
              <w:pStyle w:val="Compact"/>
            </w:pPr>
            <w:r>
              <w:t>视频流地址</w:t>
            </w:r>
          </w:p>
        </w:tc>
      </w:tr>
      <w:tr w:rsidR="004A3A38" w14:paraId="5A7571D9" w14:textId="77777777">
        <w:tc>
          <w:tcPr>
            <w:tcW w:w="0" w:type="auto"/>
          </w:tcPr>
          <w:p w14:paraId="18C28345" w14:textId="77777777" w:rsidR="004A3A38" w:rsidRDefault="00000000">
            <w:pPr>
              <w:pStyle w:val="Compact"/>
            </w:pPr>
            <w:r>
              <w:t>origin</w:t>
            </w:r>
          </w:p>
        </w:tc>
        <w:tc>
          <w:tcPr>
            <w:tcW w:w="0" w:type="auto"/>
          </w:tcPr>
          <w:p w14:paraId="7932A73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7469957" w14:textId="77777777" w:rsidR="004A3A38" w:rsidRDefault="00000000">
            <w:pPr>
              <w:pStyle w:val="Compact"/>
            </w:pPr>
            <w:r>
              <w:t>来源</w:t>
            </w:r>
          </w:p>
        </w:tc>
      </w:tr>
      <w:tr w:rsidR="004A3A38" w14:paraId="6DA7794B" w14:textId="77777777">
        <w:tc>
          <w:tcPr>
            <w:tcW w:w="0" w:type="auto"/>
          </w:tcPr>
          <w:p w14:paraId="669D8A77" w14:textId="77777777" w:rsidR="004A3A38" w:rsidRDefault="00000000">
            <w:pPr>
              <w:pStyle w:val="Compact"/>
            </w:pPr>
            <w:r>
              <w:t>agreement</w:t>
            </w:r>
          </w:p>
        </w:tc>
        <w:tc>
          <w:tcPr>
            <w:tcW w:w="0" w:type="auto"/>
          </w:tcPr>
          <w:p w14:paraId="44D5E201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C4C13FB" w14:textId="77777777" w:rsidR="004A3A38" w:rsidRDefault="00000000">
            <w:pPr>
              <w:pStyle w:val="Compact"/>
            </w:pPr>
            <w:r>
              <w:t>流传输协议</w:t>
            </w:r>
          </w:p>
        </w:tc>
      </w:tr>
      <w:tr w:rsidR="004A3A38" w14:paraId="19CB89B2" w14:textId="77777777">
        <w:tc>
          <w:tcPr>
            <w:tcW w:w="0" w:type="auto"/>
          </w:tcPr>
          <w:p w14:paraId="4CE52EC7" w14:textId="77777777" w:rsidR="004A3A38" w:rsidRDefault="00000000">
            <w:pPr>
              <w:pStyle w:val="Compact"/>
            </w:pPr>
            <w:r>
              <w:t>bandWidth</w:t>
            </w:r>
          </w:p>
        </w:tc>
        <w:tc>
          <w:tcPr>
            <w:tcW w:w="0" w:type="auto"/>
          </w:tcPr>
          <w:p w14:paraId="0F405DF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3608B44" w14:textId="77777777" w:rsidR="004A3A38" w:rsidRDefault="00000000">
            <w:pPr>
              <w:pStyle w:val="Compact"/>
            </w:pPr>
            <w:r>
              <w:t>入口带宽</w:t>
            </w:r>
          </w:p>
        </w:tc>
      </w:tr>
      <w:tr w:rsidR="004A3A38" w14:paraId="1FF834EB" w14:textId="77777777">
        <w:tc>
          <w:tcPr>
            <w:tcW w:w="0" w:type="auto"/>
          </w:tcPr>
          <w:p w14:paraId="306E2AE9" w14:textId="77777777" w:rsidR="004A3A38" w:rsidRDefault="00000000">
            <w:pPr>
              <w:pStyle w:val="Compact"/>
            </w:pPr>
            <w:r>
              <w:t>carNumber</w:t>
            </w:r>
          </w:p>
        </w:tc>
        <w:tc>
          <w:tcPr>
            <w:tcW w:w="0" w:type="auto"/>
          </w:tcPr>
          <w:p w14:paraId="0D70FDCC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2C523B8" w14:textId="77777777" w:rsidR="004A3A38" w:rsidRDefault="00000000">
            <w:pPr>
              <w:pStyle w:val="Compact"/>
            </w:pPr>
            <w:r>
              <w:t>实时排队车辆结果</w:t>
            </w:r>
          </w:p>
        </w:tc>
      </w:tr>
      <w:tr w:rsidR="004A3A38" w14:paraId="3A265870" w14:textId="77777777">
        <w:tc>
          <w:tcPr>
            <w:tcW w:w="0" w:type="auto"/>
          </w:tcPr>
          <w:p w14:paraId="1012E481" w14:textId="77777777" w:rsidR="004A3A38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3FD4E721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5B3B4A7" w14:textId="77777777" w:rsidR="004A3A38" w:rsidRDefault="00000000">
            <w:pPr>
              <w:pStyle w:val="Compact"/>
            </w:pPr>
            <w:r>
              <w:t>状态</w:t>
            </w:r>
          </w:p>
        </w:tc>
      </w:tr>
      <w:tr w:rsidR="004A3A38" w14:paraId="638532ED" w14:textId="77777777">
        <w:tc>
          <w:tcPr>
            <w:tcW w:w="0" w:type="auto"/>
          </w:tcPr>
          <w:p w14:paraId="6C1B9E7F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7A9C57DB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AE37826" w14:textId="77777777" w:rsidR="004A3A38" w:rsidRDefault="00000000">
            <w:pPr>
              <w:pStyle w:val="Compact"/>
            </w:pPr>
            <w:r>
              <w:t>对应换电站编号</w:t>
            </w:r>
          </w:p>
        </w:tc>
      </w:tr>
    </w:tbl>
    <w:p w14:paraId="07FFA83C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75E5BC1E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de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deo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gree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ndWid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096EBF31" w14:textId="77777777" w:rsidR="004A3A38" w:rsidRDefault="004A3A38">
      <w:pPr>
        <w:pStyle w:val="FirstParagraph"/>
      </w:pPr>
    </w:p>
    <w:p w14:paraId="78A96AAD" w14:textId="77777777" w:rsidR="004A3A38" w:rsidRDefault="00000000">
      <w:pPr>
        <w:pStyle w:val="a8"/>
      </w:pPr>
      <w:r>
        <w:t>RESPONSE</w:t>
      </w:r>
    </w:p>
    <w:p w14:paraId="166E71AD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76392480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0BB305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9DF90FF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0CA59BD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6DE145A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87BA8BB" w14:textId="77777777">
        <w:tc>
          <w:tcPr>
            <w:tcW w:w="0" w:type="auto"/>
          </w:tcPr>
          <w:p w14:paraId="093A475A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BCFFD1F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152E554C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D8AFF94" w14:textId="77777777" w:rsidR="004A3A38" w:rsidRDefault="004A3A38">
            <w:pPr>
              <w:pStyle w:val="Compact"/>
            </w:pPr>
          </w:p>
        </w:tc>
      </w:tr>
    </w:tbl>
    <w:p w14:paraId="4B04F137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078031F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A6984F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D2DD38E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219EC05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8806136" w14:textId="77777777">
        <w:tc>
          <w:tcPr>
            <w:tcW w:w="0" w:type="auto"/>
          </w:tcPr>
          <w:p w14:paraId="5C0A9D43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1E3FF1D4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62D075E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40B31B50" w14:textId="77777777">
        <w:tc>
          <w:tcPr>
            <w:tcW w:w="0" w:type="auto"/>
          </w:tcPr>
          <w:p w14:paraId="501E3A12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32A69C22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CC084C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26BDCB16" w14:textId="77777777">
        <w:tc>
          <w:tcPr>
            <w:tcW w:w="0" w:type="auto"/>
          </w:tcPr>
          <w:p w14:paraId="322BB56A" w14:textId="77777777" w:rsidR="004A3A38" w:rsidRDefault="00000000">
            <w:pPr>
              <w:pStyle w:val="Compact"/>
            </w:pPr>
            <w:r>
              <w:lastRenderedPageBreak/>
              <w:t>msg</w:t>
            </w:r>
          </w:p>
        </w:tc>
        <w:tc>
          <w:tcPr>
            <w:tcW w:w="0" w:type="auto"/>
          </w:tcPr>
          <w:p w14:paraId="51DB65D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8DDF99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5A24D6AB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524C497E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3AC4BC7" w14:textId="77777777" w:rsidR="004A3A38" w:rsidRDefault="004A3A38">
      <w:pPr>
        <w:pStyle w:val="FirstParagraph"/>
      </w:pPr>
    </w:p>
    <w:p w14:paraId="13E3E571" w14:textId="77777777" w:rsidR="004A3A38" w:rsidRDefault="00000000">
      <w:r>
        <w:pict w14:anchorId="0D107F35">
          <v:rect id="_x0000_i1043" style="width:0;height:1.5pt" o:hralign="center" o:hrstd="t" o:hr="t"/>
        </w:pict>
      </w:r>
    </w:p>
    <w:p w14:paraId="28E5D2DB" w14:textId="77777777" w:rsidR="004A3A38" w:rsidRDefault="00000000">
      <w:pPr>
        <w:pStyle w:val="3"/>
      </w:pPr>
      <w:bookmarkStart w:id="23" w:name="pagevideo"/>
      <w:bookmarkEnd w:id="22"/>
      <w:r>
        <w:t>pageVideo</w:t>
      </w:r>
    </w:p>
    <w:p w14:paraId="13D6D4E2" w14:textId="77777777" w:rsidR="004A3A38" w:rsidRDefault="00000000">
      <w:pPr>
        <w:pStyle w:val="a8"/>
      </w:pPr>
      <w:r>
        <w:t>BASIC</w:t>
      </w:r>
    </w:p>
    <w:p w14:paraId="33B193DB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video/page</w:t>
      </w:r>
    </w:p>
    <w:p w14:paraId="3E82036A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1CC9BE98" w14:textId="77777777" w:rsidR="004A3A38" w:rsidRDefault="00000000">
      <w:pPr>
        <w:pStyle w:val="a8"/>
      </w:pPr>
      <w:r>
        <w:t>REQUEST</w:t>
      </w:r>
    </w:p>
    <w:p w14:paraId="02A192D5" w14:textId="77777777" w:rsidR="004A3A38" w:rsidRDefault="00000000">
      <w:pPr>
        <w:pStyle w:val="FirstParagraph"/>
      </w:pPr>
      <w:r>
        <w:rPr>
          <w:b/>
          <w:bCs/>
        </w:rPr>
        <w:t>Quer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769"/>
        <w:gridCol w:w="1113"/>
        <w:gridCol w:w="3096"/>
      </w:tblGrid>
      <w:tr w:rsidR="004A3A38" w14:paraId="33B12C66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8A9F0B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0041C2C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8B9B724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7B3B19A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086CF0E" w14:textId="77777777">
        <w:tc>
          <w:tcPr>
            <w:tcW w:w="0" w:type="auto"/>
          </w:tcPr>
          <w:p w14:paraId="2F011B86" w14:textId="77777777" w:rsidR="004A3A38" w:rsidRDefault="00000000">
            <w:pPr>
              <w:pStyle w:val="Compact"/>
            </w:pPr>
            <w:r>
              <w:t>videoUrl</w:t>
            </w:r>
          </w:p>
        </w:tc>
        <w:tc>
          <w:tcPr>
            <w:tcW w:w="0" w:type="auto"/>
          </w:tcPr>
          <w:p w14:paraId="5889AEAF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34FF4299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FAAA4F3" w14:textId="77777777" w:rsidR="004A3A38" w:rsidRDefault="004A3A38">
            <w:pPr>
              <w:pStyle w:val="Compact"/>
            </w:pPr>
          </w:p>
        </w:tc>
      </w:tr>
      <w:tr w:rsidR="004A3A38" w14:paraId="7AF6713F" w14:textId="77777777">
        <w:tc>
          <w:tcPr>
            <w:tcW w:w="0" w:type="auto"/>
          </w:tcPr>
          <w:p w14:paraId="1EC1F839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125C55A9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7B4EFBA6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019058B" w14:textId="77777777" w:rsidR="004A3A38" w:rsidRDefault="004A3A38">
            <w:pPr>
              <w:pStyle w:val="Compact"/>
            </w:pPr>
          </w:p>
        </w:tc>
      </w:tr>
      <w:tr w:rsidR="004A3A38" w14:paraId="77067D9D" w14:textId="77777777">
        <w:tc>
          <w:tcPr>
            <w:tcW w:w="0" w:type="auto"/>
          </w:tcPr>
          <w:p w14:paraId="5B63703A" w14:textId="77777777" w:rsidR="004A3A38" w:rsidRDefault="00000000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10D5421B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6055C1E6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4FC8851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置默认值，防止没传报错</w:t>
            </w:r>
          </w:p>
        </w:tc>
      </w:tr>
      <w:tr w:rsidR="004A3A38" w14:paraId="45FCE5D4" w14:textId="77777777">
        <w:tc>
          <w:tcPr>
            <w:tcW w:w="0" w:type="auto"/>
          </w:tcPr>
          <w:p w14:paraId="4F0DE958" w14:textId="77777777" w:rsidR="004A3A38" w:rsidRDefault="00000000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63BDB1CE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7F5B07B2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2432C07" w14:textId="77777777" w:rsidR="004A3A38" w:rsidRDefault="004A3A38">
            <w:pPr>
              <w:pStyle w:val="Compact"/>
            </w:pPr>
          </w:p>
        </w:tc>
      </w:tr>
    </w:tbl>
    <w:p w14:paraId="1209D554" w14:textId="77777777" w:rsidR="004A3A38" w:rsidRDefault="004A3A38">
      <w:pPr>
        <w:pStyle w:val="a0"/>
      </w:pPr>
    </w:p>
    <w:p w14:paraId="1E49ACCB" w14:textId="77777777" w:rsidR="004A3A38" w:rsidRDefault="00000000">
      <w:pPr>
        <w:pStyle w:val="a8"/>
      </w:pPr>
      <w:r>
        <w:t>RESPONSE</w:t>
      </w:r>
    </w:p>
    <w:p w14:paraId="0B76A0D8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43DB1EC2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0541AE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1B5876E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C194AEC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015C0FE9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31F12B4" w14:textId="77777777">
        <w:tc>
          <w:tcPr>
            <w:tcW w:w="0" w:type="auto"/>
          </w:tcPr>
          <w:p w14:paraId="4837CC66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FA934C8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395A9A53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3DF286F" w14:textId="77777777" w:rsidR="004A3A38" w:rsidRDefault="004A3A38">
            <w:pPr>
              <w:pStyle w:val="Compact"/>
            </w:pPr>
          </w:p>
        </w:tc>
      </w:tr>
    </w:tbl>
    <w:p w14:paraId="5A1D37D7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229D582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F412A5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77BFEC4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AE948DF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C7DB0D6" w14:textId="77777777">
        <w:tc>
          <w:tcPr>
            <w:tcW w:w="0" w:type="auto"/>
          </w:tcPr>
          <w:p w14:paraId="094C5C91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5187CC37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B233E5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0866954" w14:textId="77777777">
        <w:tc>
          <w:tcPr>
            <w:tcW w:w="0" w:type="auto"/>
          </w:tcPr>
          <w:p w14:paraId="4CF5B0A6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08869EE8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F8AF283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2FFFEAE8" w14:textId="77777777">
        <w:tc>
          <w:tcPr>
            <w:tcW w:w="0" w:type="auto"/>
          </w:tcPr>
          <w:p w14:paraId="3F8377E8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319BE88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5357CC2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07E38440" w14:textId="77777777" w:rsidR="004A3A38" w:rsidRDefault="00000000">
      <w:pPr>
        <w:pStyle w:val="a0"/>
      </w:pPr>
      <w:r>
        <w:rPr>
          <w:b/>
          <w:bCs/>
        </w:rPr>
        <w:lastRenderedPageBreak/>
        <w:t>Response Demo:</w:t>
      </w:r>
    </w:p>
    <w:p w14:paraId="3E55470B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89348E3" w14:textId="77777777" w:rsidR="004A3A38" w:rsidRDefault="004A3A38">
      <w:pPr>
        <w:pStyle w:val="FirstParagraph"/>
      </w:pPr>
    </w:p>
    <w:p w14:paraId="756008C6" w14:textId="77777777" w:rsidR="004A3A38" w:rsidRDefault="00000000">
      <w:r>
        <w:pict w14:anchorId="4CECBA51">
          <v:rect id="_x0000_i1044" style="width:0;height:1.5pt" o:hralign="center" o:hrstd="t" o:hr="t"/>
        </w:pict>
      </w:r>
    </w:p>
    <w:p w14:paraId="003D8BBF" w14:textId="77777777" w:rsidR="004A3A38" w:rsidRDefault="00000000">
      <w:pPr>
        <w:pStyle w:val="3"/>
      </w:pPr>
      <w:bookmarkStart w:id="24" w:name="deletevideobyid"/>
      <w:bookmarkEnd w:id="23"/>
      <w:r>
        <w:t>deleteVideoById</w:t>
      </w:r>
    </w:p>
    <w:p w14:paraId="5426BC95" w14:textId="77777777" w:rsidR="004A3A38" w:rsidRDefault="00000000">
      <w:pPr>
        <w:pStyle w:val="a8"/>
      </w:pPr>
      <w:r>
        <w:t>BASIC</w:t>
      </w:r>
    </w:p>
    <w:p w14:paraId="6D1D81AF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video/delete/{videoId}</w:t>
      </w:r>
    </w:p>
    <w:p w14:paraId="200511D5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DELETE</w:t>
      </w:r>
    </w:p>
    <w:p w14:paraId="7D89EA92" w14:textId="77777777" w:rsidR="004A3A38" w:rsidRDefault="00000000">
      <w:pPr>
        <w:pStyle w:val="a8"/>
      </w:pPr>
      <w:r>
        <w:t>REQUEST</w:t>
      </w:r>
    </w:p>
    <w:p w14:paraId="2EF8ED35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3"/>
        <w:gridCol w:w="769"/>
        <w:gridCol w:w="676"/>
      </w:tblGrid>
      <w:tr w:rsidR="004A3A38" w14:paraId="6543AA64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B0E1FF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2DAC20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D51C6C8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7A66FA7" w14:textId="77777777">
        <w:tc>
          <w:tcPr>
            <w:tcW w:w="0" w:type="auto"/>
          </w:tcPr>
          <w:p w14:paraId="6FECB6F6" w14:textId="77777777" w:rsidR="004A3A38" w:rsidRDefault="00000000">
            <w:pPr>
              <w:pStyle w:val="Compact"/>
            </w:pPr>
            <w:r>
              <w:t>videoId</w:t>
            </w:r>
          </w:p>
        </w:tc>
        <w:tc>
          <w:tcPr>
            <w:tcW w:w="0" w:type="auto"/>
          </w:tcPr>
          <w:p w14:paraId="6733E623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4D10C6C6" w14:textId="77777777" w:rsidR="004A3A38" w:rsidRDefault="004A3A38">
            <w:pPr>
              <w:pStyle w:val="Compact"/>
            </w:pPr>
          </w:p>
        </w:tc>
      </w:tr>
    </w:tbl>
    <w:p w14:paraId="67160559" w14:textId="77777777" w:rsidR="004A3A38" w:rsidRDefault="00000000">
      <w:pPr>
        <w:pStyle w:val="a0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4058"/>
        <w:gridCol w:w="1113"/>
        <w:gridCol w:w="676"/>
      </w:tblGrid>
      <w:tr w:rsidR="004A3A38" w14:paraId="69081DF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D8239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8D92B4C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E5ED03C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6676E88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744A55F" w14:textId="77777777">
        <w:tc>
          <w:tcPr>
            <w:tcW w:w="0" w:type="auto"/>
          </w:tcPr>
          <w:p w14:paraId="777350CB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DEF6C71" w14:textId="77777777" w:rsidR="004A3A38" w:rsidRDefault="00000000">
            <w:pPr>
              <w:pStyle w:val="Compact"/>
            </w:pPr>
            <w:r>
              <w:t>application/x-www-form-urlencoded</w:t>
            </w:r>
          </w:p>
        </w:tc>
        <w:tc>
          <w:tcPr>
            <w:tcW w:w="0" w:type="auto"/>
          </w:tcPr>
          <w:p w14:paraId="051FE5B9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33BCA64D" w14:textId="77777777" w:rsidR="004A3A38" w:rsidRDefault="004A3A38">
            <w:pPr>
              <w:pStyle w:val="Compact"/>
            </w:pPr>
          </w:p>
        </w:tc>
      </w:tr>
    </w:tbl>
    <w:p w14:paraId="4F891FB4" w14:textId="77777777" w:rsidR="004A3A38" w:rsidRDefault="004A3A38">
      <w:pPr>
        <w:pStyle w:val="a0"/>
      </w:pPr>
    </w:p>
    <w:p w14:paraId="5A920F56" w14:textId="77777777" w:rsidR="004A3A38" w:rsidRDefault="00000000">
      <w:pPr>
        <w:pStyle w:val="a8"/>
      </w:pPr>
      <w:r>
        <w:t>RESPONSE</w:t>
      </w:r>
    </w:p>
    <w:p w14:paraId="30633301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0B5915C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A8824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399F01A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39CCBEB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147D23D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286EB94" w14:textId="77777777">
        <w:tc>
          <w:tcPr>
            <w:tcW w:w="0" w:type="auto"/>
          </w:tcPr>
          <w:p w14:paraId="73A61051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44CCF221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0571BBD3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73F4D57" w14:textId="77777777" w:rsidR="004A3A38" w:rsidRDefault="004A3A38">
            <w:pPr>
              <w:pStyle w:val="Compact"/>
            </w:pPr>
          </w:p>
        </w:tc>
      </w:tr>
    </w:tbl>
    <w:p w14:paraId="1D08790A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3CE76504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183A2A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17C4CAD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896668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45A3673" w14:textId="77777777">
        <w:tc>
          <w:tcPr>
            <w:tcW w:w="0" w:type="auto"/>
          </w:tcPr>
          <w:p w14:paraId="141B1190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6D7D833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321021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0A04197" w14:textId="77777777">
        <w:tc>
          <w:tcPr>
            <w:tcW w:w="0" w:type="auto"/>
          </w:tcPr>
          <w:p w14:paraId="33E7AA8E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5986CCB8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368A575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5A929B3D" w14:textId="77777777">
        <w:tc>
          <w:tcPr>
            <w:tcW w:w="0" w:type="auto"/>
          </w:tcPr>
          <w:p w14:paraId="1F00E74B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00B5ECE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E4D67C3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455A565D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35B01A82" w14:textId="77777777" w:rsidR="004A3A38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FF5B635" w14:textId="77777777" w:rsidR="004A3A38" w:rsidRDefault="004A3A38">
      <w:pPr>
        <w:pStyle w:val="FirstParagraph"/>
      </w:pPr>
    </w:p>
    <w:p w14:paraId="505BE5F2" w14:textId="77777777" w:rsidR="004A3A38" w:rsidRDefault="00000000">
      <w:r>
        <w:pict w14:anchorId="30B499C2">
          <v:rect id="_x0000_i1045" style="width:0;height:1.5pt" o:hralign="center" o:hrstd="t" o:hr="t"/>
        </w:pict>
      </w:r>
    </w:p>
    <w:p w14:paraId="709154D2" w14:textId="77777777" w:rsidR="004A3A38" w:rsidRDefault="00000000">
      <w:pPr>
        <w:pStyle w:val="3"/>
      </w:pPr>
      <w:bookmarkStart w:id="25" w:name="updatevideo"/>
      <w:bookmarkEnd w:id="24"/>
      <w:r>
        <w:t>updateVideo</w:t>
      </w:r>
    </w:p>
    <w:p w14:paraId="126FE950" w14:textId="77777777" w:rsidR="004A3A38" w:rsidRDefault="00000000">
      <w:pPr>
        <w:pStyle w:val="a8"/>
      </w:pPr>
      <w:r>
        <w:t>BASIC</w:t>
      </w:r>
    </w:p>
    <w:p w14:paraId="6A5660A0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video/update</w:t>
      </w:r>
    </w:p>
    <w:p w14:paraId="0EC5CDAB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UT</w:t>
      </w:r>
    </w:p>
    <w:p w14:paraId="556FD00B" w14:textId="77777777" w:rsidR="004A3A38" w:rsidRDefault="00000000">
      <w:pPr>
        <w:pStyle w:val="a8"/>
      </w:pPr>
      <w:r>
        <w:t>REQUEST</w:t>
      </w:r>
    </w:p>
    <w:p w14:paraId="3D8D154E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2F31DA4B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772CF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F052BEB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4729995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7B7AC058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6DC246E" w14:textId="77777777">
        <w:tc>
          <w:tcPr>
            <w:tcW w:w="0" w:type="auto"/>
          </w:tcPr>
          <w:p w14:paraId="26903F7F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06E0B339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75483B24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F11BF13" w14:textId="77777777" w:rsidR="004A3A38" w:rsidRDefault="004A3A38">
            <w:pPr>
              <w:pStyle w:val="Compact"/>
            </w:pPr>
          </w:p>
        </w:tc>
      </w:tr>
    </w:tbl>
    <w:p w14:paraId="166E526D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950"/>
        <w:gridCol w:w="2136"/>
      </w:tblGrid>
      <w:tr w:rsidR="004A3A38" w14:paraId="2123AEF0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5CD77F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1C3E9F3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3F2B557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15163AE" w14:textId="77777777">
        <w:tc>
          <w:tcPr>
            <w:tcW w:w="0" w:type="auto"/>
          </w:tcPr>
          <w:p w14:paraId="70FAFFFB" w14:textId="77777777" w:rsidR="004A3A38" w:rsidRDefault="00000000">
            <w:pPr>
              <w:pStyle w:val="Compact"/>
            </w:pPr>
            <w:r>
              <w:t>videoId</w:t>
            </w:r>
          </w:p>
        </w:tc>
        <w:tc>
          <w:tcPr>
            <w:tcW w:w="0" w:type="auto"/>
          </w:tcPr>
          <w:p w14:paraId="683B355F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27B5AA6" w14:textId="77777777" w:rsidR="004A3A38" w:rsidRDefault="00000000">
            <w:pPr>
              <w:pStyle w:val="Compact"/>
            </w:pPr>
            <w:r>
              <w:t>视频</w:t>
            </w:r>
            <w:r>
              <w:t>id</w:t>
            </w:r>
          </w:p>
        </w:tc>
      </w:tr>
      <w:tr w:rsidR="004A3A38" w14:paraId="28716B36" w14:textId="77777777">
        <w:tc>
          <w:tcPr>
            <w:tcW w:w="0" w:type="auto"/>
          </w:tcPr>
          <w:p w14:paraId="7A69C7B9" w14:textId="77777777" w:rsidR="004A3A38" w:rsidRDefault="00000000">
            <w:pPr>
              <w:pStyle w:val="Compact"/>
            </w:pPr>
            <w:r>
              <w:t>videoUrl</w:t>
            </w:r>
          </w:p>
        </w:tc>
        <w:tc>
          <w:tcPr>
            <w:tcW w:w="0" w:type="auto"/>
          </w:tcPr>
          <w:p w14:paraId="47200948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310D969" w14:textId="77777777" w:rsidR="004A3A38" w:rsidRDefault="00000000">
            <w:pPr>
              <w:pStyle w:val="Compact"/>
            </w:pPr>
            <w:r>
              <w:t>视频流地址</w:t>
            </w:r>
          </w:p>
        </w:tc>
      </w:tr>
      <w:tr w:rsidR="004A3A38" w14:paraId="585A908A" w14:textId="77777777">
        <w:tc>
          <w:tcPr>
            <w:tcW w:w="0" w:type="auto"/>
          </w:tcPr>
          <w:p w14:paraId="222AB6D5" w14:textId="77777777" w:rsidR="004A3A38" w:rsidRDefault="00000000">
            <w:pPr>
              <w:pStyle w:val="Compact"/>
            </w:pPr>
            <w:r>
              <w:t>origin</w:t>
            </w:r>
          </w:p>
        </w:tc>
        <w:tc>
          <w:tcPr>
            <w:tcW w:w="0" w:type="auto"/>
          </w:tcPr>
          <w:p w14:paraId="5BB4D667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3922321" w14:textId="77777777" w:rsidR="004A3A38" w:rsidRDefault="00000000">
            <w:pPr>
              <w:pStyle w:val="Compact"/>
            </w:pPr>
            <w:r>
              <w:t>来源</w:t>
            </w:r>
          </w:p>
        </w:tc>
      </w:tr>
      <w:tr w:rsidR="004A3A38" w14:paraId="0E565E4E" w14:textId="77777777">
        <w:tc>
          <w:tcPr>
            <w:tcW w:w="0" w:type="auto"/>
          </w:tcPr>
          <w:p w14:paraId="2567D906" w14:textId="77777777" w:rsidR="004A3A38" w:rsidRDefault="00000000">
            <w:pPr>
              <w:pStyle w:val="Compact"/>
            </w:pPr>
            <w:r>
              <w:t>agreement</w:t>
            </w:r>
          </w:p>
        </w:tc>
        <w:tc>
          <w:tcPr>
            <w:tcW w:w="0" w:type="auto"/>
          </w:tcPr>
          <w:p w14:paraId="1BFD7B5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670BED8" w14:textId="77777777" w:rsidR="004A3A38" w:rsidRDefault="00000000">
            <w:pPr>
              <w:pStyle w:val="Compact"/>
            </w:pPr>
            <w:r>
              <w:t>流传输协议</w:t>
            </w:r>
          </w:p>
        </w:tc>
      </w:tr>
      <w:tr w:rsidR="004A3A38" w14:paraId="6F7630C1" w14:textId="77777777">
        <w:tc>
          <w:tcPr>
            <w:tcW w:w="0" w:type="auto"/>
          </w:tcPr>
          <w:p w14:paraId="226C9727" w14:textId="77777777" w:rsidR="004A3A38" w:rsidRDefault="00000000">
            <w:pPr>
              <w:pStyle w:val="Compact"/>
            </w:pPr>
            <w:r>
              <w:t>bandWidth</w:t>
            </w:r>
          </w:p>
        </w:tc>
        <w:tc>
          <w:tcPr>
            <w:tcW w:w="0" w:type="auto"/>
          </w:tcPr>
          <w:p w14:paraId="3AEF6B37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DF0F1BA" w14:textId="77777777" w:rsidR="004A3A38" w:rsidRDefault="00000000">
            <w:pPr>
              <w:pStyle w:val="Compact"/>
            </w:pPr>
            <w:r>
              <w:t>入口带宽</w:t>
            </w:r>
          </w:p>
        </w:tc>
      </w:tr>
      <w:tr w:rsidR="004A3A38" w14:paraId="028B51AD" w14:textId="77777777">
        <w:tc>
          <w:tcPr>
            <w:tcW w:w="0" w:type="auto"/>
          </w:tcPr>
          <w:p w14:paraId="24394132" w14:textId="77777777" w:rsidR="004A3A38" w:rsidRDefault="00000000">
            <w:pPr>
              <w:pStyle w:val="Compact"/>
            </w:pPr>
            <w:r>
              <w:t>carNumber</w:t>
            </w:r>
          </w:p>
        </w:tc>
        <w:tc>
          <w:tcPr>
            <w:tcW w:w="0" w:type="auto"/>
          </w:tcPr>
          <w:p w14:paraId="4386CFFD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5E5F8ED" w14:textId="77777777" w:rsidR="004A3A38" w:rsidRDefault="00000000">
            <w:pPr>
              <w:pStyle w:val="Compact"/>
            </w:pPr>
            <w:r>
              <w:t>实时排队车辆结果</w:t>
            </w:r>
          </w:p>
        </w:tc>
      </w:tr>
      <w:tr w:rsidR="004A3A38" w14:paraId="01FE716B" w14:textId="77777777">
        <w:tc>
          <w:tcPr>
            <w:tcW w:w="0" w:type="auto"/>
          </w:tcPr>
          <w:p w14:paraId="35C90874" w14:textId="77777777" w:rsidR="004A3A38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7C56233B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F927E28" w14:textId="77777777" w:rsidR="004A3A38" w:rsidRDefault="00000000">
            <w:pPr>
              <w:pStyle w:val="Compact"/>
            </w:pPr>
            <w:r>
              <w:t>状态</w:t>
            </w:r>
          </w:p>
        </w:tc>
      </w:tr>
      <w:tr w:rsidR="004A3A38" w14:paraId="10C5863C" w14:textId="77777777">
        <w:tc>
          <w:tcPr>
            <w:tcW w:w="0" w:type="auto"/>
          </w:tcPr>
          <w:p w14:paraId="1951C1C8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7083DA11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D51A8CD" w14:textId="77777777" w:rsidR="004A3A38" w:rsidRDefault="00000000">
            <w:pPr>
              <w:pStyle w:val="Compact"/>
            </w:pPr>
            <w:r>
              <w:t>对应换电站编号</w:t>
            </w:r>
          </w:p>
        </w:tc>
      </w:tr>
    </w:tbl>
    <w:p w14:paraId="04BB6366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23E0EAFE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de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deo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gree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ndWid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st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06A3C8D3" w14:textId="77777777" w:rsidR="004A3A38" w:rsidRDefault="004A3A38">
      <w:pPr>
        <w:pStyle w:val="FirstParagraph"/>
      </w:pPr>
    </w:p>
    <w:p w14:paraId="545C031E" w14:textId="77777777" w:rsidR="004A3A38" w:rsidRDefault="00000000">
      <w:pPr>
        <w:pStyle w:val="a8"/>
      </w:pPr>
      <w:r>
        <w:t>RESPONSE</w:t>
      </w:r>
    </w:p>
    <w:p w14:paraId="68F08624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14E85802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56F0A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85B7E9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913BEEC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55901E54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D883B02" w14:textId="77777777">
        <w:tc>
          <w:tcPr>
            <w:tcW w:w="0" w:type="auto"/>
          </w:tcPr>
          <w:p w14:paraId="3084EFE3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6F3A2EA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7BBDE7D6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F73EE42" w14:textId="77777777" w:rsidR="004A3A38" w:rsidRDefault="004A3A38">
            <w:pPr>
              <w:pStyle w:val="Compact"/>
            </w:pPr>
          </w:p>
        </w:tc>
      </w:tr>
    </w:tbl>
    <w:p w14:paraId="4E4C9E2F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69E88082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5D3E7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0329A26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05076C0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A8B675E" w14:textId="77777777">
        <w:tc>
          <w:tcPr>
            <w:tcW w:w="0" w:type="auto"/>
          </w:tcPr>
          <w:p w14:paraId="1796F67D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157AC52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1EADF76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5BDF2A81" w14:textId="77777777">
        <w:tc>
          <w:tcPr>
            <w:tcW w:w="0" w:type="auto"/>
          </w:tcPr>
          <w:p w14:paraId="61094F26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3D2E4204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2A76BC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629BFD62" w14:textId="77777777">
        <w:tc>
          <w:tcPr>
            <w:tcW w:w="0" w:type="auto"/>
          </w:tcPr>
          <w:p w14:paraId="1B6E75F3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77AFB20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A4CE28D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1554815B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65F330FC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DAB24D7" w14:textId="77777777" w:rsidR="004A3A38" w:rsidRDefault="004A3A38">
      <w:pPr>
        <w:pStyle w:val="FirstParagraph"/>
      </w:pPr>
    </w:p>
    <w:p w14:paraId="69B11828" w14:textId="77777777" w:rsidR="004A3A38" w:rsidRDefault="00000000">
      <w:r>
        <w:pict w14:anchorId="1B7B6346">
          <v:rect id="_x0000_i1046" style="width:0;height:1.5pt" o:hralign="center" o:hrstd="t" o:hr="t"/>
        </w:pict>
      </w:r>
    </w:p>
    <w:p w14:paraId="49F89E62" w14:textId="77777777" w:rsidR="004A3A38" w:rsidRDefault="00000000">
      <w:pPr>
        <w:pStyle w:val="3"/>
      </w:pPr>
      <w:bookmarkStart w:id="26" w:name="getvideobyid"/>
      <w:bookmarkEnd w:id="25"/>
      <w:r>
        <w:t>getVideoById</w:t>
      </w:r>
    </w:p>
    <w:p w14:paraId="61E0E5FF" w14:textId="77777777" w:rsidR="004A3A38" w:rsidRDefault="00000000">
      <w:pPr>
        <w:pStyle w:val="a8"/>
      </w:pPr>
      <w:r>
        <w:t>BASIC</w:t>
      </w:r>
    </w:p>
    <w:p w14:paraId="0BE46405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video/{videoId}</w:t>
      </w:r>
    </w:p>
    <w:p w14:paraId="53DDDB5F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0135B743" w14:textId="77777777" w:rsidR="004A3A38" w:rsidRDefault="00000000">
      <w:pPr>
        <w:pStyle w:val="a8"/>
      </w:pPr>
      <w:r>
        <w:t>REQUEST</w:t>
      </w:r>
    </w:p>
    <w:p w14:paraId="04C44076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3"/>
        <w:gridCol w:w="769"/>
        <w:gridCol w:w="676"/>
      </w:tblGrid>
      <w:tr w:rsidR="004A3A38" w14:paraId="4E707565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E9AE68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D4B251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CC9A29F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6558AC2" w14:textId="77777777">
        <w:tc>
          <w:tcPr>
            <w:tcW w:w="0" w:type="auto"/>
          </w:tcPr>
          <w:p w14:paraId="4B54700B" w14:textId="77777777" w:rsidR="004A3A38" w:rsidRDefault="00000000">
            <w:pPr>
              <w:pStyle w:val="Compact"/>
            </w:pPr>
            <w:r>
              <w:t>videoId</w:t>
            </w:r>
          </w:p>
        </w:tc>
        <w:tc>
          <w:tcPr>
            <w:tcW w:w="0" w:type="auto"/>
          </w:tcPr>
          <w:p w14:paraId="015B335C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22CE1056" w14:textId="77777777" w:rsidR="004A3A38" w:rsidRDefault="004A3A38">
            <w:pPr>
              <w:pStyle w:val="Compact"/>
            </w:pPr>
          </w:p>
        </w:tc>
      </w:tr>
    </w:tbl>
    <w:p w14:paraId="2AB91FD0" w14:textId="77777777" w:rsidR="004A3A38" w:rsidRDefault="004A3A38">
      <w:pPr>
        <w:pStyle w:val="a0"/>
      </w:pPr>
    </w:p>
    <w:p w14:paraId="1B063CF1" w14:textId="77777777" w:rsidR="004A3A38" w:rsidRDefault="00000000">
      <w:pPr>
        <w:pStyle w:val="a8"/>
      </w:pPr>
      <w:r>
        <w:t>RESPONSE</w:t>
      </w:r>
    </w:p>
    <w:p w14:paraId="595C9CE0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0C5FF2A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FB2779" w14:textId="77777777" w:rsidR="004A3A38" w:rsidRDefault="00000000">
            <w:pPr>
              <w:pStyle w:val="Compac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4E262E97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9D62455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73CA3AD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B6EA5B2" w14:textId="77777777">
        <w:tc>
          <w:tcPr>
            <w:tcW w:w="0" w:type="auto"/>
          </w:tcPr>
          <w:p w14:paraId="57ED8D9E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4F5EDE22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057CA23C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9689025" w14:textId="77777777" w:rsidR="004A3A38" w:rsidRDefault="004A3A38">
            <w:pPr>
              <w:pStyle w:val="Compact"/>
            </w:pPr>
          </w:p>
        </w:tc>
      </w:tr>
    </w:tbl>
    <w:p w14:paraId="3ED777BA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7BD44C1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190125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94DDBD5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AF749BA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930803F" w14:textId="77777777">
        <w:tc>
          <w:tcPr>
            <w:tcW w:w="0" w:type="auto"/>
          </w:tcPr>
          <w:p w14:paraId="1A791C4D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333F842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6BC846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484BFB76" w14:textId="77777777">
        <w:tc>
          <w:tcPr>
            <w:tcW w:w="0" w:type="auto"/>
          </w:tcPr>
          <w:p w14:paraId="44B4AB08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621229F2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DE0132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6AB9CA64" w14:textId="77777777">
        <w:tc>
          <w:tcPr>
            <w:tcW w:w="0" w:type="auto"/>
          </w:tcPr>
          <w:p w14:paraId="25FAC98B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21128DA6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FD0DCF7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74965649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4679274E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0E5ADAF" w14:textId="77777777" w:rsidR="004A3A38" w:rsidRDefault="004A3A38">
      <w:pPr>
        <w:pStyle w:val="FirstParagraph"/>
      </w:pPr>
    </w:p>
    <w:p w14:paraId="7644DDF3" w14:textId="77777777" w:rsidR="004A3A38" w:rsidRDefault="00000000">
      <w:r>
        <w:pict w14:anchorId="679C25F5">
          <v:rect id="_x0000_i1047" style="width:0;height:1.5pt" o:hralign="center" o:hrstd="t" o:hr="t"/>
        </w:pict>
      </w:r>
    </w:p>
    <w:p w14:paraId="4B03A924" w14:textId="77777777" w:rsidR="004A3A38" w:rsidRDefault="00000000">
      <w:pPr>
        <w:pStyle w:val="3"/>
      </w:pPr>
      <w:bookmarkStart w:id="27" w:name="online"/>
      <w:bookmarkEnd w:id="26"/>
      <w:r>
        <w:t>online</w:t>
      </w:r>
    </w:p>
    <w:p w14:paraId="667C9946" w14:textId="77777777" w:rsidR="004A3A38" w:rsidRDefault="00000000">
      <w:pPr>
        <w:pStyle w:val="a8"/>
      </w:pPr>
      <w:r>
        <w:t>BASIC</w:t>
      </w:r>
    </w:p>
    <w:p w14:paraId="55111268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video/online/{videoId}</w:t>
      </w:r>
    </w:p>
    <w:p w14:paraId="0AFC02EA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UT</w:t>
      </w:r>
    </w:p>
    <w:p w14:paraId="01088A67" w14:textId="77777777" w:rsidR="004A3A38" w:rsidRDefault="00000000">
      <w:pPr>
        <w:pStyle w:val="a8"/>
      </w:pPr>
      <w:r>
        <w:t>REQUEST</w:t>
      </w:r>
    </w:p>
    <w:p w14:paraId="3FB23828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3"/>
        <w:gridCol w:w="769"/>
        <w:gridCol w:w="676"/>
      </w:tblGrid>
      <w:tr w:rsidR="004A3A38" w14:paraId="62FCF532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212CDA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AC26FBA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04505D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79C8E71" w14:textId="77777777">
        <w:tc>
          <w:tcPr>
            <w:tcW w:w="0" w:type="auto"/>
          </w:tcPr>
          <w:p w14:paraId="1D5769F0" w14:textId="77777777" w:rsidR="004A3A38" w:rsidRDefault="00000000">
            <w:pPr>
              <w:pStyle w:val="Compact"/>
            </w:pPr>
            <w:r>
              <w:t>videoId</w:t>
            </w:r>
          </w:p>
        </w:tc>
        <w:tc>
          <w:tcPr>
            <w:tcW w:w="0" w:type="auto"/>
          </w:tcPr>
          <w:p w14:paraId="3D87EFCF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2307A6F3" w14:textId="77777777" w:rsidR="004A3A38" w:rsidRDefault="004A3A38">
            <w:pPr>
              <w:pStyle w:val="Compact"/>
            </w:pPr>
          </w:p>
        </w:tc>
      </w:tr>
    </w:tbl>
    <w:p w14:paraId="4C1180E8" w14:textId="77777777" w:rsidR="004A3A38" w:rsidRDefault="00000000">
      <w:pPr>
        <w:pStyle w:val="a0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4058"/>
        <w:gridCol w:w="1113"/>
        <w:gridCol w:w="676"/>
      </w:tblGrid>
      <w:tr w:rsidR="004A3A38" w14:paraId="5A13BCF9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B27DC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3850C1F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22EDC01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2ABAC49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9215E9D" w14:textId="77777777">
        <w:tc>
          <w:tcPr>
            <w:tcW w:w="0" w:type="auto"/>
          </w:tcPr>
          <w:p w14:paraId="4245958B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0286BD5B" w14:textId="77777777" w:rsidR="004A3A38" w:rsidRDefault="00000000">
            <w:pPr>
              <w:pStyle w:val="Compact"/>
            </w:pPr>
            <w:r>
              <w:t>application/x-www-form-urlencoded</w:t>
            </w:r>
          </w:p>
        </w:tc>
        <w:tc>
          <w:tcPr>
            <w:tcW w:w="0" w:type="auto"/>
          </w:tcPr>
          <w:p w14:paraId="061B06F5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5E68FA4" w14:textId="77777777" w:rsidR="004A3A38" w:rsidRDefault="004A3A38">
            <w:pPr>
              <w:pStyle w:val="Compact"/>
            </w:pPr>
          </w:p>
        </w:tc>
      </w:tr>
    </w:tbl>
    <w:p w14:paraId="603761A2" w14:textId="77777777" w:rsidR="004A3A38" w:rsidRDefault="004A3A38">
      <w:pPr>
        <w:pStyle w:val="a0"/>
      </w:pPr>
    </w:p>
    <w:p w14:paraId="47A97152" w14:textId="77777777" w:rsidR="004A3A38" w:rsidRDefault="00000000">
      <w:pPr>
        <w:pStyle w:val="a8"/>
      </w:pPr>
      <w:r>
        <w:t>RESPONSE</w:t>
      </w:r>
    </w:p>
    <w:p w14:paraId="4A6D3F17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77B186D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1A2933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2AB6D2E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5886DE1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4DEC276E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98AA44D" w14:textId="77777777">
        <w:tc>
          <w:tcPr>
            <w:tcW w:w="0" w:type="auto"/>
          </w:tcPr>
          <w:p w14:paraId="708FDFAB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A84880C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296427FA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25E5FB7" w14:textId="77777777" w:rsidR="004A3A38" w:rsidRDefault="004A3A38">
            <w:pPr>
              <w:pStyle w:val="Compact"/>
            </w:pPr>
          </w:p>
        </w:tc>
      </w:tr>
    </w:tbl>
    <w:p w14:paraId="56CE2059" w14:textId="77777777" w:rsidR="004A3A38" w:rsidRDefault="00000000">
      <w:pPr>
        <w:pStyle w:val="a0"/>
      </w:pPr>
      <w:r>
        <w:rPr>
          <w:b/>
          <w:bCs/>
        </w:rPr>
        <w:lastRenderedPageBreak/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38E7F097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BBE95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FF3CE35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73A76B0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128CB2D" w14:textId="77777777">
        <w:tc>
          <w:tcPr>
            <w:tcW w:w="0" w:type="auto"/>
          </w:tcPr>
          <w:p w14:paraId="3505A29A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343BCE4E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5665070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11BD9235" w14:textId="77777777">
        <w:tc>
          <w:tcPr>
            <w:tcW w:w="0" w:type="auto"/>
          </w:tcPr>
          <w:p w14:paraId="45076C2B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48CD79F9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DCD22D2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23AC06F8" w14:textId="77777777">
        <w:tc>
          <w:tcPr>
            <w:tcW w:w="0" w:type="auto"/>
          </w:tcPr>
          <w:p w14:paraId="309EAC68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5248F19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69FA16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19941DEE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624CF206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CEDC3B8" w14:textId="77777777" w:rsidR="004A3A38" w:rsidRDefault="004A3A38">
      <w:pPr>
        <w:pStyle w:val="FirstParagraph"/>
      </w:pPr>
    </w:p>
    <w:p w14:paraId="087A4722" w14:textId="77777777" w:rsidR="004A3A38" w:rsidRDefault="004A3A38">
      <w:pPr>
        <w:pStyle w:val="a0"/>
      </w:pPr>
    </w:p>
    <w:p w14:paraId="56079C4C" w14:textId="77777777" w:rsidR="004A3A38" w:rsidRDefault="00000000">
      <w:pPr>
        <w:pStyle w:val="2"/>
      </w:pPr>
      <w:bookmarkStart w:id="28" w:name="rolecontroller"/>
      <w:bookmarkEnd w:id="21"/>
      <w:bookmarkEnd w:id="27"/>
      <w:r>
        <w:t>RoleController</w:t>
      </w:r>
    </w:p>
    <w:p w14:paraId="7D03EB3E" w14:textId="77777777" w:rsidR="004A3A38" w:rsidRDefault="00000000">
      <w:pPr>
        <w:pStyle w:val="FirstParagraph"/>
      </w:pPr>
      <w:r>
        <w:t>RoleController</w:t>
      </w:r>
    </w:p>
    <w:p w14:paraId="1A64AF59" w14:textId="77777777" w:rsidR="004A3A38" w:rsidRDefault="00000000">
      <w:r>
        <w:pict w14:anchorId="6C690450">
          <v:rect id="_x0000_i1048" style="width:0;height:1.5pt" o:hralign="center" o:hrstd="t" o:hr="t"/>
        </w:pict>
      </w:r>
    </w:p>
    <w:p w14:paraId="23A7ACB2" w14:textId="77777777" w:rsidR="004A3A38" w:rsidRDefault="00000000">
      <w:pPr>
        <w:pStyle w:val="3"/>
      </w:pPr>
      <w:bookmarkStart w:id="29" w:name="pagerole"/>
      <w:r>
        <w:t>pageRole</w:t>
      </w:r>
    </w:p>
    <w:p w14:paraId="7298E774" w14:textId="77777777" w:rsidR="004A3A38" w:rsidRDefault="00000000">
      <w:pPr>
        <w:pStyle w:val="a8"/>
      </w:pPr>
      <w:r>
        <w:t>BASIC</w:t>
      </w:r>
    </w:p>
    <w:p w14:paraId="6EF42F38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role/page</w:t>
      </w:r>
    </w:p>
    <w:p w14:paraId="28C46EB5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12D7D6DF" w14:textId="77777777" w:rsidR="004A3A38" w:rsidRDefault="00000000">
      <w:pPr>
        <w:pStyle w:val="a8"/>
      </w:pPr>
      <w:r>
        <w:t>REQUEST</w:t>
      </w:r>
    </w:p>
    <w:p w14:paraId="7D5AD691" w14:textId="77777777" w:rsidR="004A3A38" w:rsidRDefault="00000000">
      <w:pPr>
        <w:pStyle w:val="FirstParagraph"/>
      </w:pPr>
      <w:r>
        <w:rPr>
          <w:b/>
          <w:bCs/>
        </w:rPr>
        <w:t>Quer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2"/>
        <w:gridCol w:w="769"/>
        <w:gridCol w:w="1113"/>
        <w:gridCol w:w="3096"/>
      </w:tblGrid>
      <w:tr w:rsidR="004A3A38" w14:paraId="6A198B52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E6634D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17C46BB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7B251E4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6EFC8F7C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77BA334" w14:textId="77777777">
        <w:tc>
          <w:tcPr>
            <w:tcW w:w="0" w:type="auto"/>
          </w:tcPr>
          <w:p w14:paraId="7102AB9E" w14:textId="77777777" w:rsidR="004A3A38" w:rsidRDefault="00000000">
            <w:pPr>
              <w:pStyle w:val="Compact"/>
            </w:pPr>
            <w:r>
              <w:t>RoleName</w:t>
            </w:r>
          </w:p>
        </w:tc>
        <w:tc>
          <w:tcPr>
            <w:tcW w:w="0" w:type="auto"/>
          </w:tcPr>
          <w:p w14:paraId="0E7EBCA5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2F17BD51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CC688D2" w14:textId="77777777" w:rsidR="004A3A38" w:rsidRDefault="004A3A38">
            <w:pPr>
              <w:pStyle w:val="Compact"/>
            </w:pPr>
          </w:p>
        </w:tc>
      </w:tr>
      <w:tr w:rsidR="004A3A38" w14:paraId="20C98830" w14:textId="77777777">
        <w:tc>
          <w:tcPr>
            <w:tcW w:w="0" w:type="auto"/>
          </w:tcPr>
          <w:p w14:paraId="4D30BD3C" w14:textId="77777777" w:rsidR="004A3A38" w:rsidRDefault="00000000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61D87B3D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48FCC833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4991BB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置默认值，防止没传报错</w:t>
            </w:r>
          </w:p>
        </w:tc>
      </w:tr>
      <w:tr w:rsidR="004A3A38" w14:paraId="1BD46547" w14:textId="77777777">
        <w:tc>
          <w:tcPr>
            <w:tcW w:w="0" w:type="auto"/>
          </w:tcPr>
          <w:p w14:paraId="6E7A5634" w14:textId="77777777" w:rsidR="004A3A38" w:rsidRDefault="00000000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6649EEA4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3D54FD31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082250F" w14:textId="77777777" w:rsidR="004A3A38" w:rsidRDefault="004A3A38">
            <w:pPr>
              <w:pStyle w:val="Compact"/>
            </w:pPr>
          </w:p>
        </w:tc>
      </w:tr>
    </w:tbl>
    <w:p w14:paraId="3E3E0A71" w14:textId="77777777" w:rsidR="004A3A38" w:rsidRDefault="004A3A38">
      <w:pPr>
        <w:pStyle w:val="a0"/>
      </w:pPr>
    </w:p>
    <w:p w14:paraId="6D23787D" w14:textId="77777777" w:rsidR="004A3A38" w:rsidRDefault="00000000">
      <w:pPr>
        <w:pStyle w:val="a8"/>
      </w:pPr>
      <w:r>
        <w:t>RESPONSE</w:t>
      </w:r>
    </w:p>
    <w:p w14:paraId="04D23712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4840C4B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975122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B10438B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9FBFC31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5306D5B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B1028BC" w14:textId="77777777">
        <w:tc>
          <w:tcPr>
            <w:tcW w:w="0" w:type="auto"/>
          </w:tcPr>
          <w:p w14:paraId="77C84D8A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A53A0E4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55502B1C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F92BAAB" w14:textId="77777777" w:rsidR="004A3A38" w:rsidRDefault="004A3A38">
            <w:pPr>
              <w:pStyle w:val="Compact"/>
            </w:pPr>
          </w:p>
        </w:tc>
      </w:tr>
    </w:tbl>
    <w:p w14:paraId="75F77C73" w14:textId="77777777" w:rsidR="004A3A38" w:rsidRDefault="00000000">
      <w:pPr>
        <w:pStyle w:val="a0"/>
      </w:pPr>
      <w:r>
        <w:rPr>
          <w:b/>
          <w:bCs/>
        </w:rPr>
        <w:lastRenderedPageBreak/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67C5B6F8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6E44E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B565F4F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B932A2C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6595876" w14:textId="77777777">
        <w:tc>
          <w:tcPr>
            <w:tcW w:w="0" w:type="auto"/>
          </w:tcPr>
          <w:p w14:paraId="270931E5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26CBE3F4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6F4BF3C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14FFE7D7" w14:textId="77777777">
        <w:tc>
          <w:tcPr>
            <w:tcW w:w="0" w:type="auto"/>
          </w:tcPr>
          <w:p w14:paraId="4CA35D7D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32466E36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2FED360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20CA1D66" w14:textId="77777777">
        <w:tc>
          <w:tcPr>
            <w:tcW w:w="0" w:type="auto"/>
          </w:tcPr>
          <w:p w14:paraId="386DCE0A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6786328B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24DE154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04D68948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355D3D9D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5117B30" w14:textId="77777777" w:rsidR="004A3A38" w:rsidRDefault="004A3A38">
      <w:pPr>
        <w:pStyle w:val="FirstParagraph"/>
      </w:pPr>
    </w:p>
    <w:p w14:paraId="1AAFC166" w14:textId="77777777" w:rsidR="004A3A38" w:rsidRDefault="004A3A38">
      <w:pPr>
        <w:pStyle w:val="a0"/>
      </w:pPr>
    </w:p>
    <w:p w14:paraId="639B1B2D" w14:textId="77777777" w:rsidR="004A3A38" w:rsidRDefault="00000000">
      <w:pPr>
        <w:pStyle w:val="2"/>
      </w:pPr>
      <w:bookmarkStart w:id="30" w:name="usercontroller"/>
      <w:bookmarkEnd w:id="28"/>
      <w:bookmarkEnd w:id="29"/>
      <w:r>
        <w:t>UserController</w:t>
      </w:r>
    </w:p>
    <w:p w14:paraId="506E853B" w14:textId="77777777" w:rsidR="004A3A38" w:rsidRDefault="00000000">
      <w:pPr>
        <w:pStyle w:val="FirstParagraph"/>
      </w:pPr>
      <w:r>
        <w:t>UserController</w:t>
      </w:r>
    </w:p>
    <w:p w14:paraId="3AFA1A40" w14:textId="77777777" w:rsidR="004A3A38" w:rsidRDefault="00000000">
      <w:r>
        <w:pict w14:anchorId="13D768E0">
          <v:rect id="_x0000_i1049" style="width:0;height:1.5pt" o:hralign="center" o:hrstd="t" o:hr="t"/>
        </w:pict>
      </w:r>
    </w:p>
    <w:p w14:paraId="27CDDFB8" w14:textId="77777777" w:rsidR="004A3A38" w:rsidRDefault="00000000">
      <w:pPr>
        <w:pStyle w:val="3"/>
      </w:pPr>
      <w:bookmarkStart w:id="31" w:name="adduser"/>
      <w:r>
        <w:t>addUser</w:t>
      </w:r>
    </w:p>
    <w:p w14:paraId="200C60D9" w14:textId="77777777" w:rsidR="004A3A38" w:rsidRDefault="00000000">
      <w:pPr>
        <w:pStyle w:val="a8"/>
      </w:pPr>
      <w:r>
        <w:t>BASIC</w:t>
      </w:r>
    </w:p>
    <w:p w14:paraId="15EC37DB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user/add</w:t>
      </w:r>
    </w:p>
    <w:p w14:paraId="222789ED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OST</w:t>
      </w:r>
    </w:p>
    <w:p w14:paraId="61E319DE" w14:textId="77777777" w:rsidR="004A3A38" w:rsidRDefault="00000000">
      <w:pPr>
        <w:pStyle w:val="a8"/>
      </w:pPr>
      <w:r>
        <w:t>REQUEST</w:t>
      </w:r>
    </w:p>
    <w:p w14:paraId="60645282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01459EFF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BE1E8C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FA681C1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1CC98FD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4115ED83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CF349EC" w14:textId="77777777">
        <w:tc>
          <w:tcPr>
            <w:tcW w:w="0" w:type="auto"/>
          </w:tcPr>
          <w:p w14:paraId="66F15F65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4E59FD3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083149CE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5E929BE" w14:textId="77777777" w:rsidR="004A3A38" w:rsidRDefault="004A3A38">
            <w:pPr>
              <w:pStyle w:val="Compact"/>
            </w:pPr>
          </w:p>
        </w:tc>
      </w:tr>
    </w:tbl>
    <w:p w14:paraId="5C67ABCA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950"/>
        <w:gridCol w:w="1676"/>
      </w:tblGrid>
      <w:tr w:rsidR="004A3A38" w14:paraId="2507F50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36420C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C907BC9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DE9950E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D36522A" w14:textId="77777777">
        <w:tc>
          <w:tcPr>
            <w:tcW w:w="0" w:type="auto"/>
          </w:tcPr>
          <w:p w14:paraId="3D50F20D" w14:textId="77777777" w:rsidR="004A3A38" w:rsidRDefault="00000000">
            <w:pPr>
              <w:pStyle w:val="Compact"/>
            </w:pPr>
            <w:r>
              <w:t>userId</w:t>
            </w:r>
          </w:p>
        </w:tc>
        <w:tc>
          <w:tcPr>
            <w:tcW w:w="0" w:type="auto"/>
          </w:tcPr>
          <w:p w14:paraId="6562C000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86CB3B1" w14:textId="77777777" w:rsidR="004A3A38" w:rsidRDefault="00000000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4A3A38" w14:paraId="73D26FC4" w14:textId="77777777">
        <w:tc>
          <w:tcPr>
            <w:tcW w:w="0" w:type="auto"/>
          </w:tcPr>
          <w:p w14:paraId="47FAC5F6" w14:textId="77777777" w:rsidR="004A3A38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7A894AC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005A688" w14:textId="77777777" w:rsidR="004A3A38" w:rsidRDefault="00000000">
            <w:pPr>
              <w:pStyle w:val="Compact"/>
            </w:pPr>
            <w:r>
              <w:t>用户名</w:t>
            </w:r>
          </w:p>
        </w:tc>
      </w:tr>
      <w:tr w:rsidR="004A3A38" w14:paraId="655C7A34" w14:textId="77777777">
        <w:tc>
          <w:tcPr>
            <w:tcW w:w="0" w:type="auto"/>
          </w:tcPr>
          <w:p w14:paraId="6B16B387" w14:textId="77777777" w:rsidR="004A3A38" w:rsidRDefault="00000000">
            <w:pPr>
              <w:pStyle w:val="Compact"/>
            </w:pPr>
            <w:r>
              <w:t>userPassword</w:t>
            </w:r>
          </w:p>
        </w:tc>
        <w:tc>
          <w:tcPr>
            <w:tcW w:w="0" w:type="auto"/>
          </w:tcPr>
          <w:p w14:paraId="60F23D7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82C44E9" w14:textId="77777777" w:rsidR="004A3A38" w:rsidRDefault="00000000">
            <w:pPr>
              <w:pStyle w:val="Compact"/>
            </w:pPr>
            <w:r>
              <w:t>密码</w:t>
            </w:r>
          </w:p>
        </w:tc>
      </w:tr>
      <w:tr w:rsidR="004A3A38" w14:paraId="1B3FE96C" w14:textId="77777777">
        <w:tc>
          <w:tcPr>
            <w:tcW w:w="0" w:type="auto"/>
          </w:tcPr>
          <w:p w14:paraId="27C91BBF" w14:textId="77777777" w:rsidR="004A3A38" w:rsidRDefault="00000000">
            <w:pPr>
              <w:pStyle w:val="Compact"/>
            </w:pPr>
            <w:r>
              <w:t>telephone</w:t>
            </w:r>
          </w:p>
        </w:tc>
        <w:tc>
          <w:tcPr>
            <w:tcW w:w="0" w:type="auto"/>
          </w:tcPr>
          <w:p w14:paraId="693A35B7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92BAAAF" w14:textId="77777777" w:rsidR="004A3A38" w:rsidRDefault="00000000">
            <w:pPr>
              <w:pStyle w:val="Compact"/>
            </w:pPr>
            <w:r>
              <w:t>手机号</w:t>
            </w:r>
          </w:p>
        </w:tc>
      </w:tr>
      <w:tr w:rsidR="004A3A38" w14:paraId="50EE2FE8" w14:textId="77777777">
        <w:tc>
          <w:tcPr>
            <w:tcW w:w="0" w:type="auto"/>
          </w:tcPr>
          <w:p w14:paraId="7DEA92CC" w14:textId="77777777" w:rsidR="004A3A38" w:rsidRDefault="00000000">
            <w:pPr>
              <w:pStyle w:val="Compact"/>
            </w:pPr>
            <w:r>
              <w:t>roleId</w:t>
            </w:r>
          </w:p>
        </w:tc>
        <w:tc>
          <w:tcPr>
            <w:tcW w:w="0" w:type="auto"/>
          </w:tcPr>
          <w:p w14:paraId="2B0E8FA7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8A9B0BD" w14:textId="77777777" w:rsidR="004A3A38" w:rsidRDefault="00000000">
            <w:pPr>
              <w:pStyle w:val="Compact"/>
            </w:pPr>
            <w:r>
              <w:t>角色</w:t>
            </w:r>
            <w:r>
              <w:t>id</w:t>
            </w:r>
          </w:p>
        </w:tc>
      </w:tr>
      <w:tr w:rsidR="004A3A38" w14:paraId="04EAF7C6" w14:textId="77777777">
        <w:tc>
          <w:tcPr>
            <w:tcW w:w="0" w:type="auto"/>
          </w:tcPr>
          <w:p w14:paraId="5CB0AAAD" w14:textId="77777777" w:rsidR="004A3A38" w:rsidRDefault="00000000">
            <w:pPr>
              <w:pStyle w:val="Compact"/>
            </w:pPr>
            <w:r>
              <w:lastRenderedPageBreak/>
              <w:t>stationNumber</w:t>
            </w:r>
          </w:p>
        </w:tc>
        <w:tc>
          <w:tcPr>
            <w:tcW w:w="0" w:type="auto"/>
          </w:tcPr>
          <w:p w14:paraId="00908F0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4CCEE9E" w14:textId="77777777" w:rsidR="004A3A38" w:rsidRDefault="00000000">
            <w:pPr>
              <w:pStyle w:val="Compact"/>
            </w:pPr>
            <w:r>
              <w:t>所属换电站</w:t>
            </w:r>
            <w:r>
              <w:t>id</w:t>
            </w:r>
          </w:p>
        </w:tc>
      </w:tr>
      <w:tr w:rsidR="004A3A38" w14:paraId="42EF1D96" w14:textId="77777777">
        <w:tc>
          <w:tcPr>
            <w:tcW w:w="0" w:type="auto"/>
          </w:tcPr>
          <w:p w14:paraId="453013BD" w14:textId="77777777" w:rsidR="004A3A38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607204F6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1354044" w14:textId="77777777" w:rsidR="004A3A38" w:rsidRDefault="00000000">
            <w:pPr>
              <w:pStyle w:val="Compact"/>
            </w:pPr>
            <w:r>
              <w:t>状态</w:t>
            </w:r>
          </w:p>
        </w:tc>
      </w:tr>
    </w:tbl>
    <w:p w14:paraId="6A4ED5C3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6D6B849C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50CB4EA8" w14:textId="77777777" w:rsidR="004A3A38" w:rsidRDefault="004A3A38">
      <w:pPr>
        <w:pStyle w:val="FirstParagraph"/>
      </w:pPr>
    </w:p>
    <w:p w14:paraId="229551C8" w14:textId="77777777" w:rsidR="004A3A38" w:rsidRDefault="00000000">
      <w:pPr>
        <w:pStyle w:val="a8"/>
      </w:pPr>
      <w:r>
        <w:t>RESPONSE</w:t>
      </w:r>
    </w:p>
    <w:p w14:paraId="556F3BD3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33BA332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56E326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B54E5F2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3065726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754A054C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2BEB100" w14:textId="77777777">
        <w:tc>
          <w:tcPr>
            <w:tcW w:w="0" w:type="auto"/>
          </w:tcPr>
          <w:p w14:paraId="0949A428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692B5A76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3F3A4918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A12EA99" w14:textId="77777777" w:rsidR="004A3A38" w:rsidRDefault="004A3A38">
            <w:pPr>
              <w:pStyle w:val="Compact"/>
            </w:pPr>
          </w:p>
        </w:tc>
      </w:tr>
    </w:tbl>
    <w:p w14:paraId="6898F010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638786EC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3E965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2197F9C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74169E0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17EDAD9" w14:textId="77777777">
        <w:tc>
          <w:tcPr>
            <w:tcW w:w="0" w:type="auto"/>
          </w:tcPr>
          <w:p w14:paraId="614FEFB0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52AB189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8DC2B8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68D81C09" w14:textId="77777777">
        <w:tc>
          <w:tcPr>
            <w:tcW w:w="0" w:type="auto"/>
          </w:tcPr>
          <w:p w14:paraId="7A9E7385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2BC2BA77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8784411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00AFDEEE" w14:textId="77777777">
        <w:tc>
          <w:tcPr>
            <w:tcW w:w="0" w:type="auto"/>
          </w:tcPr>
          <w:p w14:paraId="45B879A2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511F191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1115327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7608092E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2D5516CF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458D433" w14:textId="77777777" w:rsidR="004A3A38" w:rsidRDefault="004A3A38">
      <w:pPr>
        <w:pStyle w:val="FirstParagraph"/>
      </w:pPr>
    </w:p>
    <w:p w14:paraId="4ED16991" w14:textId="77777777" w:rsidR="004A3A38" w:rsidRDefault="00000000">
      <w:r>
        <w:pict w14:anchorId="49DF1DEF">
          <v:rect id="_x0000_i1050" style="width:0;height:1.5pt" o:hralign="center" o:hrstd="t" o:hr="t"/>
        </w:pict>
      </w:r>
    </w:p>
    <w:p w14:paraId="52CBACA0" w14:textId="77777777" w:rsidR="004A3A38" w:rsidRDefault="00000000">
      <w:pPr>
        <w:pStyle w:val="3"/>
      </w:pPr>
      <w:bookmarkStart w:id="32" w:name="pageuser"/>
      <w:bookmarkEnd w:id="31"/>
      <w:r>
        <w:t>pageUser</w:t>
      </w:r>
    </w:p>
    <w:p w14:paraId="6AAA64DE" w14:textId="77777777" w:rsidR="004A3A38" w:rsidRDefault="00000000">
      <w:pPr>
        <w:pStyle w:val="a8"/>
      </w:pPr>
      <w:r>
        <w:t>BASIC</w:t>
      </w:r>
    </w:p>
    <w:p w14:paraId="25EC8453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user/page</w:t>
      </w:r>
    </w:p>
    <w:p w14:paraId="7D9D184D" w14:textId="77777777" w:rsidR="004A3A38" w:rsidRDefault="00000000">
      <w:pPr>
        <w:pStyle w:val="a0"/>
      </w:pPr>
      <w:r>
        <w:rPr>
          <w:b/>
          <w:bCs/>
        </w:rPr>
        <w:lastRenderedPageBreak/>
        <w:t>Method:</w:t>
      </w:r>
      <w:r>
        <w:t xml:space="preserve"> GET</w:t>
      </w:r>
    </w:p>
    <w:p w14:paraId="0EBA2C00" w14:textId="77777777" w:rsidR="004A3A38" w:rsidRDefault="00000000">
      <w:pPr>
        <w:pStyle w:val="a8"/>
      </w:pPr>
      <w:r>
        <w:t>REQUEST</w:t>
      </w:r>
    </w:p>
    <w:p w14:paraId="1736B061" w14:textId="77777777" w:rsidR="004A3A38" w:rsidRDefault="00000000">
      <w:pPr>
        <w:pStyle w:val="FirstParagraph"/>
      </w:pPr>
      <w:r>
        <w:rPr>
          <w:b/>
          <w:bCs/>
        </w:rPr>
        <w:t>Quer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6"/>
        <w:gridCol w:w="769"/>
        <w:gridCol w:w="1113"/>
        <w:gridCol w:w="3096"/>
      </w:tblGrid>
      <w:tr w:rsidR="004A3A38" w14:paraId="279123D4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192B71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8A45C59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477BB6C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005DBFBB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0B944C1" w14:textId="77777777">
        <w:tc>
          <w:tcPr>
            <w:tcW w:w="0" w:type="auto"/>
          </w:tcPr>
          <w:p w14:paraId="06184D05" w14:textId="77777777" w:rsidR="004A3A38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6D4F61E0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196ABCE6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EDD7409" w14:textId="77777777" w:rsidR="004A3A38" w:rsidRDefault="004A3A38">
            <w:pPr>
              <w:pStyle w:val="Compact"/>
            </w:pPr>
          </w:p>
        </w:tc>
      </w:tr>
      <w:tr w:rsidR="004A3A38" w14:paraId="14296B1F" w14:textId="77777777">
        <w:tc>
          <w:tcPr>
            <w:tcW w:w="0" w:type="auto"/>
          </w:tcPr>
          <w:p w14:paraId="5E8F5E87" w14:textId="77777777" w:rsidR="004A3A38" w:rsidRDefault="00000000">
            <w:pPr>
              <w:pStyle w:val="Compact"/>
            </w:pPr>
            <w:r>
              <w:t>telephone</w:t>
            </w:r>
          </w:p>
        </w:tc>
        <w:tc>
          <w:tcPr>
            <w:tcW w:w="0" w:type="auto"/>
          </w:tcPr>
          <w:p w14:paraId="3D2A46A6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19E518F0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4FA5F5F" w14:textId="77777777" w:rsidR="004A3A38" w:rsidRDefault="004A3A38">
            <w:pPr>
              <w:pStyle w:val="Compact"/>
            </w:pPr>
          </w:p>
        </w:tc>
      </w:tr>
      <w:tr w:rsidR="004A3A38" w14:paraId="2B31C40D" w14:textId="77777777">
        <w:tc>
          <w:tcPr>
            <w:tcW w:w="0" w:type="auto"/>
          </w:tcPr>
          <w:p w14:paraId="13FF532A" w14:textId="77777777" w:rsidR="004A3A38" w:rsidRDefault="00000000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5263000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650C3D40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196A482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置默认值，防止没传报错</w:t>
            </w:r>
          </w:p>
        </w:tc>
      </w:tr>
      <w:tr w:rsidR="004A3A38" w14:paraId="06F219F7" w14:textId="77777777">
        <w:tc>
          <w:tcPr>
            <w:tcW w:w="0" w:type="auto"/>
          </w:tcPr>
          <w:p w14:paraId="2F3B02BC" w14:textId="77777777" w:rsidR="004A3A38" w:rsidRDefault="00000000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05E4C23D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33FC4CC4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19D44A" w14:textId="77777777" w:rsidR="004A3A38" w:rsidRDefault="004A3A38">
            <w:pPr>
              <w:pStyle w:val="Compact"/>
            </w:pPr>
          </w:p>
        </w:tc>
      </w:tr>
    </w:tbl>
    <w:p w14:paraId="10DACE9B" w14:textId="77777777" w:rsidR="004A3A38" w:rsidRDefault="004A3A38">
      <w:pPr>
        <w:pStyle w:val="a0"/>
      </w:pPr>
    </w:p>
    <w:p w14:paraId="3534DACA" w14:textId="77777777" w:rsidR="004A3A38" w:rsidRDefault="00000000">
      <w:pPr>
        <w:pStyle w:val="a8"/>
      </w:pPr>
      <w:r>
        <w:t>RESPONSE</w:t>
      </w:r>
    </w:p>
    <w:p w14:paraId="47BA3FFD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3A5CE65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35A72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85944C6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3B04B13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4D3D0E5D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C49C174" w14:textId="77777777">
        <w:tc>
          <w:tcPr>
            <w:tcW w:w="0" w:type="auto"/>
          </w:tcPr>
          <w:p w14:paraId="18FE8329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6FA7BA8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0266CBFA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CABF7AF" w14:textId="77777777" w:rsidR="004A3A38" w:rsidRDefault="004A3A38">
            <w:pPr>
              <w:pStyle w:val="Compact"/>
            </w:pPr>
          </w:p>
        </w:tc>
      </w:tr>
    </w:tbl>
    <w:p w14:paraId="248F578F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4D18F4A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1EC950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A1DDD06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6B51CA6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B444B7D" w14:textId="77777777">
        <w:tc>
          <w:tcPr>
            <w:tcW w:w="0" w:type="auto"/>
          </w:tcPr>
          <w:p w14:paraId="516F9206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4041CFB7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7CA69A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6125DE79" w14:textId="77777777">
        <w:tc>
          <w:tcPr>
            <w:tcW w:w="0" w:type="auto"/>
          </w:tcPr>
          <w:p w14:paraId="3610E51C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41322FD3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D618486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53985281" w14:textId="77777777">
        <w:tc>
          <w:tcPr>
            <w:tcW w:w="0" w:type="auto"/>
          </w:tcPr>
          <w:p w14:paraId="04D4A0FA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6C304234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268A540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15A1F8EE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01D782AE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43BCF3E0" w14:textId="77777777" w:rsidR="004A3A38" w:rsidRDefault="004A3A38">
      <w:pPr>
        <w:pStyle w:val="FirstParagraph"/>
      </w:pPr>
    </w:p>
    <w:p w14:paraId="42E4A7BA" w14:textId="77777777" w:rsidR="004A3A38" w:rsidRDefault="00000000">
      <w:r>
        <w:pict w14:anchorId="0F8C3B62">
          <v:rect id="_x0000_i1051" style="width:0;height:1.5pt" o:hralign="center" o:hrstd="t" o:hr="t"/>
        </w:pict>
      </w:r>
    </w:p>
    <w:p w14:paraId="590362C2" w14:textId="77777777" w:rsidR="004A3A38" w:rsidRDefault="00000000">
      <w:pPr>
        <w:pStyle w:val="3"/>
      </w:pPr>
      <w:bookmarkStart w:id="33" w:name="deleteuserbyid"/>
      <w:bookmarkEnd w:id="32"/>
      <w:r>
        <w:t>deleteUserById</w:t>
      </w:r>
    </w:p>
    <w:p w14:paraId="71F0A4A9" w14:textId="77777777" w:rsidR="004A3A38" w:rsidRDefault="00000000">
      <w:pPr>
        <w:pStyle w:val="a8"/>
      </w:pPr>
      <w:r>
        <w:t>BASIC</w:t>
      </w:r>
    </w:p>
    <w:p w14:paraId="37E9CEB9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user/delete/{userId}</w:t>
      </w:r>
    </w:p>
    <w:p w14:paraId="1FAC5544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DELETE</w:t>
      </w:r>
    </w:p>
    <w:p w14:paraId="314FE52D" w14:textId="77777777" w:rsidR="004A3A38" w:rsidRDefault="00000000">
      <w:pPr>
        <w:pStyle w:val="a8"/>
      </w:pPr>
      <w:r>
        <w:t>REQUEST</w:t>
      </w:r>
    </w:p>
    <w:p w14:paraId="6117B029" w14:textId="77777777" w:rsidR="004A3A38" w:rsidRDefault="00000000">
      <w:pPr>
        <w:pStyle w:val="FirstParagraph"/>
      </w:pPr>
      <w:r>
        <w:rPr>
          <w:b/>
          <w:bCs/>
        </w:rPr>
        <w:lastRenderedPageBreak/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79"/>
        <w:gridCol w:w="769"/>
        <w:gridCol w:w="676"/>
      </w:tblGrid>
      <w:tr w:rsidR="004A3A38" w14:paraId="0ED8E1A5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CDF34D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BFBCC1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5D105D1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83CFB24" w14:textId="77777777">
        <w:tc>
          <w:tcPr>
            <w:tcW w:w="0" w:type="auto"/>
          </w:tcPr>
          <w:p w14:paraId="31552BB1" w14:textId="77777777" w:rsidR="004A3A38" w:rsidRDefault="00000000">
            <w:pPr>
              <w:pStyle w:val="Compact"/>
            </w:pPr>
            <w:r>
              <w:t>userId</w:t>
            </w:r>
          </w:p>
        </w:tc>
        <w:tc>
          <w:tcPr>
            <w:tcW w:w="0" w:type="auto"/>
          </w:tcPr>
          <w:p w14:paraId="2B79FA59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0185E208" w14:textId="77777777" w:rsidR="004A3A38" w:rsidRDefault="004A3A38">
            <w:pPr>
              <w:pStyle w:val="Compact"/>
            </w:pPr>
          </w:p>
        </w:tc>
      </w:tr>
    </w:tbl>
    <w:p w14:paraId="267B4A54" w14:textId="77777777" w:rsidR="004A3A38" w:rsidRDefault="00000000">
      <w:pPr>
        <w:pStyle w:val="a0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4058"/>
        <w:gridCol w:w="1113"/>
        <w:gridCol w:w="676"/>
      </w:tblGrid>
      <w:tr w:rsidR="004A3A38" w14:paraId="6FA31532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DF4AF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B4C1B78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1C6A70F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5D03A378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0EAE006" w14:textId="77777777">
        <w:tc>
          <w:tcPr>
            <w:tcW w:w="0" w:type="auto"/>
          </w:tcPr>
          <w:p w14:paraId="5E7120DD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3506A84F" w14:textId="77777777" w:rsidR="004A3A38" w:rsidRDefault="00000000">
            <w:pPr>
              <w:pStyle w:val="Compact"/>
            </w:pPr>
            <w:r>
              <w:t>application/x-www-form-urlencoded</w:t>
            </w:r>
          </w:p>
        </w:tc>
        <w:tc>
          <w:tcPr>
            <w:tcW w:w="0" w:type="auto"/>
          </w:tcPr>
          <w:p w14:paraId="5B73B95C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19AF663" w14:textId="77777777" w:rsidR="004A3A38" w:rsidRDefault="004A3A38">
            <w:pPr>
              <w:pStyle w:val="Compact"/>
            </w:pPr>
          </w:p>
        </w:tc>
      </w:tr>
    </w:tbl>
    <w:p w14:paraId="3DA11887" w14:textId="77777777" w:rsidR="004A3A38" w:rsidRDefault="004A3A38">
      <w:pPr>
        <w:pStyle w:val="a0"/>
      </w:pPr>
    </w:p>
    <w:p w14:paraId="6836C9EC" w14:textId="77777777" w:rsidR="004A3A38" w:rsidRDefault="00000000">
      <w:pPr>
        <w:pStyle w:val="a8"/>
      </w:pPr>
      <w:r>
        <w:t>RESPONSE</w:t>
      </w:r>
    </w:p>
    <w:p w14:paraId="18ED40D9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4727E2C3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DD7DB3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C2C3710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7491E08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0B11DBBF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D277D7C" w14:textId="77777777">
        <w:tc>
          <w:tcPr>
            <w:tcW w:w="0" w:type="auto"/>
          </w:tcPr>
          <w:p w14:paraId="60332B67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26150315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0F240F5A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56DB78C" w14:textId="77777777" w:rsidR="004A3A38" w:rsidRDefault="004A3A38">
            <w:pPr>
              <w:pStyle w:val="Compact"/>
            </w:pPr>
          </w:p>
        </w:tc>
      </w:tr>
    </w:tbl>
    <w:p w14:paraId="3F05A8D5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6145904B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2AC25A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E6EE1C5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ED80BB3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5E65926" w14:textId="77777777">
        <w:tc>
          <w:tcPr>
            <w:tcW w:w="0" w:type="auto"/>
          </w:tcPr>
          <w:p w14:paraId="44BD64EA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30D52C6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D15BC51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3CF25A6" w14:textId="77777777">
        <w:tc>
          <w:tcPr>
            <w:tcW w:w="0" w:type="auto"/>
          </w:tcPr>
          <w:p w14:paraId="30F6EC09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0BC9D7F6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96E9ECE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5E523240" w14:textId="77777777">
        <w:tc>
          <w:tcPr>
            <w:tcW w:w="0" w:type="auto"/>
          </w:tcPr>
          <w:p w14:paraId="3CE3F87E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10C0D38A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0801FD6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125EB578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56646581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496E672" w14:textId="77777777" w:rsidR="004A3A38" w:rsidRDefault="004A3A38">
      <w:pPr>
        <w:pStyle w:val="FirstParagraph"/>
      </w:pPr>
    </w:p>
    <w:p w14:paraId="0C13826D" w14:textId="77777777" w:rsidR="004A3A38" w:rsidRDefault="00000000">
      <w:r>
        <w:pict w14:anchorId="11CEE51D">
          <v:rect id="_x0000_i1052" style="width:0;height:1.5pt" o:hralign="center" o:hrstd="t" o:hr="t"/>
        </w:pict>
      </w:r>
    </w:p>
    <w:p w14:paraId="637F4F5C" w14:textId="77777777" w:rsidR="004A3A38" w:rsidRDefault="00000000">
      <w:pPr>
        <w:pStyle w:val="3"/>
      </w:pPr>
      <w:bookmarkStart w:id="34" w:name="updateuser"/>
      <w:bookmarkEnd w:id="33"/>
      <w:r>
        <w:t>updateUser</w:t>
      </w:r>
    </w:p>
    <w:p w14:paraId="26146C5E" w14:textId="77777777" w:rsidR="004A3A38" w:rsidRDefault="00000000">
      <w:pPr>
        <w:pStyle w:val="a8"/>
      </w:pPr>
      <w:r>
        <w:t>BASIC</w:t>
      </w:r>
    </w:p>
    <w:p w14:paraId="788E13DC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user/update</w:t>
      </w:r>
    </w:p>
    <w:p w14:paraId="7D9CC439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UT</w:t>
      </w:r>
    </w:p>
    <w:p w14:paraId="0220AEBB" w14:textId="77777777" w:rsidR="004A3A38" w:rsidRDefault="00000000">
      <w:pPr>
        <w:pStyle w:val="a8"/>
      </w:pPr>
      <w:r>
        <w:t>REQUEST</w:t>
      </w:r>
    </w:p>
    <w:p w14:paraId="3ADBDE54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3A984CCB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ECFE4F" w14:textId="77777777" w:rsidR="004A3A38" w:rsidRDefault="00000000">
            <w:pPr>
              <w:pStyle w:val="Compac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61E4D33F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288FAB8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7C072EB8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EBE4DCE" w14:textId="77777777">
        <w:tc>
          <w:tcPr>
            <w:tcW w:w="0" w:type="auto"/>
          </w:tcPr>
          <w:p w14:paraId="7FC6DCA3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0B0B51B4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4C4A1CDD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2422625" w14:textId="77777777" w:rsidR="004A3A38" w:rsidRDefault="004A3A38">
            <w:pPr>
              <w:pStyle w:val="Compact"/>
            </w:pPr>
          </w:p>
        </w:tc>
      </w:tr>
    </w:tbl>
    <w:p w14:paraId="75BBB50B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950"/>
        <w:gridCol w:w="1676"/>
      </w:tblGrid>
      <w:tr w:rsidR="004A3A38" w14:paraId="1FB93D6F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1D65B3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BD363DD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7AAD4F9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28D9F6E" w14:textId="77777777">
        <w:tc>
          <w:tcPr>
            <w:tcW w:w="0" w:type="auto"/>
          </w:tcPr>
          <w:p w14:paraId="20769129" w14:textId="77777777" w:rsidR="004A3A38" w:rsidRDefault="00000000">
            <w:pPr>
              <w:pStyle w:val="Compact"/>
            </w:pPr>
            <w:r>
              <w:t>userId</w:t>
            </w:r>
          </w:p>
        </w:tc>
        <w:tc>
          <w:tcPr>
            <w:tcW w:w="0" w:type="auto"/>
          </w:tcPr>
          <w:p w14:paraId="7FAB9075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3D1CC0A" w14:textId="77777777" w:rsidR="004A3A38" w:rsidRDefault="00000000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4A3A38" w14:paraId="36D85453" w14:textId="77777777">
        <w:tc>
          <w:tcPr>
            <w:tcW w:w="0" w:type="auto"/>
          </w:tcPr>
          <w:p w14:paraId="1E2A2C49" w14:textId="77777777" w:rsidR="004A3A38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52F1A085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AA7EA68" w14:textId="77777777" w:rsidR="004A3A38" w:rsidRDefault="00000000">
            <w:pPr>
              <w:pStyle w:val="Compact"/>
            </w:pPr>
            <w:r>
              <w:t>用户名</w:t>
            </w:r>
          </w:p>
        </w:tc>
      </w:tr>
      <w:tr w:rsidR="004A3A38" w14:paraId="4877193B" w14:textId="77777777">
        <w:tc>
          <w:tcPr>
            <w:tcW w:w="0" w:type="auto"/>
          </w:tcPr>
          <w:p w14:paraId="2427C501" w14:textId="77777777" w:rsidR="004A3A38" w:rsidRDefault="00000000">
            <w:pPr>
              <w:pStyle w:val="Compact"/>
            </w:pPr>
            <w:r>
              <w:t>userPassword</w:t>
            </w:r>
          </w:p>
        </w:tc>
        <w:tc>
          <w:tcPr>
            <w:tcW w:w="0" w:type="auto"/>
          </w:tcPr>
          <w:p w14:paraId="24BD6A77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1AA2C6D" w14:textId="77777777" w:rsidR="004A3A38" w:rsidRDefault="00000000">
            <w:pPr>
              <w:pStyle w:val="Compact"/>
            </w:pPr>
            <w:r>
              <w:t>密码</w:t>
            </w:r>
          </w:p>
        </w:tc>
      </w:tr>
      <w:tr w:rsidR="004A3A38" w14:paraId="176C6679" w14:textId="77777777">
        <w:tc>
          <w:tcPr>
            <w:tcW w:w="0" w:type="auto"/>
          </w:tcPr>
          <w:p w14:paraId="1C0FB8CA" w14:textId="77777777" w:rsidR="004A3A38" w:rsidRDefault="00000000">
            <w:pPr>
              <w:pStyle w:val="Compact"/>
            </w:pPr>
            <w:r>
              <w:t>telephone</w:t>
            </w:r>
          </w:p>
        </w:tc>
        <w:tc>
          <w:tcPr>
            <w:tcW w:w="0" w:type="auto"/>
          </w:tcPr>
          <w:p w14:paraId="2230D46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6507384" w14:textId="77777777" w:rsidR="004A3A38" w:rsidRDefault="00000000">
            <w:pPr>
              <w:pStyle w:val="Compact"/>
            </w:pPr>
            <w:r>
              <w:t>手机号</w:t>
            </w:r>
          </w:p>
        </w:tc>
      </w:tr>
      <w:tr w:rsidR="004A3A38" w14:paraId="176574FE" w14:textId="77777777">
        <w:tc>
          <w:tcPr>
            <w:tcW w:w="0" w:type="auto"/>
          </w:tcPr>
          <w:p w14:paraId="34A3E96E" w14:textId="77777777" w:rsidR="004A3A38" w:rsidRDefault="00000000">
            <w:pPr>
              <w:pStyle w:val="Compact"/>
            </w:pPr>
            <w:r>
              <w:t>roleId</w:t>
            </w:r>
          </w:p>
        </w:tc>
        <w:tc>
          <w:tcPr>
            <w:tcW w:w="0" w:type="auto"/>
          </w:tcPr>
          <w:p w14:paraId="0F3EE0A7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A3D2947" w14:textId="77777777" w:rsidR="004A3A38" w:rsidRDefault="00000000">
            <w:pPr>
              <w:pStyle w:val="Compact"/>
            </w:pPr>
            <w:r>
              <w:t>角色</w:t>
            </w:r>
            <w:r>
              <w:t>id</w:t>
            </w:r>
          </w:p>
        </w:tc>
      </w:tr>
      <w:tr w:rsidR="004A3A38" w14:paraId="31F7205C" w14:textId="77777777">
        <w:tc>
          <w:tcPr>
            <w:tcW w:w="0" w:type="auto"/>
          </w:tcPr>
          <w:p w14:paraId="2A45F2D7" w14:textId="77777777" w:rsidR="004A3A38" w:rsidRDefault="00000000">
            <w:pPr>
              <w:pStyle w:val="Compact"/>
            </w:pPr>
            <w:r>
              <w:t>stationNumber</w:t>
            </w:r>
          </w:p>
        </w:tc>
        <w:tc>
          <w:tcPr>
            <w:tcW w:w="0" w:type="auto"/>
          </w:tcPr>
          <w:p w14:paraId="5881EF48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BC57A72" w14:textId="77777777" w:rsidR="004A3A38" w:rsidRDefault="00000000">
            <w:pPr>
              <w:pStyle w:val="Compact"/>
            </w:pPr>
            <w:r>
              <w:t>所属换电站</w:t>
            </w:r>
            <w:r>
              <w:t>id</w:t>
            </w:r>
          </w:p>
        </w:tc>
      </w:tr>
      <w:tr w:rsidR="004A3A38" w14:paraId="69462897" w14:textId="77777777">
        <w:tc>
          <w:tcPr>
            <w:tcW w:w="0" w:type="auto"/>
          </w:tcPr>
          <w:p w14:paraId="70A1450E" w14:textId="77777777" w:rsidR="004A3A38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75E32FE8" w14:textId="77777777" w:rsidR="004A3A38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7B1C102" w14:textId="77777777" w:rsidR="004A3A38" w:rsidRDefault="00000000">
            <w:pPr>
              <w:pStyle w:val="Compact"/>
            </w:pPr>
            <w:r>
              <w:t>状态</w:t>
            </w:r>
          </w:p>
        </w:tc>
      </w:tr>
    </w:tbl>
    <w:p w14:paraId="439011E8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090BBE16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22880C70" w14:textId="77777777" w:rsidR="004A3A38" w:rsidRDefault="004A3A38">
      <w:pPr>
        <w:pStyle w:val="FirstParagraph"/>
      </w:pPr>
    </w:p>
    <w:p w14:paraId="5851F23D" w14:textId="77777777" w:rsidR="004A3A38" w:rsidRDefault="00000000">
      <w:pPr>
        <w:pStyle w:val="a8"/>
      </w:pPr>
      <w:r>
        <w:t>RESPONSE</w:t>
      </w:r>
    </w:p>
    <w:p w14:paraId="5AC6E7EC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617A7A19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BC39CE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F024AFC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6037366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3D6EDF54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F3D19D4" w14:textId="77777777">
        <w:tc>
          <w:tcPr>
            <w:tcW w:w="0" w:type="auto"/>
          </w:tcPr>
          <w:p w14:paraId="32AAF018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62C9887B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6885C6A0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F21D033" w14:textId="77777777" w:rsidR="004A3A38" w:rsidRDefault="004A3A38">
            <w:pPr>
              <w:pStyle w:val="Compact"/>
            </w:pPr>
          </w:p>
        </w:tc>
      </w:tr>
    </w:tbl>
    <w:p w14:paraId="6614CA08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69BD96E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978406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DB0C255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11BFCCA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B6D0A3D" w14:textId="77777777">
        <w:tc>
          <w:tcPr>
            <w:tcW w:w="0" w:type="auto"/>
          </w:tcPr>
          <w:p w14:paraId="29537E6E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0325F94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2D834C3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0EC97650" w14:textId="77777777">
        <w:tc>
          <w:tcPr>
            <w:tcW w:w="0" w:type="auto"/>
          </w:tcPr>
          <w:p w14:paraId="412E9822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338F1F41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4AEBE5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4CB5607B" w14:textId="77777777">
        <w:tc>
          <w:tcPr>
            <w:tcW w:w="0" w:type="auto"/>
          </w:tcPr>
          <w:p w14:paraId="61CC98F4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0114A3D5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FDDD808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65432F27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5D74D2DE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5CA7779" w14:textId="77777777" w:rsidR="004A3A38" w:rsidRDefault="004A3A38">
      <w:pPr>
        <w:pStyle w:val="FirstParagraph"/>
      </w:pPr>
    </w:p>
    <w:p w14:paraId="23563B38" w14:textId="77777777" w:rsidR="004A3A38" w:rsidRDefault="00000000">
      <w:r>
        <w:pict w14:anchorId="49383A17">
          <v:rect id="_x0000_i1053" style="width:0;height:1.5pt" o:hralign="center" o:hrstd="t" o:hr="t"/>
        </w:pict>
      </w:r>
    </w:p>
    <w:p w14:paraId="3E2A9A27" w14:textId="77777777" w:rsidR="004A3A38" w:rsidRDefault="00000000">
      <w:pPr>
        <w:pStyle w:val="3"/>
      </w:pPr>
      <w:bookmarkStart w:id="35" w:name="getuserbyid"/>
      <w:bookmarkEnd w:id="34"/>
      <w:r>
        <w:t>getUserById</w:t>
      </w:r>
    </w:p>
    <w:p w14:paraId="03689699" w14:textId="77777777" w:rsidR="004A3A38" w:rsidRDefault="00000000">
      <w:pPr>
        <w:pStyle w:val="a8"/>
      </w:pPr>
      <w:r>
        <w:t>BASIC</w:t>
      </w:r>
    </w:p>
    <w:p w14:paraId="5E66298C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user/{userId}</w:t>
      </w:r>
    </w:p>
    <w:p w14:paraId="1054C205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GET</w:t>
      </w:r>
    </w:p>
    <w:p w14:paraId="1EA3EB59" w14:textId="77777777" w:rsidR="004A3A38" w:rsidRDefault="00000000">
      <w:pPr>
        <w:pStyle w:val="a8"/>
      </w:pPr>
      <w:r>
        <w:t>REQUEST</w:t>
      </w:r>
    </w:p>
    <w:p w14:paraId="11886B49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79"/>
        <w:gridCol w:w="769"/>
        <w:gridCol w:w="676"/>
      </w:tblGrid>
      <w:tr w:rsidR="004A3A38" w14:paraId="16F8EBE0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887A9B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3D450CB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32C5656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233F603" w14:textId="77777777">
        <w:tc>
          <w:tcPr>
            <w:tcW w:w="0" w:type="auto"/>
          </w:tcPr>
          <w:p w14:paraId="667DA08D" w14:textId="77777777" w:rsidR="004A3A38" w:rsidRDefault="00000000">
            <w:pPr>
              <w:pStyle w:val="Compact"/>
            </w:pPr>
            <w:r>
              <w:t>userId</w:t>
            </w:r>
          </w:p>
        </w:tc>
        <w:tc>
          <w:tcPr>
            <w:tcW w:w="0" w:type="auto"/>
          </w:tcPr>
          <w:p w14:paraId="7C85398E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1DFDF1DA" w14:textId="77777777" w:rsidR="004A3A38" w:rsidRDefault="004A3A38">
            <w:pPr>
              <w:pStyle w:val="Compact"/>
            </w:pPr>
          </w:p>
        </w:tc>
      </w:tr>
    </w:tbl>
    <w:p w14:paraId="0E71A550" w14:textId="77777777" w:rsidR="004A3A38" w:rsidRDefault="004A3A38">
      <w:pPr>
        <w:pStyle w:val="a0"/>
      </w:pPr>
    </w:p>
    <w:p w14:paraId="38DFA7D5" w14:textId="77777777" w:rsidR="004A3A38" w:rsidRDefault="00000000">
      <w:pPr>
        <w:pStyle w:val="a8"/>
      </w:pPr>
      <w:r>
        <w:t>RESPONSE</w:t>
      </w:r>
    </w:p>
    <w:p w14:paraId="773671F0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25FDB5CB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BE030A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878467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BEF414E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44A917AA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0C60BAC" w14:textId="77777777">
        <w:tc>
          <w:tcPr>
            <w:tcW w:w="0" w:type="auto"/>
          </w:tcPr>
          <w:p w14:paraId="1133E8D7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0F784D82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1542400F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9A02C09" w14:textId="77777777" w:rsidR="004A3A38" w:rsidRDefault="004A3A38">
            <w:pPr>
              <w:pStyle w:val="Compact"/>
            </w:pPr>
          </w:p>
        </w:tc>
      </w:tr>
    </w:tbl>
    <w:p w14:paraId="48BA7404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6399CC73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018F9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AEDE2B4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31EE73C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05A001D" w14:textId="77777777">
        <w:tc>
          <w:tcPr>
            <w:tcW w:w="0" w:type="auto"/>
          </w:tcPr>
          <w:p w14:paraId="1E4547F3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62E5E588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8A36B5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2D2C4C74" w14:textId="77777777">
        <w:tc>
          <w:tcPr>
            <w:tcW w:w="0" w:type="auto"/>
          </w:tcPr>
          <w:p w14:paraId="37C316A7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5248CE66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E22EEB4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3CD701BC" w14:textId="77777777">
        <w:tc>
          <w:tcPr>
            <w:tcW w:w="0" w:type="auto"/>
          </w:tcPr>
          <w:p w14:paraId="177DC88C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4F83647F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EB33A78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1F6A51C1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4CCF2564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41DA43B8" w14:textId="77777777" w:rsidR="004A3A38" w:rsidRDefault="004A3A38">
      <w:pPr>
        <w:pStyle w:val="FirstParagraph"/>
      </w:pPr>
    </w:p>
    <w:p w14:paraId="6D64D43D" w14:textId="77777777" w:rsidR="004A3A38" w:rsidRDefault="00000000">
      <w:r>
        <w:pict w14:anchorId="0D1952CF">
          <v:rect id="_x0000_i1054" style="width:0;height:1.5pt" o:hralign="center" o:hrstd="t" o:hr="t"/>
        </w:pict>
      </w:r>
    </w:p>
    <w:p w14:paraId="502F25AA" w14:textId="77777777" w:rsidR="004A3A38" w:rsidRDefault="00000000">
      <w:pPr>
        <w:pStyle w:val="3"/>
      </w:pPr>
      <w:bookmarkStart w:id="36" w:name="resetuserpassword"/>
      <w:bookmarkEnd w:id="35"/>
      <w:r>
        <w:lastRenderedPageBreak/>
        <w:t>resetUserPassword</w:t>
      </w:r>
    </w:p>
    <w:p w14:paraId="3BC4CE30" w14:textId="77777777" w:rsidR="004A3A38" w:rsidRDefault="00000000">
      <w:pPr>
        <w:pStyle w:val="a8"/>
      </w:pPr>
      <w:r>
        <w:t>BASIC</w:t>
      </w:r>
    </w:p>
    <w:p w14:paraId="0826E2B4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user/resetUserPassword/{userId}</w:t>
      </w:r>
    </w:p>
    <w:p w14:paraId="56D3D002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UT</w:t>
      </w:r>
    </w:p>
    <w:p w14:paraId="16DFB48C" w14:textId="77777777" w:rsidR="004A3A38" w:rsidRDefault="00000000">
      <w:pPr>
        <w:pStyle w:val="a8"/>
      </w:pPr>
      <w:r>
        <w:t>REQUEST</w:t>
      </w:r>
    </w:p>
    <w:p w14:paraId="1F1E0DD7" w14:textId="77777777" w:rsidR="004A3A38" w:rsidRDefault="00000000">
      <w:pPr>
        <w:pStyle w:val="FirstParagraph"/>
      </w:pPr>
      <w:r>
        <w:rPr>
          <w:b/>
          <w:bCs/>
        </w:rPr>
        <w:t>Path Param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79"/>
        <w:gridCol w:w="769"/>
        <w:gridCol w:w="676"/>
      </w:tblGrid>
      <w:tr w:rsidR="004A3A38" w14:paraId="194F66C6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05C6AC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BA39EF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F15FB1D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738D00A3" w14:textId="77777777">
        <w:tc>
          <w:tcPr>
            <w:tcW w:w="0" w:type="auto"/>
          </w:tcPr>
          <w:p w14:paraId="1626683D" w14:textId="77777777" w:rsidR="004A3A38" w:rsidRDefault="00000000">
            <w:pPr>
              <w:pStyle w:val="Compact"/>
            </w:pPr>
            <w:r>
              <w:t>userId</w:t>
            </w:r>
          </w:p>
        </w:tc>
        <w:tc>
          <w:tcPr>
            <w:tcW w:w="0" w:type="auto"/>
          </w:tcPr>
          <w:p w14:paraId="5A79A960" w14:textId="77777777" w:rsidR="004A3A38" w:rsidRDefault="004A3A38">
            <w:pPr>
              <w:pStyle w:val="Compact"/>
            </w:pPr>
          </w:p>
        </w:tc>
        <w:tc>
          <w:tcPr>
            <w:tcW w:w="0" w:type="auto"/>
          </w:tcPr>
          <w:p w14:paraId="0863B114" w14:textId="77777777" w:rsidR="004A3A38" w:rsidRDefault="004A3A38">
            <w:pPr>
              <w:pStyle w:val="Compact"/>
            </w:pPr>
          </w:p>
        </w:tc>
      </w:tr>
    </w:tbl>
    <w:p w14:paraId="035E6C26" w14:textId="77777777" w:rsidR="004A3A38" w:rsidRDefault="00000000">
      <w:pPr>
        <w:pStyle w:val="a0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4058"/>
        <w:gridCol w:w="1113"/>
        <w:gridCol w:w="676"/>
      </w:tblGrid>
      <w:tr w:rsidR="004A3A38" w14:paraId="1C531265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6795E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8EE2C7D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42D7707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5F3C032F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2116C93" w14:textId="77777777">
        <w:tc>
          <w:tcPr>
            <w:tcW w:w="0" w:type="auto"/>
          </w:tcPr>
          <w:p w14:paraId="39F56AE2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71230CD" w14:textId="77777777" w:rsidR="004A3A38" w:rsidRDefault="00000000">
            <w:pPr>
              <w:pStyle w:val="Compact"/>
            </w:pPr>
            <w:r>
              <w:t>application/x-www-form-urlencoded</w:t>
            </w:r>
          </w:p>
        </w:tc>
        <w:tc>
          <w:tcPr>
            <w:tcW w:w="0" w:type="auto"/>
          </w:tcPr>
          <w:p w14:paraId="2FE6F400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A2B816F" w14:textId="77777777" w:rsidR="004A3A38" w:rsidRDefault="004A3A38">
            <w:pPr>
              <w:pStyle w:val="Compact"/>
            </w:pPr>
          </w:p>
        </w:tc>
      </w:tr>
    </w:tbl>
    <w:p w14:paraId="717EF06E" w14:textId="77777777" w:rsidR="004A3A38" w:rsidRDefault="004A3A38">
      <w:pPr>
        <w:pStyle w:val="a0"/>
      </w:pPr>
    </w:p>
    <w:p w14:paraId="2DDAB289" w14:textId="77777777" w:rsidR="004A3A38" w:rsidRDefault="00000000">
      <w:pPr>
        <w:pStyle w:val="a8"/>
      </w:pPr>
      <w:r>
        <w:t>RESPONSE</w:t>
      </w:r>
    </w:p>
    <w:p w14:paraId="3A000504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34CE44A9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CD3CBA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59F6FFB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097C3CE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93F8497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0A6896F" w14:textId="77777777">
        <w:tc>
          <w:tcPr>
            <w:tcW w:w="0" w:type="auto"/>
          </w:tcPr>
          <w:p w14:paraId="682CDCE3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1C22D3F9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7F2AB352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42E5603" w14:textId="77777777" w:rsidR="004A3A38" w:rsidRDefault="004A3A38">
            <w:pPr>
              <w:pStyle w:val="Compact"/>
            </w:pPr>
          </w:p>
        </w:tc>
      </w:tr>
    </w:tbl>
    <w:p w14:paraId="2FF320B8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1958214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3B11EE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E2B9E31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A60A99F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41C58BF" w14:textId="77777777">
        <w:tc>
          <w:tcPr>
            <w:tcW w:w="0" w:type="auto"/>
          </w:tcPr>
          <w:p w14:paraId="6501D644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1285EC5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6C9505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72CA57A6" w14:textId="77777777">
        <w:tc>
          <w:tcPr>
            <w:tcW w:w="0" w:type="auto"/>
          </w:tcPr>
          <w:p w14:paraId="2E857F3D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526F178F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AE79EF8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70D38190" w14:textId="77777777">
        <w:tc>
          <w:tcPr>
            <w:tcW w:w="0" w:type="auto"/>
          </w:tcPr>
          <w:p w14:paraId="5791670D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002B3F5C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62A538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7D1E74DD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147648EF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18D8BC0A" w14:textId="77777777" w:rsidR="004A3A38" w:rsidRDefault="004A3A38">
      <w:pPr>
        <w:pStyle w:val="FirstParagraph"/>
      </w:pPr>
    </w:p>
    <w:p w14:paraId="4DB27C7C" w14:textId="77777777" w:rsidR="004A3A38" w:rsidRDefault="00000000">
      <w:r>
        <w:pict w14:anchorId="1F8A897F">
          <v:rect id="_x0000_i1055" style="width:0;height:1.5pt" o:hralign="center" o:hrstd="t" o:hr="t"/>
        </w:pict>
      </w:r>
    </w:p>
    <w:p w14:paraId="535E8B5F" w14:textId="77777777" w:rsidR="004A3A38" w:rsidRDefault="00000000">
      <w:pPr>
        <w:pStyle w:val="3"/>
      </w:pPr>
      <w:bookmarkStart w:id="37" w:name="login"/>
      <w:bookmarkEnd w:id="36"/>
      <w:r>
        <w:t>login</w:t>
      </w:r>
    </w:p>
    <w:p w14:paraId="6D158BAF" w14:textId="77777777" w:rsidR="004A3A38" w:rsidRDefault="00000000">
      <w:pPr>
        <w:pStyle w:val="a8"/>
      </w:pPr>
      <w:r>
        <w:t>BASIC</w:t>
      </w:r>
    </w:p>
    <w:p w14:paraId="6E9CA00C" w14:textId="77777777" w:rsidR="004A3A38" w:rsidRDefault="00000000">
      <w:pPr>
        <w:pStyle w:val="FirstParagraph"/>
      </w:pPr>
      <w:r>
        <w:rPr>
          <w:b/>
          <w:bCs/>
        </w:rPr>
        <w:lastRenderedPageBreak/>
        <w:t>Path:</w:t>
      </w:r>
      <w:r>
        <w:t xml:space="preserve"> /user/login</w:t>
      </w:r>
    </w:p>
    <w:p w14:paraId="09B4E6B9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OST</w:t>
      </w:r>
    </w:p>
    <w:p w14:paraId="7C03EC25" w14:textId="77777777" w:rsidR="004A3A38" w:rsidRDefault="00000000">
      <w:pPr>
        <w:pStyle w:val="a8"/>
      </w:pPr>
      <w:r>
        <w:t>REQUEST</w:t>
      </w:r>
    </w:p>
    <w:p w14:paraId="3D873656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6F16155E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3C547E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08211AF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8ED2AFD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0D96D92C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265C9C80" w14:textId="77777777">
        <w:tc>
          <w:tcPr>
            <w:tcW w:w="0" w:type="auto"/>
          </w:tcPr>
          <w:p w14:paraId="3D3EB3AE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297FEFDB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2C216FA3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9C49A35" w14:textId="77777777" w:rsidR="004A3A38" w:rsidRDefault="004A3A38">
            <w:pPr>
              <w:pStyle w:val="Compact"/>
            </w:pPr>
          </w:p>
        </w:tc>
      </w:tr>
    </w:tbl>
    <w:p w14:paraId="49ECABA6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41"/>
        <w:gridCol w:w="819"/>
        <w:gridCol w:w="676"/>
      </w:tblGrid>
      <w:tr w:rsidR="004A3A38" w14:paraId="14A0F3E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81CE48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9D364DD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DD161C7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588A869C" w14:textId="77777777">
        <w:tc>
          <w:tcPr>
            <w:tcW w:w="0" w:type="auto"/>
          </w:tcPr>
          <w:p w14:paraId="7DBA7C79" w14:textId="77777777" w:rsidR="004A3A38" w:rsidRDefault="00000000">
            <w:pPr>
              <w:pStyle w:val="Compact"/>
            </w:pPr>
            <w:r>
              <w:t>telephone</w:t>
            </w:r>
          </w:p>
        </w:tc>
        <w:tc>
          <w:tcPr>
            <w:tcW w:w="0" w:type="auto"/>
          </w:tcPr>
          <w:p w14:paraId="764622B1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BADE080" w14:textId="77777777" w:rsidR="004A3A38" w:rsidRDefault="004A3A38">
            <w:pPr>
              <w:pStyle w:val="Compact"/>
            </w:pPr>
          </w:p>
        </w:tc>
      </w:tr>
      <w:tr w:rsidR="004A3A38" w14:paraId="70CEB000" w14:textId="77777777">
        <w:tc>
          <w:tcPr>
            <w:tcW w:w="0" w:type="auto"/>
          </w:tcPr>
          <w:p w14:paraId="555AEF1B" w14:textId="77777777" w:rsidR="004A3A38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1C93AFE2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8CF391B" w14:textId="77777777" w:rsidR="004A3A38" w:rsidRDefault="004A3A38">
            <w:pPr>
              <w:pStyle w:val="Compact"/>
            </w:pPr>
          </w:p>
        </w:tc>
      </w:tr>
    </w:tbl>
    <w:p w14:paraId="4442DF1E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54766A1F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DD21A80" w14:textId="77777777" w:rsidR="004A3A38" w:rsidRDefault="004A3A38">
      <w:pPr>
        <w:pStyle w:val="FirstParagraph"/>
      </w:pPr>
    </w:p>
    <w:p w14:paraId="604F8846" w14:textId="77777777" w:rsidR="004A3A38" w:rsidRDefault="00000000">
      <w:pPr>
        <w:pStyle w:val="a8"/>
      </w:pPr>
      <w:r>
        <w:t>RESPONSE</w:t>
      </w:r>
    </w:p>
    <w:p w14:paraId="662BD538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77434778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9FC5D9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E75DD0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AACAB5C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3D36B825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01BF263D" w14:textId="77777777">
        <w:tc>
          <w:tcPr>
            <w:tcW w:w="0" w:type="auto"/>
          </w:tcPr>
          <w:p w14:paraId="6B19B33D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53FE13AF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55460966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AE36C50" w14:textId="77777777" w:rsidR="004A3A38" w:rsidRDefault="004A3A38">
            <w:pPr>
              <w:pStyle w:val="Compact"/>
            </w:pPr>
          </w:p>
        </w:tc>
      </w:tr>
    </w:tbl>
    <w:p w14:paraId="1D2A984D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09455A87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2186EA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F416752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B2583FE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3D941F6B" w14:textId="77777777">
        <w:tc>
          <w:tcPr>
            <w:tcW w:w="0" w:type="auto"/>
          </w:tcPr>
          <w:p w14:paraId="44AEA9CF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7BB54FF3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5C910BD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54D14D5A" w14:textId="77777777">
        <w:tc>
          <w:tcPr>
            <w:tcW w:w="0" w:type="auto"/>
          </w:tcPr>
          <w:p w14:paraId="76860FFA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101FEE4C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405927B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71D28BB5" w14:textId="77777777">
        <w:tc>
          <w:tcPr>
            <w:tcW w:w="0" w:type="auto"/>
          </w:tcPr>
          <w:p w14:paraId="7C915946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6F1ABBA0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F9CEA39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35469A76" w14:textId="77777777" w:rsidR="004A3A38" w:rsidRDefault="00000000">
      <w:pPr>
        <w:pStyle w:val="a0"/>
      </w:pPr>
      <w:r>
        <w:rPr>
          <w:b/>
          <w:bCs/>
        </w:rPr>
        <w:t>Response Demo:</w:t>
      </w:r>
    </w:p>
    <w:p w14:paraId="70A07682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56EF4AAB" w14:textId="77777777" w:rsidR="004A3A38" w:rsidRDefault="004A3A38">
      <w:pPr>
        <w:pStyle w:val="FirstParagraph"/>
      </w:pPr>
    </w:p>
    <w:p w14:paraId="35105C43" w14:textId="77777777" w:rsidR="004A3A38" w:rsidRDefault="00000000">
      <w:r>
        <w:lastRenderedPageBreak/>
        <w:pict w14:anchorId="20C98CC1">
          <v:rect id="_x0000_i1056" style="width:0;height:1.5pt" o:hralign="center" o:hrstd="t" o:hr="t"/>
        </w:pict>
      </w:r>
    </w:p>
    <w:p w14:paraId="4FB03D85" w14:textId="77777777" w:rsidR="004A3A38" w:rsidRDefault="00000000">
      <w:pPr>
        <w:pStyle w:val="3"/>
      </w:pPr>
      <w:bookmarkStart w:id="38" w:name="personupdate"/>
      <w:bookmarkEnd w:id="37"/>
      <w:r>
        <w:t>personUpdate</w:t>
      </w:r>
    </w:p>
    <w:p w14:paraId="37350696" w14:textId="77777777" w:rsidR="004A3A38" w:rsidRDefault="00000000">
      <w:pPr>
        <w:pStyle w:val="a8"/>
      </w:pPr>
      <w:r>
        <w:t>BASIC</w:t>
      </w:r>
    </w:p>
    <w:p w14:paraId="084A7838" w14:textId="77777777" w:rsidR="004A3A38" w:rsidRDefault="00000000">
      <w:pPr>
        <w:pStyle w:val="FirstParagraph"/>
      </w:pPr>
      <w:r>
        <w:rPr>
          <w:b/>
          <w:bCs/>
        </w:rPr>
        <w:t>Path:</w:t>
      </w:r>
      <w:r>
        <w:t xml:space="preserve"> /user/person</w:t>
      </w:r>
    </w:p>
    <w:p w14:paraId="2BF2BA03" w14:textId="77777777" w:rsidR="004A3A38" w:rsidRDefault="00000000">
      <w:pPr>
        <w:pStyle w:val="a0"/>
      </w:pPr>
      <w:r>
        <w:rPr>
          <w:b/>
          <w:bCs/>
        </w:rPr>
        <w:t>Method:</w:t>
      </w:r>
      <w:r>
        <w:t xml:space="preserve"> PUT</w:t>
      </w:r>
    </w:p>
    <w:p w14:paraId="19D6CB60" w14:textId="77777777" w:rsidR="004A3A38" w:rsidRDefault="00000000">
      <w:pPr>
        <w:pStyle w:val="a8"/>
      </w:pPr>
      <w:r>
        <w:t>REQUEST</w:t>
      </w:r>
    </w:p>
    <w:p w14:paraId="6044E3E3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1911"/>
        <w:gridCol w:w="1113"/>
        <w:gridCol w:w="676"/>
      </w:tblGrid>
      <w:tr w:rsidR="004A3A38" w14:paraId="446E452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E75647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EE5C154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F367DB3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3880E8C3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67BF8DD0" w14:textId="77777777">
        <w:tc>
          <w:tcPr>
            <w:tcW w:w="0" w:type="auto"/>
          </w:tcPr>
          <w:p w14:paraId="55609C00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764D7EDE" w14:textId="77777777" w:rsidR="004A3A38" w:rsidRDefault="00000000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14:paraId="160906CF" w14:textId="77777777" w:rsidR="004A3A38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356E5EC" w14:textId="77777777" w:rsidR="004A3A38" w:rsidRDefault="004A3A38">
            <w:pPr>
              <w:pStyle w:val="Compact"/>
            </w:pPr>
          </w:p>
        </w:tc>
      </w:tr>
    </w:tbl>
    <w:p w14:paraId="3AB040CD" w14:textId="77777777" w:rsidR="004A3A38" w:rsidRDefault="00000000">
      <w:pPr>
        <w:pStyle w:val="a0"/>
      </w:pPr>
      <w:r>
        <w:rPr>
          <w:b/>
          <w:bCs/>
        </w:rPr>
        <w:t>Request 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92"/>
        <w:gridCol w:w="819"/>
        <w:gridCol w:w="676"/>
      </w:tblGrid>
      <w:tr w:rsidR="004A3A38" w14:paraId="6FCD9D98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B2C2F4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2EDD33F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8CDF219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E8178AA" w14:textId="77777777">
        <w:tc>
          <w:tcPr>
            <w:tcW w:w="0" w:type="auto"/>
          </w:tcPr>
          <w:p w14:paraId="3E23BB5E" w14:textId="77777777" w:rsidR="004A3A38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7BD7D565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2227223" w14:textId="77777777" w:rsidR="004A3A38" w:rsidRDefault="004A3A38">
            <w:pPr>
              <w:pStyle w:val="Compact"/>
            </w:pPr>
          </w:p>
        </w:tc>
      </w:tr>
      <w:tr w:rsidR="004A3A38" w14:paraId="2167F9EC" w14:textId="77777777">
        <w:tc>
          <w:tcPr>
            <w:tcW w:w="0" w:type="auto"/>
          </w:tcPr>
          <w:p w14:paraId="67FEE454" w14:textId="77777777" w:rsidR="004A3A38" w:rsidRDefault="00000000">
            <w:pPr>
              <w:pStyle w:val="Compact"/>
            </w:pPr>
            <w:r>
              <w:t>telephone</w:t>
            </w:r>
          </w:p>
        </w:tc>
        <w:tc>
          <w:tcPr>
            <w:tcW w:w="0" w:type="auto"/>
          </w:tcPr>
          <w:p w14:paraId="388A4AC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C645D9C" w14:textId="77777777" w:rsidR="004A3A38" w:rsidRDefault="004A3A38">
            <w:pPr>
              <w:pStyle w:val="Compact"/>
            </w:pPr>
          </w:p>
        </w:tc>
      </w:tr>
      <w:tr w:rsidR="004A3A38" w14:paraId="691D326A" w14:textId="77777777">
        <w:tc>
          <w:tcPr>
            <w:tcW w:w="0" w:type="auto"/>
          </w:tcPr>
          <w:p w14:paraId="2CEB9AD1" w14:textId="77777777" w:rsidR="004A3A38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659F13B9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2C48B35" w14:textId="77777777" w:rsidR="004A3A38" w:rsidRDefault="004A3A38">
            <w:pPr>
              <w:pStyle w:val="Compact"/>
            </w:pPr>
          </w:p>
        </w:tc>
      </w:tr>
      <w:tr w:rsidR="004A3A38" w14:paraId="1A839BB1" w14:textId="77777777">
        <w:tc>
          <w:tcPr>
            <w:tcW w:w="0" w:type="auto"/>
          </w:tcPr>
          <w:p w14:paraId="2023F543" w14:textId="77777777" w:rsidR="004A3A38" w:rsidRDefault="00000000">
            <w:pPr>
              <w:pStyle w:val="Compact"/>
            </w:pPr>
            <w:r>
              <w:t>newPassword1</w:t>
            </w:r>
          </w:p>
        </w:tc>
        <w:tc>
          <w:tcPr>
            <w:tcW w:w="0" w:type="auto"/>
          </w:tcPr>
          <w:p w14:paraId="1E84BC45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5376DFE" w14:textId="77777777" w:rsidR="004A3A38" w:rsidRDefault="004A3A38">
            <w:pPr>
              <w:pStyle w:val="Compact"/>
            </w:pPr>
          </w:p>
        </w:tc>
      </w:tr>
    </w:tbl>
    <w:p w14:paraId="45F896CA" w14:textId="77777777" w:rsidR="004A3A38" w:rsidRDefault="00000000">
      <w:pPr>
        <w:pStyle w:val="a0"/>
      </w:pPr>
      <w:r>
        <w:rPr>
          <w:b/>
          <w:bCs/>
        </w:rPr>
        <w:t>Request Demo:</w:t>
      </w:r>
    </w:p>
    <w:p w14:paraId="6CBD93C7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le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ewPassword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3FDB35AD" w14:textId="77777777" w:rsidR="004A3A38" w:rsidRDefault="004A3A38">
      <w:pPr>
        <w:pStyle w:val="FirstParagraph"/>
      </w:pPr>
    </w:p>
    <w:p w14:paraId="57A6F567" w14:textId="77777777" w:rsidR="004A3A38" w:rsidRDefault="00000000">
      <w:pPr>
        <w:pStyle w:val="a8"/>
      </w:pPr>
      <w:r>
        <w:t>RESPONSE</w:t>
      </w:r>
    </w:p>
    <w:p w14:paraId="3B215C2A" w14:textId="77777777" w:rsidR="004A3A38" w:rsidRDefault="00000000">
      <w:pPr>
        <w:pStyle w:val="FirstParagraph"/>
      </w:pPr>
      <w:r>
        <w:rPr>
          <w:b/>
          <w:bCs/>
        </w:rPr>
        <w:t>Head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3502"/>
        <w:gridCol w:w="1113"/>
        <w:gridCol w:w="676"/>
      </w:tblGrid>
      <w:tr w:rsidR="004A3A38" w14:paraId="600D829D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D998BE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BC5708F" w14:textId="77777777" w:rsidR="004A3A38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07C1F59" w14:textId="77777777" w:rsidR="004A3A38" w:rsidRDefault="00000000">
            <w:pPr>
              <w:pStyle w:val="Compact"/>
            </w:pPr>
            <w:r>
              <w:t>required</w:t>
            </w:r>
          </w:p>
        </w:tc>
        <w:tc>
          <w:tcPr>
            <w:tcW w:w="0" w:type="auto"/>
          </w:tcPr>
          <w:p w14:paraId="14CB8DD9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11B40ABF" w14:textId="77777777">
        <w:tc>
          <w:tcPr>
            <w:tcW w:w="0" w:type="auto"/>
          </w:tcPr>
          <w:p w14:paraId="0158B780" w14:textId="77777777" w:rsidR="004A3A38" w:rsidRDefault="00000000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438463A5" w14:textId="77777777" w:rsidR="004A3A38" w:rsidRDefault="00000000">
            <w:pPr>
              <w:pStyle w:val="Compact"/>
            </w:pPr>
            <w:r>
              <w:t>application/json;charset=UTF-8</w:t>
            </w:r>
          </w:p>
        </w:tc>
        <w:tc>
          <w:tcPr>
            <w:tcW w:w="0" w:type="auto"/>
          </w:tcPr>
          <w:p w14:paraId="48EF88FC" w14:textId="77777777" w:rsidR="004A3A38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866FAE6" w14:textId="77777777" w:rsidR="004A3A38" w:rsidRDefault="004A3A38">
            <w:pPr>
              <w:pStyle w:val="Compact"/>
            </w:pPr>
          </w:p>
        </w:tc>
      </w:tr>
    </w:tbl>
    <w:p w14:paraId="430CF5E9" w14:textId="77777777" w:rsidR="004A3A38" w:rsidRDefault="00000000">
      <w:pPr>
        <w:pStyle w:val="a0"/>
      </w:pPr>
      <w:r>
        <w:rPr>
          <w:b/>
          <w:bCs/>
        </w:rPr>
        <w:t>Bod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4"/>
        <w:gridCol w:w="843"/>
        <w:gridCol w:w="4455"/>
      </w:tblGrid>
      <w:tr w:rsidR="004A3A38" w14:paraId="3358E94A" w14:textId="77777777" w:rsidTr="004A3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42D225" w14:textId="77777777" w:rsidR="004A3A3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584C1DE" w14:textId="77777777" w:rsidR="004A3A38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10E0EC2" w14:textId="77777777" w:rsidR="004A3A38" w:rsidRDefault="00000000">
            <w:pPr>
              <w:pStyle w:val="Compact"/>
            </w:pPr>
            <w:r>
              <w:t>desc</w:t>
            </w:r>
          </w:p>
        </w:tc>
      </w:tr>
      <w:tr w:rsidR="004A3A38" w14:paraId="40B7AC74" w14:textId="77777777">
        <w:tc>
          <w:tcPr>
            <w:tcW w:w="0" w:type="auto"/>
          </w:tcPr>
          <w:p w14:paraId="74FA9A4A" w14:textId="77777777" w:rsidR="004A3A38" w:rsidRDefault="00000000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14:paraId="4CFE03FD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7EBEB88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返回代码，</w:t>
            </w:r>
            <w:r>
              <w:rPr>
                <w:lang w:eastAsia="zh-CN"/>
              </w:rPr>
              <w:t>200</w:t>
            </w:r>
            <w:r>
              <w:rPr>
                <w:lang w:eastAsia="zh-CN"/>
              </w:rPr>
              <w:t>。。。表示是否成功</w:t>
            </w:r>
          </w:p>
        </w:tc>
      </w:tr>
      <w:tr w:rsidR="004A3A38" w14:paraId="6F5503CB" w14:textId="77777777">
        <w:tc>
          <w:tcPr>
            <w:tcW w:w="0" w:type="auto"/>
          </w:tcPr>
          <w:p w14:paraId="615FB521" w14:textId="77777777" w:rsidR="004A3A38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2FB4AEC5" w14:textId="77777777" w:rsidR="004A3A38" w:rsidRDefault="00000000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1A1981A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返回的数据</w:t>
            </w:r>
          </w:p>
        </w:tc>
      </w:tr>
      <w:tr w:rsidR="004A3A38" w14:paraId="5B0378CF" w14:textId="77777777">
        <w:tc>
          <w:tcPr>
            <w:tcW w:w="0" w:type="auto"/>
          </w:tcPr>
          <w:p w14:paraId="2B7F8798" w14:textId="77777777" w:rsidR="004A3A38" w:rsidRDefault="00000000">
            <w:pPr>
              <w:pStyle w:val="Compact"/>
            </w:pPr>
            <w:r>
              <w:t>msg</w:t>
            </w:r>
          </w:p>
        </w:tc>
        <w:tc>
          <w:tcPr>
            <w:tcW w:w="0" w:type="auto"/>
          </w:tcPr>
          <w:p w14:paraId="5681AE01" w14:textId="77777777" w:rsidR="004A3A38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7FD49C2" w14:textId="77777777" w:rsidR="004A3A38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存储我们需要携带的信息</w:t>
            </w:r>
          </w:p>
        </w:tc>
      </w:tr>
    </w:tbl>
    <w:p w14:paraId="2F3E752B" w14:textId="77777777" w:rsidR="004A3A38" w:rsidRDefault="00000000">
      <w:pPr>
        <w:pStyle w:val="a0"/>
      </w:pPr>
      <w:r>
        <w:rPr>
          <w:b/>
          <w:bCs/>
        </w:rPr>
        <w:lastRenderedPageBreak/>
        <w:t>Response Demo:</w:t>
      </w:r>
    </w:p>
    <w:p w14:paraId="0A21AF8B" w14:textId="77777777" w:rsidR="004A3A38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s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49580E75" w14:textId="77777777" w:rsidR="004A3A38" w:rsidRDefault="004A3A38">
      <w:pPr>
        <w:pStyle w:val="FirstParagraph"/>
      </w:pPr>
    </w:p>
    <w:p w14:paraId="522F89BA" w14:textId="77777777" w:rsidR="004A3A38" w:rsidRDefault="004A3A38">
      <w:pPr>
        <w:pStyle w:val="a0"/>
      </w:pPr>
    </w:p>
    <w:bookmarkEnd w:id="0"/>
    <w:bookmarkEnd w:id="30"/>
    <w:bookmarkEnd w:id="38"/>
    <w:p w14:paraId="04C37BA4" w14:textId="77777777" w:rsidR="004A3A38" w:rsidRDefault="004A3A38">
      <w:pPr>
        <w:pStyle w:val="a0"/>
      </w:pPr>
    </w:p>
    <w:sectPr w:rsidR="004A3A3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28DFF" w14:textId="77777777" w:rsidR="00F52638" w:rsidRDefault="00F52638">
      <w:pPr>
        <w:spacing w:after="0"/>
      </w:pPr>
      <w:r>
        <w:separator/>
      </w:r>
    </w:p>
  </w:endnote>
  <w:endnote w:type="continuationSeparator" w:id="0">
    <w:p w14:paraId="457149FC" w14:textId="77777777" w:rsidR="00F52638" w:rsidRDefault="00F526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7ABC4" w14:textId="77777777" w:rsidR="00F52638" w:rsidRDefault="00F52638">
      <w:r>
        <w:separator/>
      </w:r>
    </w:p>
  </w:footnote>
  <w:footnote w:type="continuationSeparator" w:id="0">
    <w:p w14:paraId="7E11E81C" w14:textId="77777777" w:rsidR="00F52638" w:rsidRDefault="00F526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E2CD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4830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3A38"/>
    <w:rsid w:val="004A3A38"/>
    <w:rsid w:val="006D1047"/>
    <w:rsid w:val="00F526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2B2C41"/>
  <w15:docId w15:val="{F77BE7B0-FB9F-4473-9F24-20DC95CD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6D10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D1047"/>
    <w:rPr>
      <w:sz w:val="18"/>
      <w:szCs w:val="18"/>
    </w:rPr>
  </w:style>
  <w:style w:type="paragraph" w:styleId="af0">
    <w:name w:val="footer"/>
    <w:basedOn w:val="a"/>
    <w:link w:val="af1"/>
    <w:unhideWhenUsed/>
    <w:rsid w:val="006D104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D104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6</Pages>
  <Words>2545</Words>
  <Characters>14508</Characters>
  <Application>Microsoft Office Word</Application>
  <DocSecurity>0</DocSecurity>
  <Lines>120</Lines>
  <Paragraphs>34</Paragraphs>
  <ScaleCrop>false</ScaleCrop>
  <Company/>
  <LinksUpToDate>false</LinksUpToDate>
  <CharactersWithSpaces>1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ng tao</cp:lastModifiedBy>
  <cp:revision>2</cp:revision>
  <dcterms:created xsi:type="dcterms:W3CDTF">2023-02-25T00:58:00Z</dcterms:created>
  <dcterms:modified xsi:type="dcterms:W3CDTF">2023-02-25T00:58:00Z</dcterms:modified>
</cp:coreProperties>
</file>